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7AFDDA" w14:textId="16C236D0" w:rsidR="00D3254B" w:rsidRDefault="00D3254B" w:rsidP="00D3254B">
      <w:pPr>
        <w:jc w:val="right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7E5D06DB" wp14:editId="607A5B82">
            <wp:simplePos x="0" y="0"/>
            <wp:positionH relativeFrom="margin">
              <wp:align>left</wp:align>
            </wp:positionH>
            <wp:positionV relativeFrom="paragraph">
              <wp:posOffset>6350</wp:posOffset>
            </wp:positionV>
            <wp:extent cx="1800225" cy="647700"/>
            <wp:effectExtent l="0" t="0" r="9525" b="0"/>
            <wp:wrapSquare wrapText="bothSides"/>
            <wp:docPr id="17993982" name="Obrázek 1" descr="Obsah obrázku text, Písmo, snímek obrazovky, Grafika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93982" name="Obrázek 1" descr="Obsah obrázku text, Písmo, snímek obrazovky, Grafika&#10;&#10;Popis byl vytvořen automaticky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225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pořadatel: Festival Krumlov z. s.</w:t>
      </w:r>
      <w:r>
        <w:br/>
        <w:t>Pobřežní 46, Praha 8 – Karlín</w:t>
      </w:r>
      <w:r>
        <w:br/>
      </w:r>
      <w:hyperlink r:id="rId9" w:history="1">
        <w:r w:rsidRPr="00986197">
          <w:rPr>
            <w:rStyle w:val="Hyperlink"/>
          </w:rPr>
          <w:t>www.festivalkrumlov.cz</w:t>
        </w:r>
      </w:hyperlink>
    </w:p>
    <w:p w14:paraId="1C6955D6" w14:textId="3332E1D1" w:rsidR="00D3254B" w:rsidRDefault="00D3254B" w:rsidP="00D3254B">
      <w:pPr>
        <w:jc w:val="right"/>
      </w:pPr>
      <w:r>
        <w:t>kontaktní osoba: Marie Rydlová</w:t>
      </w:r>
      <w:r>
        <w:br/>
      </w:r>
      <w:hyperlink r:id="rId10" w:history="1">
        <w:r w:rsidRPr="00986197">
          <w:rPr>
            <w:rStyle w:val="Hyperlink"/>
          </w:rPr>
          <w:t>marie@festivalkrumlov.cz</w:t>
        </w:r>
      </w:hyperlink>
      <w:r>
        <w:br/>
        <w:t>+420 741 345 836</w:t>
      </w:r>
    </w:p>
    <w:p w14:paraId="6C38FE5C" w14:textId="4C4B65AF" w:rsidR="00EC35A6" w:rsidRPr="00D3254B" w:rsidRDefault="00D3254B" w:rsidP="00D3254B">
      <w:pPr>
        <w:spacing w:line="240" w:lineRule="auto"/>
        <w:jc w:val="right"/>
        <w:rPr>
          <w:b/>
          <w:bCs/>
        </w:rPr>
      </w:pPr>
      <w:r w:rsidRPr="007A7407">
        <w:rPr>
          <w:b/>
          <w:bCs/>
        </w:rPr>
        <w:t>Tisková zpráva</w:t>
      </w:r>
      <w:r w:rsidRPr="007A7407">
        <w:rPr>
          <w:b/>
          <w:bCs/>
        </w:rPr>
        <w:br/>
      </w:r>
      <w:r w:rsidR="001B33DD">
        <w:rPr>
          <w:b/>
          <w:bCs/>
        </w:rPr>
        <w:t>13</w:t>
      </w:r>
      <w:r w:rsidRPr="007A7407">
        <w:rPr>
          <w:b/>
          <w:bCs/>
        </w:rPr>
        <w:t>. 6. 2023</w:t>
      </w:r>
    </w:p>
    <w:p w14:paraId="42EEFB2B" w14:textId="33A068F7" w:rsidR="00362EC3" w:rsidRPr="001B33DD" w:rsidRDefault="000C108C" w:rsidP="00D3254B">
      <w:pPr>
        <w:spacing w:before="120" w:after="0"/>
        <w:jc w:val="both"/>
        <w:rPr>
          <w:b/>
          <w:bCs/>
          <w:sz w:val="48"/>
          <w:szCs w:val="48"/>
        </w:rPr>
      </w:pPr>
      <w:r w:rsidRPr="001B33DD">
        <w:rPr>
          <w:b/>
          <w:bCs/>
          <w:sz w:val="48"/>
          <w:szCs w:val="48"/>
        </w:rPr>
        <w:t xml:space="preserve">Na dveře klepe 32. ročník </w:t>
      </w:r>
      <w:r w:rsidR="00362EC3" w:rsidRPr="001B33DD">
        <w:rPr>
          <w:b/>
          <w:bCs/>
          <w:sz w:val="48"/>
          <w:szCs w:val="48"/>
        </w:rPr>
        <w:t>Festival Krumlov</w:t>
      </w:r>
    </w:p>
    <w:p w14:paraId="7769DB5A" w14:textId="0955DD61" w:rsidR="00FB7B92" w:rsidRDefault="00FB7B92" w:rsidP="00D3254B">
      <w:pPr>
        <w:spacing w:before="120" w:after="0" w:line="268" w:lineRule="auto"/>
        <w:ind w:left="10" w:right="50" w:firstLine="737"/>
        <w:jc w:val="both"/>
        <w:rPr>
          <w:rFonts w:eastAsia="Times New Roman"/>
          <w:b/>
          <w:bCs/>
        </w:rPr>
      </w:pPr>
      <w:r w:rsidRPr="00FB7B92">
        <w:rPr>
          <w:rFonts w:eastAsia="Times New Roman"/>
          <w:b/>
          <w:bCs/>
        </w:rPr>
        <w:t xml:space="preserve">Již za </w:t>
      </w:r>
      <w:r w:rsidR="001B33DD">
        <w:rPr>
          <w:rFonts w:eastAsia="Times New Roman"/>
          <w:b/>
          <w:bCs/>
        </w:rPr>
        <w:t>měsíc</w:t>
      </w:r>
      <w:r w:rsidRPr="00FB7B92">
        <w:rPr>
          <w:rFonts w:eastAsia="Times New Roman"/>
          <w:b/>
          <w:bCs/>
        </w:rPr>
        <w:t xml:space="preserve"> </w:t>
      </w:r>
      <w:r w:rsidR="007F4BE5" w:rsidRPr="00FB7B92">
        <w:rPr>
          <w:rFonts w:eastAsia="Times New Roman"/>
          <w:b/>
          <w:bCs/>
        </w:rPr>
        <w:t>p</w:t>
      </w:r>
      <w:r w:rsidR="00272753" w:rsidRPr="00FB7B92">
        <w:rPr>
          <w:rFonts w:eastAsia="Times New Roman"/>
          <w:b/>
          <w:bCs/>
        </w:rPr>
        <w:t>ropoj</w:t>
      </w:r>
      <w:r w:rsidRPr="00FB7B92">
        <w:rPr>
          <w:rFonts w:eastAsia="Times New Roman"/>
          <w:b/>
          <w:bCs/>
        </w:rPr>
        <w:t>í</w:t>
      </w:r>
      <w:r w:rsidR="00272753" w:rsidRPr="00FB7B92">
        <w:rPr>
          <w:rFonts w:eastAsia="Times New Roman"/>
          <w:b/>
          <w:bCs/>
        </w:rPr>
        <w:t xml:space="preserve"> </w:t>
      </w:r>
      <w:r w:rsidR="006E064D">
        <w:rPr>
          <w:rFonts w:eastAsia="Times New Roman"/>
          <w:b/>
          <w:bCs/>
        </w:rPr>
        <w:t>Mezinárodní hudební festival Český Krumlov</w:t>
      </w:r>
      <w:r w:rsidRPr="00FB7B92">
        <w:rPr>
          <w:rFonts w:eastAsia="Times New Roman"/>
          <w:b/>
          <w:bCs/>
        </w:rPr>
        <w:t xml:space="preserve"> jedinečného</w:t>
      </w:r>
      <w:r w:rsidR="002735D5" w:rsidRPr="00FB7B92">
        <w:rPr>
          <w:rFonts w:eastAsia="Times New Roman"/>
          <w:b/>
          <w:bCs/>
        </w:rPr>
        <w:t xml:space="preserve"> </w:t>
      </w:r>
      <w:r w:rsidR="00855AB3" w:rsidRPr="00FB7B92">
        <w:rPr>
          <w:rFonts w:eastAsia="Times New Roman"/>
          <w:b/>
          <w:bCs/>
        </w:rPr>
        <w:t>genia loc</w:t>
      </w:r>
      <w:r w:rsidR="00732C8C" w:rsidRPr="00FB7B92">
        <w:rPr>
          <w:rFonts w:eastAsia="Times New Roman"/>
          <w:b/>
          <w:bCs/>
        </w:rPr>
        <w:t xml:space="preserve">i </w:t>
      </w:r>
      <w:r w:rsidR="002735D5" w:rsidRPr="00FB7B92">
        <w:rPr>
          <w:rFonts w:eastAsia="Times New Roman"/>
          <w:b/>
          <w:bCs/>
        </w:rPr>
        <w:t xml:space="preserve">Českého Krumlova </w:t>
      </w:r>
      <w:r w:rsidRPr="00FB7B92">
        <w:rPr>
          <w:rFonts w:eastAsia="Times New Roman"/>
          <w:b/>
          <w:bCs/>
        </w:rPr>
        <w:t xml:space="preserve">nejen </w:t>
      </w:r>
      <w:r w:rsidR="00794FE9" w:rsidRPr="00FB7B92">
        <w:rPr>
          <w:rFonts w:eastAsia="Times New Roman"/>
          <w:b/>
          <w:bCs/>
        </w:rPr>
        <w:t>s </w:t>
      </w:r>
      <w:r w:rsidR="00855AB3" w:rsidRPr="00FB7B92">
        <w:rPr>
          <w:rFonts w:eastAsia="Times New Roman"/>
          <w:b/>
          <w:bCs/>
        </w:rPr>
        <w:t>klasickou</w:t>
      </w:r>
      <w:r w:rsidR="00794FE9" w:rsidRPr="00FB7B92">
        <w:rPr>
          <w:rFonts w:eastAsia="Times New Roman"/>
          <w:b/>
          <w:bCs/>
        </w:rPr>
        <w:t xml:space="preserve"> </w:t>
      </w:r>
      <w:r w:rsidR="00E35E33" w:rsidRPr="00FB7B92">
        <w:rPr>
          <w:rFonts w:eastAsia="Times New Roman"/>
          <w:b/>
          <w:bCs/>
        </w:rPr>
        <w:t>hudbou</w:t>
      </w:r>
      <w:r w:rsidR="002735D5" w:rsidRPr="00FB7B92">
        <w:rPr>
          <w:rFonts w:eastAsia="Times New Roman"/>
          <w:b/>
          <w:bCs/>
        </w:rPr>
        <w:t>.</w:t>
      </w:r>
      <w:r w:rsidR="00E35E33" w:rsidRPr="00FB7B92">
        <w:rPr>
          <w:rFonts w:eastAsia="Times New Roman"/>
          <w:b/>
          <w:bCs/>
        </w:rPr>
        <w:t xml:space="preserve"> </w:t>
      </w:r>
      <w:r w:rsidR="00A51BE4" w:rsidRPr="00FB7B92">
        <w:rPr>
          <w:rFonts w:eastAsia="Times New Roman"/>
          <w:b/>
          <w:bCs/>
        </w:rPr>
        <w:t>18</w:t>
      </w:r>
      <w:r w:rsidR="003D496B" w:rsidRPr="00FB7B92">
        <w:rPr>
          <w:rFonts w:eastAsia="Times New Roman"/>
          <w:b/>
          <w:bCs/>
        </w:rPr>
        <w:t> </w:t>
      </w:r>
      <w:r w:rsidR="00A51BE4" w:rsidRPr="00FB7B92">
        <w:rPr>
          <w:rFonts w:eastAsia="Times New Roman"/>
          <w:b/>
          <w:bCs/>
        </w:rPr>
        <w:t>koncertů hlavního programu se odehraje na 1</w:t>
      </w:r>
      <w:r w:rsidRPr="00FB7B92">
        <w:rPr>
          <w:rFonts w:eastAsia="Times New Roman"/>
          <w:b/>
          <w:bCs/>
        </w:rPr>
        <w:t>2</w:t>
      </w:r>
      <w:r w:rsidR="00A51BE4" w:rsidRPr="00FB7B92">
        <w:rPr>
          <w:rFonts w:eastAsia="Times New Roman"/>
          <w:b/>
          <w:bCs/>
        </w:rPr>
        <w:t xml:space="preserve"> výjimečných místech</w:t>
      </w:r>
      <w:r w:rsidR="00EB264C">
        <w:rPr>
          <w:rFonts w:eastAsia="Times New Roman"/>
          <w:b/>
          <w:bCs/>
        </w:rPr>
        <w:t xml:space="preserve"> okouzlujícího </w:t>
      </w:r>
      <w:r w:rsidR="00D3254B">
        <w:rPr>
          <w:rFonts w:eastAsia="Times New Roman"/>
          <w:b/>
          <w:bCs/>
        </w:rPr>
        <w:t>jihočeského města</w:t>
      </w:r>
      <w:r>
        <w:rPr>
          <w:rFonts w:eastAsia="Times New Roman"/>
          <w:b/>
          <w:bCs/>
        </w:rPr>
        <w:t xml:space="preserve"> a </w:t>
      </w:r>
      <w:r w:rsidR="00D3254B">
        <w:rPr>
          <w:rFonts w:eastAsia="Times New Roman"/>
          <w:b/>
          <w:bCs/>
        </w:rPr>
        <w:t xml:space="preserve">jeho </w:t>
      </w:r>
      <w:r>
        <w:rPr>
          <w:rFonts w:eastAsia="Times New Roman"/>
          <w:b/>
          <w:bCs/>
        </w:rPr>
        <w:t>okolí, na čtyřech z nich dokonce úplně poprvé</w:t>
      </w:r>
      <w:r w:rsidR="00A51BE4" w:rsidRPr="00FB7B92">
        <w:rPr>
          <w:rFonts w:eastAsia="Times New Roman"/>
          <w:b/>
          <w:bCs/>
        </w:rPr>
        <w:t>.</w:t>
      </w:r>
      <w:r>
        <w:rPr>
          <w:rFonts w:eastAsia="Times New Roman"/>
          <w:b/>
          <w:bCs/>
        </w:rPr>
        <w:t xml:space="preserve"> </w:t>
      </w:r>
      <w:r w:rsidR="006E064D">
        <w:rPr>
          <w:rFonts w:eastAsia="Times New Roman"/>
          <w:b/>
          <w:bCs/>
        </w:rPr>
        <w:t>Festival</w:t>
      </w:r>
      <w:r>
        <w:rPr>
          <w:rFonts w:eastAsia="Times New Roman"/>
          <w:b/>
          <w:bCs/>
        </w:rPr>
        <w:t xml:space="preserve"> </w:t>
      </w:r>
      <w:r w:rsidR="00A26501">
        <w:rPr>
          <w:rFonts w:eastAsia="Times New Roman"/>
          <w:b/>
          <w:bCs/>
        </w:rPr>
        <w:t>s</w:t>
      </w:r>
      <w:r>
        <w:rPr>
          <w:rFonts w:eastAsia="Times New Roman"/>
          <w:b/>
          <w:bCs/>
        </w:rPr>
        <w:t>pojí</w:t>
      </w:r>
      <w:r w:rsidRPr="00FB7B92">
        <w:rPr>
          <w:rFonts w:eastAsia="Times New Roman"/>
          <w:b/>
          <w:bCs/>
        </w:rPr>
        <w:t xml:space="preserve"> </w:t>
      </w:r>
      <w:r w:rsidR="006E064D">
        <w:rPr>
          <w:rFonts w:eastAsia="Times New Roman"/>
          <w:b/>
          <w:bCs/>
        </w:rPr>
        <w:t xml:space="preserve">hudbu </w:t>
      </w:r>
      <w:r w:rsidRPr="00FB7B92">
        <w:rPr>
          <w:rFonts w:eastAsia="Times New Roman"/>
          <w:b/>
          <w:bCs/>
        </w:rPr>
        <w:t xml:space="preserve">s tancem, herectvím, pantomimou či originální scénografií. </w:t>
      </w:r>
      <w:r>
        <w:rPr>
          <w:rFonts w:eastAsia="Times New Roman"/>
          <w:b/>
          <w:bCs/>
        </w:rPr>
        <w:t xml:space="preserve">Další desítky koncertů různých žánrů, workshopy malování, tance, výtvarné dílny, </w:t>
      </w:r>
      <w:r w:rsidR="00A4417D">
        <w:rPr>
          <w:rFonts w:eastAsia="Times New Roman"/>
          <w:b/>
          <w:bCs/>
        </w:rPr>
        <w:t>jógu</w:t>
      </w:r>
      <w:r>
        <w:rPr>
          <w:rFonts w:eastAsia="Times New Roman"/>
          <w:b/>
          <w:bCs/>
        </w:rPr>
        <w:t xml:space="preserve"> s živou hudbou </w:t>
      </w:r>
      <w:r w:rsidR="00A4417D">
        <w:rPr>
          <w:rFonts w:eastAsia="Times New Roman"/>
          <w:b/>
          <w:bCs/>
        </w:rPr>
        <w:t xml:space="preserve">a další </w:t>
      </w:r>
      <w:r>
        <w:rPr>
          <w:rFonts w:eastAsia="Times New Roman"/>
          <w:b/>
          <w:bCs/>
        </w:rPr>
        <w:t>nabídne</w:t>
      </w:r>
      <w:r w:rsidR="00A4417D">
        <w:rPr>
          <w:rFonts w:eastAsia="Times New Roman"/>
          <w:b/>
          <w:bCs/>
        </w:rPr>
        <w:t xml:space="preserve"> zdarma</w:t>
      </w:r>
      <w:r>
        <w:rPr>
          <w:rFonts w:eastAsia="Times New Roman"/>
          <w:b/>
          <w:bCs/>
        </w:rPr>
        <w:t xml:space="preserve"> doprovodný program ve Festivalové zóně.</w:t>
      </w:r>
      <w:r w:rsidR="001B2475">
        <w:rPr>
          <w:rFonts w:eastAsia="Times New Roman"/>
          <w:b/>
          <w:bCs/>
        </w:rPr>
        <w:t xml:space="preserve"> </w:t>
      </w:r>
      <w:hyperlink r:id="rId11" w:history="1">
        <w:r w:rsidR="001B2475" w:rsidRPr="0062214B">
          <w:rPr>
            <w:rStyle w:val="Hyperlink"/>
            <w:rFonts w:eastAsia="Times New Roman"/>
            <w:b/>
            <w:bCs/>
          </w:rPr>
          <w:t>www.festivalkrumlov.cz</w:t>
        </w:r>
      </w:hyperlink>
    </w:p>
    <w:p w14:paraId="573EB2AF" w14:textId="1585BAC3" w:rsidR="00A4417D" w:rsidRPr="00A4417D" w:rsidRDefault="00A4417D" w:rsidP="00D3254B">
      <w:pPr>
        <w:spacing w:before="120" w:after="120"/>
        <w:ind w:firstLine="708"/>
        <w:jc w:val="both"/>
        <w:rPr>
          <w:rFonts w:eastAsia="Times New Roman"/>
          <w:bCs/>
        </w:rPr>
      </w:pPr>
      <w:r w:rsidRPr="00A4417D">
        <w:rPr>
          <w:bCs/>
        </w:rPr>
        <w:t>Velkolepý zahajovací koncert</w:t>
      </w:r>
      <w:r w:rsidRPr="00EC35A6">
        <w:rPr>
          <w:bCs/>
        </w:rPr>
        <w:t xml:space="preserve"> </w:t>
      </w:r>
      <w:r w:rsidRPr="00A4417D">
        <w:rPr>
          <w:b/>
        </w:rPr>
        <w:t>14. 7. Francouzská</w:t>
      </w:r>
      <w:r w:rsidRPr="00EC35A6">
        <w:rPr>
          <w:b/>
        </w:rPr>
        <w:t xml:space="preserve"> noc</w:t>
      </w:r>
      <w:r w:rsidRPr="00EC35A6">
        <w:rPr>
          <w:bCs/>
        </w:rPr>
        <w:t xml:space="preserve"> připomene jedno z klíčových dat historie </w:t>
      </w:r>
      <w:r>
        <w:rPr>
          <w:bCs/>
        </w:rPr>
        <w:t>–</w:t>
      </w:r>
      <w:r w:rsidRPr="00EC35A6">
        <w:rPr>
          <w:bCs/>
        </w:rPr>
        <w:t> </w:t>
      </w:r>
      <w:r>
        <w:rPr>
          <w:bCs/>
        </w:rPr>
        <w:t xml:space="preserve">Pád Bastily </w:t>
      </w:r>
      <w:r w:rsidRPr="00EC35A6">
        <w:rPr>
          <w:bCs/>
        </w:rPr>
        <w:t>14.</w:t>
      </w:r>
      <w:r w:rsidRPr="00EC35A6">
        <w:t> </w:t>
      </w:r>
      <w:r w:rsidRPr="00EC35A6">
        <w:rPr>
          <w:bCs/>
        </w:rPr>
        <w:t>července 1789</w:t>
      </w:r>
      <w:r>
        <w:rPr>
          <w:bCs/>
        </w:rPr>
        <w:t xml:space="preserve">. </w:t>
      </w:r>
      <w:r w:rsidR="00EB264C">
        <w:rPr>
          <w:bCs/>
        </w:rPr>
        <w:t>Na Letní jízdárně, v malebné</w:t>
      </w:r>
      <w:r>
        <w:rPr>
          <w:bCs/>
        </w:rPr>
        <w:t xml:space="preserve"> </w:t>
      </w:r>
      <w:r w:rsidRPr="00EC35A6">
        <w:rPr>
          <w:bCs/>
        </w:rPr>
        <w:t>scenéri</w:t>
      </w:r>
      <w:r>
        <w:rPr>
          <w:bCs/>
        </w:rPr>
        <w:t>i</w:t>
      </w:r>
      <w:r w:rsidRPr="00EC35A6">
        <w:rPr>
          <w:bCs/>
        </w:rPr>
        <w:t xml:space="preserve"> </w:t>
      </w:r>
      <w:r w:rsidR="00EB264C">
        <w:rPr>
          <w:bCs/>
        </w:rPr>
        <w:t xml:space="preserve">zámku a </w:t>
      </w:r>
      <w:r w:rsidR="00A26501">
        <w:rPr>
          <w:bCs/>
        </w:rPr>
        <w:t xml:space="preserve">jeho </w:t>
      </w:r>
      <w:r>
        <w:rPr>
          <w:bCs/>
        </w:rPr>
        <w:t>zahrad</w:t>
      </w:r>
      <w:r w:rsidR="00EB264C">
        <w:rPr>
          <w:bCs/>
        </w:rPr>
        <w:t>,</w:t>
      </w:r>
      <w:r>
        <w:rPr>
          <w:bCs/>
        </w:rPr>
        <w:t xml:space="preserve"> uvede k</w:t>
      </w:r>
      <w:r w:rsidRPr="00EC35A6">
        <w:rPr>
          <w:bCs/>
        </w:rPr>
        <w:t xml:space="preserve">lavírista </w:t>
      </w:r>
      <w:r w:rsidRPr="00EC35A6">
        <w:rPr>
          <w:b/>
        </w:rPr>
        <w:t>Alexand</w:t>
      </w:r>
      <w:r w:rsidR="00A26501">
        <w:rPr>
          <w:b/>
        </w:rPr>
        <w:t>e</w:t>
      </w:r>
      <w:r w:rsidRPr="00EC35A6">
        <w:rPr>
          <w:b/>
        </w:rPr>
        <w:t xml:space="preserve">r </w:t>
      </w:r>
      <w:proofErr w:type="spellStart"/>
      <w:r w:rsidRPr="00EC35A6">
        <w:rPr>
          <w:b/>
        </w:rPr>
        <w:t>Melnikov</w:t>
      </w:r>
      <w:proofErr w:type="spellEnd"/>
      <w:r w:rsidRPr="00EC35A6">
        <w:rPr>
          <w:bCs/>
        </w:rPr>
        <w:t xml:space="preserve"> </w:t>
      </w:r>
      <w:r w:rsidRPr="00EC35A6">
        <w:rPr>
          <w:b/>
        </w:rPr>
        <w:t>Klavírní koncert č. 5 Camilla Saint-</w:t>
      </w:r>
      <w:proofErr w:type="spellStart"/>
      <w:r w:rsidRPr="00EC35A6">
        <w:rPr>
          <w:b/>
        </w:rPr>
        <w:t>Saënse</w:t>
      </w:r>
      <w:proofErr w:type="spellEnd"/>
      <w:r w:rsidRPr="00EC35A6">
        <w:rPr>
          <w:b/>
        </w:rPr>
        <w:t xml:space="preserve"> </w:t>
      </w:r>
      <w:r w:rsidRPr="00EC35A6">
        <w:rPr>
          <w:bCs/>
        </w:rPr>
        <w:t xml:space="preserve">v doprovodu </w:t>
      </w:r>
      <w:r w:rsidRPr="00EC35A6">
        <w:rPr>
          <w:b/>
        </w:rPr>
        <w:t>Symfonického orchestru Českého rozhlasu</w:t>
      </w:r>
      <w:r w:rsidRPr="00EC35A6">
        <w:rPr>
          <w:bCs/>
        </w:rPr>
        <w:t xml:space="preserve"> pod taktovkou </w:t>
      </w:r>
      <w:r w:rsidRPr="00EC35A6">
        <w:rPr>
          <w:b/>
        </w:rPr>
        <w:t>Roberta Jindry</w:t>
      </w:r>
      <w:r w:rsidRPr="00EC35A6">
        <w:rPr>
          <w:bCs/>
        </w:rPr>
        <w:t xml:space="preserve">. </w:t>
      </w:r>
      <w:r>
        <w:rPr>
          <w:bCs/>
        </w:rPr>
        <w:t>Další</w:t>
      </w:r>
      <w:r w:rsidR="00D3254B">
        <w:rPr>
          <w:bCs/>
        </w:rPr>
        <w:t> </w:t>
      </w:r>
      <w:r>
        <w:rPr>
          <w:bCs/>
        </w:rPr>
        <w:t>díla francouzských skladatelů impresionismu a</w:t>
      </w:r>
      <w:r w:rsidR="00A26501">
        <w:rPr>
          <w:bCs/>
        </w:rPr>
        <w:t> </w:t>
      </w:r>
      <w:r>
        <w:rPr>
          <w:bCs/>
        </w:rPr>
        <w:t xml:space="preserve">romantismu umocní </w:t>
      </w:r>
      <w:r w:rsidRPr="00A4417D">
        <w:rPr>
          <w:rFonts w:eastAsia="Times New Roman"/>
          <w:bCs/>
        </w:rPr>
        <w:t xml:space="preserve">originální taneční choreografie </w:t>
      </w:r>
      <w:r w:rsidRPr="00A4417D">
        <w:rPr>
          <w:rFonts w:eastAsia="Times New Roman"/>
          <w:b/>
        </w:rPr>
        <w:t>Jiřího Bubeníčka</w:t>
      </w:r>
      <w:r w:rsidRPr="00A4417D">
        <w:rPr>
          <w:rFonts w:eastAsia="Times New Roman"/>
          <w:bCs/>
        </w:rPr>
        <w:t>, které vyvrcholí podmanivým Bolerem.</w:t>
      </w:r>
    </w:p>
    <w:p w14:paraId="2AF389FF" w14:textId="6F7AECE5" w:rsidR="00AE066F" w:rsidRPr="00EC35A6" w:rsidRDefault="00A4417D" w:rsidP="00D3254B">
      <w:pPr>
        <w:spacing w:before="120" w:after="0" w:line="249" w:lineRule="auto"/>
        <w:ind w:left="-5" w:right="73" w:firstLine="737"/>
        <w:jc w:val="both"/>
        <w:rPr>
          <w:rFonts w:eastAsia="Times New Roman"/>
          <w:bCs/>
        </w:rPr>
      </w:pPr>
      <w:r>
        <w:rPr>
          <w:rFonts w:eastAsia="Times New Roman"/>
          <w:b/>
        </w:rPr>
        <w:t xml:space="preserve">Operní Gala </w:t>
      </w:r>
      <w:r w:rsidR="00A26501">
        <w:rPr>
          <w:rFonts w:eastAsia="Times New Roman"/>
          <w:bCs/>
        </w:rPr>
        <w:t>připomene</w:t>
      </w:r>
      <w:r w:rsidR="00A26501" w:rsidRPr="006D73A2">
        <w:rPr>
          <w:rFonts w:eastAsia="Times New Roman"/>
          <w:bCs/>
        </w:rPr>
        <w:t xml:space="preserve"> </w:t>
      </w:r>
      <w:r w:rsidR="00A26501">
        <w:rPr>
          <w:rFonts w:eastAsia="Times New Roman"/>
          <w:b/>
        </w:rPr>
        <w:t xml:space="preserve">15. 7. </w:t>
      </w:r>
      <w:r>
        <w:rPr>
          <w:rFonts w:eastAsia="Times New Roman"/>
          <w:bCs/>
        </w:rPr>
        <w:t>nej</w:t>
      </w:r>
      <w:r w:rsidR="00AE066F">
        <w:rPr>
          <w:rFonts w:eastAsia="Times New Roman"/>
          <w:bCs/>
        </w:rPr>
        <w:t xml:space="preserve">krásnější </w:t>
      </w:r>
      <w:r>
        <w:rPr>
          <w:rFonts w:eastAsia="Times New Roman"/>
          <w:bCs/>
        </w:rPr>
        <w:t xml:space="preserve">árie a duety </w:t>
      </w:r>
      <w:proofErr w:type="spellStart"/>
      <w:r>
        <w:rPr>
          <w:rFonts w:eastAsia="Times New Roman"/>
          <w:bCs/>
        </w:rPr>
        <w:t>Guiseppa</w:t>
      </w:r>
      <w:proofErr w:type="spellEnd"/>
      <w:r>
        <w:rPr>
          <w:rFonts w:eastAsia="Times New Roman"/>
          <w:bCs/>
        </w:rPr>
        <w:t xml:space="preserve"> Verdiho, od jehož narození letos uplyne 210 let. S</w:t>
      </w:r>
      <w:r w:rsidRPr="00EC35A6">
        <w:rPr>
          <w:rFonts w:eastAsia="Times New Roman"/>
          <w:bCs/>
        </w:rPr>
        <w:t xml:space="preserve">ólisty </w:t>
      </w:r>
      <w:r w:rsidRPr="00EC35A6">
        <w:rPr>
          <w:rFonts w:eastAsia="Times New Roman"/>
          <w:b/>
        </w:rPr>
        <w:t>Zuzan</w:t>
      </w:r>
      <w:r>
        <w:rPr>
          <w:rFonts w:eastAsia="Times New Roman"/>
          <w:b/>
        </w:rPr>
        <w:t xml:space="preserve">u </w:t>
      </w:r>
      <w:r w:rsidRPr="00EC35A6">
        <w:rPr>
          <w:rFonts w:eastAsia="Times New Roman"/>
          <w:b/>
        </w:rPr>
        <w:t>Markov</w:t>
      </w:r>
      <w:r>
        <w:rPr>
          <w:rFonts w:eastAsia="Times New Roman"/>
          <w:b/>
        </w:rPr>
        <w:t>ou</w:t>
      </w:r>
      <w:r w:rsidRPr="00EC35A6">
        <w:rPr>
          <w:rFonts w:eastAsia="Times New Roman"/>
          <w:bCs/>
        </w:rPr>
        <w:t xml:space="preserve"> a </w:t>
      </w:r>
      <w:r w:rsidRPr="00EC35A6">
        <w:rPr>
          <w:rFonts w:eastAsia="Times New Roman"/>
          <w:b/>
        </w:rPr>
        <w:t xml:space="preserve">Charlese </w:t>
      </w:r>
      <w:proofErr w:type="spellStart"/>
      <w:r w:rsidRPr="00EC35A6">
        <w:rPr>
          <w:rFonts w:eastAsia="Times New Roman"/>
          <w:b/>
        </w:rPr>
        <w:t>Castronova</w:t>
      </w:r>
      <w:proofErr w:type="spellEnd"/>
      <w:r w:rsidRPr="00EC35A6">
        <w:rPr>
          <w:rFonts w:eastAsia="Times New Roman"/>
          <w:bCs/>
        </w:rPr>
        <w:t xml:space="preserve"> doprovodí </w:t>
      </w:r>
      <w:r w:rsidRPr="00EC35A6">
        <w:rPr>
          <w:rFonts w:eastAsia="Times New Roman"/>
          <w:b/>
        </w:rPr>
        <w:t xml:space="preserve">PKF – Prague </w:t>
      </w:r>
      <w:proofErr w:type="spellStart"/>
      <w:r w:rsidRPr="00EC35A6">
        <w:rPr>
          <w:rFonts w:eastAsia="Times New Roman"/>
          <w:b/>
        </w:rPr>
        <w:t>Philharmonia</w:t>
      </w:r>
      <w:proofErr w:type="spellEnd"/>
      <w:r w:rsidRPr="00EC35A6">
        <w:rPr>
          <w:rFonts w:eastAsia="Times New Roman"/>
          <w:bCs/>
        </w:rPr>
        <w:t xml:space="preserve"> pod vedením </w:t>
      </w:r>
      <w:r w:rsidRPr="00EC35A6">
        <w:rPr>
          <w:rFonts w:eastAsia="Times New Roman"/>
          <w:b/>
        </w:rPr>
        <w:t xml:space="preserve">Davida </w:t>
      </w:r>
      <w:proofErr w:type="spellStart"/>
      <w:r w:rsidRPr="00EC35A6">
        <w:rPr>
          <w:rFonts w:eastAsia="Times New Roman"/>
          <w:b/>
        </w:rPr>
        <w:t>Giméneze</w:t>
      </w:r>
      <w:proofErr w:type="spellEnd"/>
      <w:r w:rsidRPr="00EC35A6">
        <w:rPr>
          <w:rFonts w:eastAsia="Times New Roman"/>
          <w:b/>
        </w:rPr>
        <w:t xml:space="preserve"> </w:t>
      </w:r>
      <w:proofErr w:type="spellStart"/>
      <w:r w:rsidRPr="00EC35A6">
        <w:rPr>
          <w:rFonts w:eastAsia="Times New Roman"/>
          <w:b/>
        </w:rPr>
        <w:t>Carrerase</w:t>
      </w:r>
      <w:proofErr w:type="spellEnd"/>
      <w:r w:rsidRPr="00EC35A6">
        <w:rPr>
          <w:rFonts w:eastAsia="Times New Roman"/>
          <w:bCs/>
        </w:rPr>
        <w:t xml:space="preserve">. </w:t>
      </w:r>
    </w:p>
    <w:p w14:paraId="29D8C420" w14:textId="63FF251D" w:rsidR="00A4417D" w:rsidRDefault="00BA1D96" w:rsidP="00D3254B">
      <w:pPr>
        <w:spacing w:before="120" w:after="0" w:line="249" w:lineRule="auto"/>
        <w:ind w:left="-5" w:right="73" w:firstLine="737"/>
        <w:jc w:val="both"/>
        <w:rPr>
          <w:rFonts w:eastAsia="Times New Roman"/>
          <w:b/>
          <w:bCs/>
        </w:rPr>
      </w:pPr>
      <w:r>
        <w:rPr>
          <w:rFonts w:eastAsia="Times New Roman"/>
        </w:rPr>
        <w:t>H</w:t>
      </w:r>
      <w:r w:rsidRPr="00BA1D96">
        <w:rPr>
          <w:rFonts w:eastAsia="Times New Roman"/>
        </w:rPr>
        <w:t>ork</w:t>
      </w:r>
      <w:r>
        <w:rPr>
          <w:rFonts w:eastAsia="Times New Roman"/>
        </w:rPr>
        <w:t xml:space="preserve">ý </w:t>
      </w:r>
      <w:r w:rsidRPr="00BA1D96">
        <w:rPr>
          <w:rFonts w:eastAsia="Times New Roman"/>
        </w:rPr>
        <w:t xml:space="preserve">letní </w:t>
      </w:r>
      <w:r w:rsidR="00A4417D" w:rsidRPr="00BA1D96">
        <w:rPr>
          <w:rFonts w:eastAsia="Times New Roman"/>
        </w:rPr>
        <w:t>večer</w:t>
      </w:r>
      <w:r w:rsidR="00A4417D">
        <w:rPr>
          <w:rFonts w:eastAsia="Times New Roman"/>
          <w:b/>
          <w:bCs/>
        </w:rPr>
        <w:t xml:space="preserve"> </w:t>
      </w:r>
      <w:r>
        <w:rPr>
          <w:rFonts w:eastAsia="Times New Roman"/>
          <w:b/>
          <w:bCs/>
        </w:rPr>
        <w:t>22. 7.</w:t>
      </w:r>
      <w:r w:rsidR="00AE066F">
        <w:rPr>
          <w:rFonts w:eastAsia="Times New Roman"/>
          <w:b/>
          <w:bCs/>
        </w:rPr>
        <w:t xml:space="preserve"> </w:t>
      </w:r>
      <w:proofErr w:type="spellStart"/>
      <w:r w:rsidR="00AE066F">
        <w:rPr>
          <w:rFonts w:eastAsia="Times New Roman"/>
          <w:b/>
          <w:bCs/>
        </w:rPr>
        <w:t>Viva</w:t>
      </w:r>
      <w:proofErr w:type="spellEnd"/>
      <w:r w:rsidR="00A4417D" w:rsidRPr="00EC35A6">
        <w:rPr>
          <w:rFonts w:eastAsia="Times New Roman"/>
          <w:b/>
          <w:bCs/>
        </w:rPr>
        <w:t xml:space="preserve"> </w:t>
      </w:r>
      <w:proofErr w:type="spellStart"/>
      <w:r w:rsidR="00A4417D" w:rsidRPr="00EC35A6">
        <w:rPr>
          <w:rFonts w:eastAsia="Times New Roman"/>
          <w:b/>
          <w:bCs/>
        </w:rPr>
        <w:t>España</w:t>
      </w:r>
      <w:proofErr w:type="spellEnd"/>
      <w:r>
        <w:rPr>
          <w:rFonts w:eastAsia="Times New Roman"/>
          <w:b/>
          <w:bCs/>
        </w:rPr>
        <w:t xml:space="preserve">! </w:t>
      </w:r>
      <w:r>
        <w:rPr>
          <w:rFonts w:eastAsia="Times New Roman"/>
        </w:rPr>
        <w:t>nenechá jedno srdce v Pivovarské zahradě chladné. Zazní</w:t>
      </w:r>
      <w:r w:rsidRPr="00BA1D96">
        <w:rPr>
          <w:rFonts w:eastAsia="Times New Roman"/>
        </w:rPr>
        <w:t xml:space="preserve"> </w:t>
      </w:r>
      <w:r w:rsidR="00AE066F">
        <w:rPr>
          <w:rFonts w:eastAsia="Times New Roman"/>
        </w:rPr>
        <w:t>če</w:t>
      </w:r>
      <w:r>
        <w:rPr>
          <w:rFonts w:eastAsia="Times New Roman"/>
        </w:rPr>
        <w:t>s</w:t>
      </w:r>
      <w:r w:rsidR="00AE066F">
        <w:rPr>
          <w:rFonts w:eastAsia="Times New Roman"/>
        </w:rPr>
        <w:t xml:space="preserve">ká premiéra </w:t>
      </w:r>
      <w:r w:rsidRPr="00BA1D96">
        <w:rPr>
          <w:rFonts w:eastAsia="Times New Roman"/>
        </w:rPr>
        <w:t xml:space="preserve">skladby </w:t>
      </w:r>
      <w:proofErr w:type="spellStart"/>
      <w:r w:rsidRPr="00BA1D96">
        <w:rPr>
          <w:rFonts w:eastAsia="Times New Roman"/>
        </w:rPr>
        <w:t>Movimiento</w:t>
      </w:r>
      <w:proofErr w:type="spellEnd"/>
      <w:r w:rsidRPr="00BA1D96">
        <w:rPr>
          <w:rFonts w:eastAsia="Times New Roman"/>
        </w:rPr>
        <w:t xml:space="preserve"> </w:t>
      </w:r>
      <w:proofErr w:type="spellStart"/>
      <w:r w:rsidRPr="00BA1D96">
        <w:rPr>
          <w:rFonts w:eastAsia="Times New Roman"/>
        </w:rPr>
        <w:t>sinfónico</w:t>
      </w:r>
      <w:proofErr w:type="spellEnd"/>
      <w:r w:rsidRPr="00BA1D96">
        <w:rPr>
          <w:rFonts w:eastAsia="Times New Roman"/>
        </w:rPr>
        <w:t xml:space="preserve"> „</w:t>
      </w:r>
      <w:proofErr w:type="spellStart"/>
      <w:r w:rsidRPr="00BA1D96">
        <w:rPr>
          <w:rFonts w:eastAsia="Times New Roman"/>
        </w:rPr>
        <w:t>Musas</w:t>
      </w:r>
      <w:proofErr w:type="spellEnd"/>
      <w:r w:rsidRPr="00BA1D96">
        <w:rPr>
          <w:rFonts w:eastAsia="Times New Roman"/>
        </w:rPr>
        <w:t xml:space="preserve"> y </w:t>
      </w:r>
      <w:proofErr w:type="spellStart"/>
      <w:r w:rsidRPr="00BA1D96">
        <w:rPr>
          <w:rFonts w:eastAsia="Times New Roman"/>
        </w:rPr>
        <w:t>resuello</w:t>
      </w:r>
      <w:proofErr w:type="spellEnd"/>
      <w:r w:rsidRPr="00BA1D96">
        <w:rPr>
          <w:rFonts w:eastAsia="Times New Roman"/>
        </w:rPr>
        <w:t>“</w:t>
      </w:r>
      <w:r w:rsidR="00AE066F">
        <w:rPr>
          <w:rFonts w:eastAsia="Times New Roman"/>
        </w:rPr>
        <w:t xml:space="preserve"> </w:t>
      </w:r>
      <w:r>
        <w:rPr>
          <w:rFonts w:eastAsia="Times New Roman"/>
        </w:rPr>
        <w:t xml:space="preserve">slavného trumpetisty </w:t>
      </w:r>
      <w:proofErr w:type="spellStart"/>
      <w:r>
        <w:rPr>
          <w:rFonts w:eastAsia="Times New Roman"/>
        </w:rPr>
        <w:t>Pach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Florese</w:t>
      </w:r>
      <w:proofErr w:type="spellEnd"/>
      <w:r>
        <w:rPr>
          <w:rFonts w:eastAsia="Times New Roman"/>
        </w:rPr>
        <w:t xml:space="preserve"> či vrcholně r</w:t>
      </w:r>
      <w:r w:rsidR="00AE066F">
        <w:rPr>
          <w:rFonts w:eastAsia="Times New Roman"/>
        </w:rPr>
        <w:t>omantick</w:t>
      </w:r>
      <w:r>
        <w:rPr>
          <w:rFonts w:eastAsia="Times New Roman"/>
        </w:rPr>
        <w:t>ý</w:t>
      </w:r>
      <w:r w:rsidR="00AE066F">
        <w:rPr>
          <w:rFonts w:eastAsia="Times New Roman"/>
        </w:rPr>
        <w:t xml:space="preserve"> </w:t>
      </w:r>
      <w:proofErr w:type="spellStart"/>
      <w:r w:rsidR="00AE066F">
        <w:rPr>
          <w:rFonts w:eastAsia="Times New Roman"/>
        </w:rPr>
        <w:t>Concierto</w:t>
      </w:r>
      <w:proofErr w:type="spellEnd"/>
      <w:r w:rsidR="00AE066F">
        <w:rPr>
          <w:rFonts w:eastAsia="Times New Roman"/>
        </w:rPr>
        <w:t xml:space="preserve"> de Aranjuez v podání jednoho z nejvyhledávanějších kytaristů </w:t>
      </w:r>
      <w:r w:rsidR="00AE066F" w:rsidRPr="00BA1D96">
        <w:rPr>
          <w:rFonts w:eastAsia="Times New Roman"/>
          <w:b/>
          <w:bCs/>
        </w:rPr>
        <w:t xml:space="preserve">Rafaela </w:t>
      </w:r>
      <w:proofErr w:type="spellStart"/>
      <w:r w:rsidR="00AE066F" w:rsidRPr="00BA1D96">
        <w:rPr>
          <w:rFonts w:eastAsia="Times New Roman"/>
          <w:b/>
          <w:bCs/>
        </w:rPr>
        <w:t>Aguirre</w:t>
      </w:r>
      <w:proofErr w:type="spellEnd"/>
      <w:r w:rsidR="00AE066F">
        <w:rPr>
          <w:rFonts w:eastAsia="Times New Roman"/>
        </w:rPr>
        <w:t>. T</w:t>
      </w:r>
      <w:r w:rsidR="00A4417D" w:rsidRPr="00EC35A6">
        <w:rPr>
          <w:rFonts w:eastAsia="Times New Roman"/>
        </w:rPr>
        <w:t>emperamentní i</w:t>
      </w:r>
      <w:r w:rsidR="00D3254B">
        <w:rPr>
          <w:rFonts w:eastAsia="Times New Roman"/>
        </w:rPr>
        <w:t> </w:t>
      </w:r>
      <w:r w:rsidR="00A4417D" w:rsidRPr="00EC35A6">
        <w:rPr>
          <w:rFonts w:eastAsia="Times New Roman"/>
        </w:rPr>
        <w:t xml:space="preserve">romantické zarzuely, </w:t>
      </w:r>
      <w:r w:rsidR="00AE066F">
        <w:rPr>
          <w:rFonts w:eastAsia="Times New Roman"/>
        </w:rPr>
        <w:t>rozverné</w:t>
      </w:r>
      <w:r w:rsidR="00A4417D" w:rsidRPr="00EC35A6">
        <w:rPr>
          <w:rFonts w:eastAsia="Times New Roman"/>
        </w:rPr>
        <w:t xml:space="preserve"> španělské operet</w:t>
      </w:r>
      <w:r w:rsidR="00AE066F">
        <w:rPr>
          <w:rFonts w:eastAsia="Times New Roman"/>
        </w:rPr>
        <w:t>y</w:t>
      </w:r>
      <w:r w:rsidR="00A4417D" w:rsidRPr="00EC35A6">
        <w:rPr>
          <w:rFonts w:eastAsia="Times New Roman"/>
        </w:rPr>
        <w:t xml:space="preserve">, </w:t>
      </w:r>
      <w:r>
        <w:rPr>
          <w:rFonts w:eastAsia="Times New Roman"/>
        </w:rPr>
        <w:t xml:space="preserve">přenesou z jižní Evropy do jižních Čech </w:t>
      </w:r>
      <w:r w:rsidR="00A4417D">
        <w:rPr>
          <w:rFonts w:eastAsia="Times New Roman"/>
        </w:rPr>
        <w:t>španěl</w:t>
      </w:r>
      <w:r>
        <w:rPr>
          <w:rFonts w:eastAsia="Times New Roman"/>
        </w:rPr>
        <w:t>ští</w:t>
      </w:r>
      <w:r w:rsidR="00A4417D">
        <w:rPr>
          <w:rFonts w:eastAsia="Times New Roman"/>
        </w:rPr>
        <w:t xml:space="preserve"> </w:t>
      </w:r>
      <w:r>
        <w:rPr>
          <w:rFonts w:eastAsia="Times New Roman"/>
        </w:rPr>
        <w:t>zpěváci</w:t>
      </w:r>
      <w:r w:rsidR="00A4417D">
        <w:rPr>
          <w:rFonts w:eastAsia="Times New Roman"/>
        </w:rPr>
        <w:t xml:space="preserve">. </w:t>
      </w:r>
      <w:r w:rsidR="00AE066F">
        <w:rPr>
          <w:rFonts w:eastAsia="Times New Roman"/>
        </w:rPr>
        <w:t xml:space="preserve">Partnery jim bude </w:t>
      </w:r>
      <w:r w:rsidRPr="002E3CD8">
        <w:rPr>
          <w:rFonts w:eastAsia="Times New Roman"/>
          <w:b/>
          <w:bCs/>
        </w:rPr>
        <w:t>PKF – Prague</w:t>
      </w:r>
      <w:r w:rsidR="00AE066F" w:rsidRPr="002E3CD8">
        <w:rPr>
          <w:rFonts w:eastAsia="Times New Roman"/>
          <w:b/>
          <w:bCs/>
        </w:rPr>
        <w:t xml:space="preserve"> </w:t>
      </w:r>
      <w:proofErr w:type="spellStart"/>
      <w:r w:rsidR="00AE066F" w:rsidRPr="002E3CD8">
        <w:rPr>
          <w:rFonts w:eastAsia="Times New Roman"/>
          <w:b/>
          <w:bCs/>
        </w:rPr>
        <w:t>Philharmonia</w:t>
      </w:r>
      <w:proofErr w:type="spellEnd"/>
      <w:r w:rsidR="00AE066F" w:rsidRPr="002E3CD8">
        <w:rPr>
          <w:rFonts w:eastAsia="Times New Roman"/>
          <w:b/>
          <w:bCs/>
        </w:rPr>
        <w:t xml:space="preserve"> </w:t>
      </w:r>
      <w:r w:rsidR="00AE066F">
        <w:rPr>
          <w:rFonts w:eastAsia="Times New Roman"/>
        </w:rPr>
        <w:t>a dirigent</w:t>
      </w:r>
      <w:r w:rsidR="00AE066F" w:rsidRPr="00AE066F">
        <w:rPr>
          <w:rFonts w:eastAsia="Times New Roman"/>
          <w:b/>
          <w:bCs/>
        </w:rPr>
        <w:t xml:space="preserve"> </w:t>
      </w:r>
      <w:r w:rsidR="00AE066F" w:rsidRPr="00EC35A6">
        <w:rPr>
          <w:rFonts w:eastAsia="Times New Roman"/>
          <w:b/>
          <w:bCs/>
        </w:rPr>
        <w:t xml:space="preserve">Manuel </w:t>
      </w:r>
      <w:proofErr w:type="spellStart"/>
      <w:r w:rsidR="00AE066F" w:rsidRPr="00EC35A6">
        <w:rPr>
          <w:rFonts w:eastAsia="Times New Roman"/>
          <w:b/>
          <w:bCs/>
        </w:rPr>
        <w:t>Hernández</w:t>
      </w:r>
      <w:proofErr w:type="spellEnd"/>
      <w:r w:rsidR="00AE066F" w:rsidRPr="00EC35A6">
        <w:rPr>
          <w:rFonts w:eastAsia="Times New Roman"/>
          <w:b/>
          <w:bCs/>
        </w:rPr>
        <w:t>-Silv</w:t>
      </w:r>
      <w:r w:rsidR="00AE066F">
        <w:rPr>
          <w:rFonts w:eastAsia="Times New Roman"/>
          <w:b/>
          <w:bCs/>
        </w:rPr>
        <w:t>a</w:t>
      </w:r>
      <w:r w:rsidR="00AE066F" w:rsidRPr="00EC35A6">
        <w:rPr>
          <w:rFonts w:eastAsia="Times New Roman"/>
          <w:b/>
          <w:bCs/>
        </w:rPr>
        <w:t>.</w:t>
      </w:r>
    </w:p>
    <w:p w14:paraId="06A4CB94" w14:textId="5157D915" w:rsidR="00BB1022" w:rsidRDefault="00F33C95" w:rsidP="00D3254B">
      <w:pPr>
        <w:spacing w:before="120" w:after="0" w:line="249" w:lineRule="auto"/>
        <w:ind w:left="-5" w:right="73" w:firstLine="737"/>
        <w:jc w:val="both"/>
        <w:rPr>
          <w:rFonts w:eastAsia="Times New Roman"/>
          <w:bCs/>
        </w:rPr>
      </w:pPr>
      <w:r>
        <w:rPr>
          <w:rFonts w:eastAsia="Times New Roman"/>
          <w:bCs/>
        </w:rPr>
        <w:t xml:space="preserve">Na film </w:t>
      </w:r>
      <w:proofErr w:type="spellStart"/>
      <w:r>
        <w:rPr>
          <w:rFonts w:eastAsia="Times New Roman"/>
          <w:bCs/>
        </w:rPr>
        <w:t>Il</w:t>
      </w:r>
      <w:proofErr w:type="spellEnd"/>
      <w:r>
        <w:rPr>
          <w:rFonts w:eastAsia="Times New Roman"/>
          <w:bCs/>
        </w:rPr>
        <w:t xml:space="preserve"> </w:t>
      </w:r>
      <w:proofErr w:type="spellStart"/>
      <w:r>
        <w:rPr>
          <w:rFonts w:eastAsia="Times New Roman"/>
          <w:bCs/>
        </w:rPr>
        <w:t>Boémo</w:t>
      </w:r>
      <w:proofErr w:type="spellEnd"/>
      <w:r>
        <w:rPr>
          <w:rFonts w:eastAsia="Times New Roman"/>
          <w:bCs/>
        </w:rPr>
        <w:t xml:space="preserve"> naváže </w:t>
      </w:r>
      <w:r w:rsidRPr="00F33C95">
        <w:rPr>
          <w:rFonts w:eastAsia="Times New Roman"/>
          <w:b/>
        </w:rPr>
        <w:t>21. 7.</w:t>
      </w:r>
      <w:r>
        <w:rPr>
          <w:rFonts w:eastAsia="Times New Roman"/>
          <w:bCs/>
        </w:rPr>
        <w:t xml:space="preserve"> </w:t>
      </w:r>
      <w:r w:rsidR="00BB1022">
        <w:rPr>
          <w:rFonts w:eastAsia="Times New Roman"/>
          <w:bCs/>
        </w:rPr>
        <w:t>unikátní baletně</w:t>
      </w:r>
      <w:r>
        <w:rPr>
          <w:rFonts w:eastAsia="Times New Roman"/>
          <w:bCs/>
        </w:rPr>
        <w:t>-</w:t>
      </w:r>
      <w:r w:rsidR="00BB1022">
        <w:rPr>
          <w:rFonts w:eastAsia="Times New Roman"/>
          <w:bCs/>
        </w:rPr>
        <w:t>hudební inscenac</w:t>
      </w:r>
      <w:r>
        <w:rPr>
          <w:rFonts w:eastAsia="Times New Roman"/>
          <w:bCs/>
        </w:rPr>
        <w:t xml:space="preserve">e </w:t>
      </w:r>
      <w:proofErr w:type="spellStart"/>
      <w:r w:rsidRPr="00EC35A6">
        <w:rPr>
          <w:rFonts w:eastAsia="Times New Roman"/>
          <w:b/>
        </w:rPr>
        <w:t>Il</w:t>
      </w:r>
      <w:proofErr w:type="spellEnd"/>
      <w:r w:rsidRPr="00EC35A6">
        <w:rPr>
          <w:rFonts w:eastAsia="Times New Roman"/>
          <w:b/>
        </w:rPr>
        <w:t xml:space="preserve"> </w:t>
      </w:r>
      <w:proofErr w:type="spellStart"/>
      <w:r w:rsidRPr="00EC35A6">
        <w:rPr>
          <w:rFonts w:eastAsia="Times New Roman"/>
          <w:b/>
        </w:rPr>
        <w:t>Boemo</w:t>
      </w:r>
      <w:proofErr w:type="spellEnd"/>
      <w:r>
        <w:rPr>
          <w:rFonts w:eastAsia="Times New Roman"/>
          <w:b/>
        </w:rPr>
        <w:t xml:space="preserve"> </w:t>
      </w:r>
      <w:r w:rsidRPr="00EC35A6">
        <w:rPr>
          <w:b/>
          <w:color w:val="202124"/>
          <w:sz w:val="21"/>
          <w:szCs w:val="21"/>
          <w:shd w:val="clear" w:color="auto" w:fill="FFFFFF"/>
        </w:rPr>
        <w:t>&amp;</w:t>
      </w:r>
      <w:r>
        <w:rPr>
          <w:b/>
          <w:color w:val="202124"/>
          <w:sz w:val="21"/>
          <w:szCs w:val="21"/>
          <w:shd w:val="clear" w:color="auto" w:fill="FFFFFF"/>
        </w:rPr>
        <w:t xml:space="preserve"> </w:t>
      </w:r>
      <w:proofErr w:type="spellStart"/>
      <w:r w:rsidRPr="00EC35A6">
        <w:rPr>
          <w:rFonts w:eastAsia="Times New Roman"/>
          <w:b/>
        </w:rPr>
        <w:t>Wranitzky</w:t>
      </w:r>
      <w:proofErr w:type="spellEnd"/>
      <w:r>
        <w:rPr>
          <w:rFonts w:eastAsia="Times New Roman"/>
          <w:bCs/>
        </w:rPr>
        <w:t>.</w:t>
      </w:r>
      <w:r w:rsidR="00BB1022" w:rsidRPr="00EC35A6">
        <w:rPr>
          <w:rFonts w:eastAsia="Times New Roman"/>
          <w:bCs/>
        </w:rPr>
        <w:t xml:space="preserve"> </w:t>
      </w:r>
      <w:r>
        <w:rPr>
          <w:rFonts w:eastAsia="Times New Roman"/>
          <w:bCs/>
        </w:rPr>
        <w:t xml:space="preserve"> Překrásné </w:t>
      </w:r>
      <w:r w:rsidRPr="00EC35A6">
        <w:rPr>
          <w:rFonts w:eastAsia="Times New Roman"/>
          <w:bCs/>
        </w:rPr>
        <w:t>ár</w:t>
      </w:r>
      <w:r>
        <w:rPr>
          <w:rFonts w:eastAsia="Times New Roman"/>
          <w:bCs/>
        </w:rPr>
        <w:t>ie</w:t>
      </w:r>
      <w:r w:rsidRPr="00EC35A6">
        <w:rPr>
          <w:rFonts w:eastAsia="Times New Roman"/>
          <w:bCs/>
        </w:rPr>
        <w:t xml:space="preserve"> </w:t>
      </w:r>
      <w:r>
        <w:rPr>
          <w:rFonts w:eastAsia="Times New Roman"/>
          <w:bCs/>
        </w:rPr>
        <w:t xml:space="preserve">Josefa Myslivečka převede z filmového plátna na podium fenomenální </w:t>
      </w:r>
      <w:r w:rsidRPr="00EC35A6">
        <w:rPr>
          <w:rFonts w:eastAsia="Times New Roman"/>
          <w:b/>
        </w:rPr>
        <w:t>Simona Šaturová</w:t>
      </w:r>
      <w:r>
        <w:rPr>
          <w:rFonts w:eastAsia="Times New Roman"/>
          <w:bCs/>
        </w:rPr>
        <w:t>. Na druhou polovinu večera</w:t>
      </w:r>
      <w:r>
        <w:rPr>
          <w:rFonts w:eastAsia="Times New Roman"/>
          <w:b/>
        </w:rPr>
        <w:t xml:space="preserve"> připravil </w:t>
      </w:r>
      <w:r w:rsidRPr="00EC35A6">
        <w:rPr>
          <w:rFonts w:eastAsia="Times New Roman"/>
          <w:bCs/>
        </w:rPr>
        <w:t xml:space="preserve">dirigent </w:t>
      </w:r>
      <w:r w:rsidRPr="00EC35A6">
        <w:rPr>
          <w:rFonts w:eastAsia="Times New Roman"/>
          <w:b/>
        </w:rPr>
        <w:t>Mar</w:t>
      </w:r>
      <w:r>
        <w:rPr>
          <w:rFonts w:eastAsia="Times New Roman"/>
          <w:b/>
        </w:rPr>
        <w:t>ek</w:t>
      </w:r>
      <w:r w:rsidRPr="00EC35A6">
        <w:rPr>
          <w:rFonts w:eastAsia="Times New Roman"/>
          <w:b/>
        </w:rPr>
        <w:t xml:space="preserve"> </w:t>
      </w:r>
      <w:proofErr w:type="spellStart"/>
      <w:r w:rsidRPr="00EC35A6">
        <w:rPr>
          <w:rFonts w:eastAsia="Times New Roman"/>
          <w:b/>
        </w:rPr>
        <w:t>Š</w:t>
      </w:r>
      <w:r>
        <w:rPr>
          <w:rFonts w:eastAsia="Times New Roman"/>
          <w:b/>
        </w:rPr>
        <w:t>tilec</w:t>
      </w:r>
      <w:proofErr w:type="spellEnd"/>
      <w:r>
        <w:rPr>
          <w:rFonts w:eastAsia="Times New Roman"/>
          <w:b/>
        </w:rPr>
        <w:t xml:space="preserve"> </w:t>
      </w:r>
      <w:r w:rsidRPr="00F33C95">
        <w:rPr>
          <w:rFonts w:eastAsia="Times New Roman"/>
          <w:bCs/>
        </w:rPr>
        <w:t>a</w:t>
      </w:r>
      <w:r>
        <w:rPr>
          <w:rFonts w:eastAsia="Times New Roman"/>
          <w:b/>
        </w:rPr>
        <w:t xml:space="preserve"> </w:t>
      </w:r>
      <w:proofErr w:type="spellStart"/>
      <w:r w:rsidRPr="00EC35A6">
        <w:rPr>
          <w:rFonts w:eastAsia="Times New Roman"/>
          <w:b/>
        </w:rPr>
        <w:t>Wranitzky</w:t>
      </w:r>
      <w:proofErr w:type="spellEnd"/>
      <w:r w:rsidRPr="00EC35A6">
        <w:rPr>
          <w:rFonts w:eastAsia="Times New Roman"/>
          <w:b/>
        </w:rPr>
        <w:t xml:space="preserve"> </w:t>
      </w:r>
      <w:proofErr w:type="spellStart"/>
      <w:r w:rsidRPr="00EC35A6">
        <w:rPr>
          <w:rFonts w:eastAsia="Times New Roman"/>
          <w:b/>
        </w:rPr>
        <w:t>kapelle</w:t>
      </w:r>
      <w:proofErr w:type="spellEnd"/>
      <w:r>
        <w:rPr>
          <w:rFonts w:eastAsia="Times New Roman"/>
          <w:bCs/>
        </w:rPr>
        <w:t xml:space="preserve"> novodobou premiéru baletu Lesní dívka Pavla Vranického.</w:t>
      </w:r>
    </w:p>
    <w:p w14:paraId="610B4062" w14:textId="7F5C32A4" w:rsidR="00C165D0" w:rsidRDefault="00C165D0" w:rsidP="00D3254B">
      <w:pPr>
        <w:spacing w:before="120" w:after="0" w:line="249" w:lineRule="auto"/>
        <w:ind w:left="-5" w:right="73" w:firstLine="737"/>
        <w:jc w:val="both"/>
        <w:rPr>
          <w:rFonts w:eastAsia="Times New Roman"/>
          <w:b/>
        </w:rPr>
      </w:pPr>
      <w:r>
        <w:rPr>
          <w:rFonts w:eastAsia="Times New Roman"/>
          <w:bCs/>
        </w:rPr>
        <w:t xml:space="preserve">Proslulý houslista </w:t>
      </w:r>
      <w:r w:rsidRPr="00C165D0">
        <w:rPr>
          <w:rFonts w:eastAsia="Times New Roman"/>
          <w:b/>
        </w:rPr>
        <w:t xml:space="preserve">Vadim </w:t>
      </w:r>
      <w:proofErr w:type="spellStart"/>
      <w:r w:rsidRPr="00C165D0">
        <w:rPr>
          <w:rFonts w:eastAsia="Times New Roman"/>
          <w:b/>
        </w:rPr>
        <w:t>Gluzman</w:t>
      </w:r>
      <w:proofErr w:type="spellEnd"/>
      <w:r>
        <w:rPr>
          <w:rFonts w:eastAsia="Times New Roman"/>
          <w:bCs/>
        </w:rPr>
        <w:t xml:space="preserve">, hrající </w:t>
      </w:r>
      <w:r w:rsidR="00A26501">
        <w:rPr>
          <w:rFonts w:eastAsia="Times New Roman"/>
          <w:bCs/>
        </w:rPr>
        <w:t>n</w:t>
      </w:r>
      <w:r>
        <w:rPr>
          <w:rFonts w:eastAsia="Times New Roman"/>
          <w:bCs/>
        </w:rPr>
        <w:t xml:space="preserve">a jedny z pověstných „Stradivárek“, se </w:t>
      </w:r>
      <w:r w:rsidRPr="00C165D0">
        <w:rPr>
          <w:rFonts w:eastAsia="Times New Roman"/>
          <w:b/>
        </w:rPr>
        <w:t>28. 7.</w:t>
      </w:r>
      <w:r>
        <w:rPr>
          <w:rFonts w:eastAsia="Times New Roman"/>
          <w:bCs/>
        </w:rPr>
        <w:t xml:space="preserve"> stane mentorem mladých talentů z pěti států – vítězů sout</w:t>
      </w:r>
      <w:r w:rsidR="000D3E54">
        <w:rPr>
          <w:rFonts w:eastAsia="Times New Roman"/>
          <w:bCs/>
        </w:rPr>
        <w:t>ě</w:t>
      </w:r>
      <w:r>
        <w:rPr>
          <w:rFonts w:eastAsia="Times New Roman"/>
          <w:bCs/>
        </w:rPr>
        <w:t xml:space="preserve">že </w:t>
      </w:r>
      <w:proofErr w:type="spellStart"/>
      <w:r w:rsidRPr="00C165D0">
        <w:rPr>
          <w:rFonts w:eastAsia="Times New Roman"/>
          <w:b/>
        </w:rPr>
        <w:t>Virtuosos</w:t>
      </w:r>
      <w:proofErr w:type="spellEnd"/>
      <w:r w:rsidRPr="00C165D0">
        <w:rPr>
          <w:rFonts w:eastAsia="Times New Roman"/>
          <w:b/>
        </w:rPr>
        <w:t xml:space="preserve"> V4+.</w:t>
      </w:r>
      <w:r>
        <w:rPr>
          <w:rFonts w:eastAsia="Times New Roman"/>
          <w:b/>
        </w:rPr>
        <w:t xml:space="preserve"> </w:t>
      </w:r>
      <w:r w:rsidRPr="00C165D0">
        <w:rPr>
          <w:rFonts w:eastAsia="Times New Roman"/>
          <w:bCs/>
        </w:rPr>
        <w:t xml:space="preserve">Zámeckou jízdárnu rozezní </w:t>
      </w:r>
      <w:r>
        <w:rPr>
          <w:rFonts w:eastAsia="Times New Roman"/>
          <w:bCs/>
        </w:rPr>
        <w:t>největší talenty</w:t>
      </w:r>
      <w:r w:rsidRPr="00C165D0">
        <w:rPr>
          <w:rFonts w:eastAsia="Times New Roman"/>
          <w:bCs/>
        </w:rPr>
        <w:t xml:space="preserve"> nastupující </w:t>
      </w:r>
      <w:r>
        <w:rPr>
          <w:rFonts w:eastAsia="Times New Roman"/>
          <w:bCs/>
        </w:rPr>
        <w:t xml:space="preserve">evropské </w:t>
      </w:r>
      <w:r w:rsidRPr="00C165D0">
        <w:rPr>
          <w:rFonts w:eastAsia="Times New Roman"/>
          <w:bCs/>
        </w:rPr>
        <w:t>generace</w:t>
      </w:r>
      <w:r>
        <w:rPr>
          <w:rFonts w:eastAsia="Times New Roman"/>
          <w:bCs/>
        </w:rPr>
        <w:t xml:space="preserve"> muzikantů</w:t>
      </w:r>
      <w:r w:rsidRPr="00C165D0">
        <w:rPr>
          <w:rFonts w:eastAsia="Times New Roman"/>
          <w:bCs/>
        </w:rPr>
        <w:t xml:space="preserve">. </w:t>
      </w:r>
    </w:p>
    <w:p w14:paraId="2C19FC5D" w14:textId="0BA1F872" w:rsidR="00A4417D" w:rsidRDefault="00BA1D96" w:rsidP="00D3254B">
      <w:pPr>
        <w:spacing w:before="120" w:after="0" w:line="249" w:lineRule="auto"/>
        <w:ind w:left="-5" w:right="73" w:firstLine="737"/>
        <w:jc w:val="both"/>
        <w:rPr>
          <w:rFonts w:eastAsia="Times New Roman"/>
          <w:b/>
          <w:bCs/>
        </w:rPr>
      </w:pPr>
      <w:r>
        <w:rPr>
          <w:rFonts w:eastAsia="Times New Roman"/>
        </w:rPr>
        <w:t>Na k</w:t>
      </w:r>
      <w:r w:rsidR="00A4417D">
        <w:rPr>
          <w:rFonts w:eastAsia="Times New Roman"/>
        </w:rPr>
        <w:t>oncert</w:t>
      </w:r>
      <w:r>
        <w:rPr>
          <w:rFonts w:eastAsia="Times New Roman"/>
        </w:rPr>
        <w:t>u</w:t>
      </w:r>
      <w:r w:rsidR="00A4417D">
        <w:rPr>
          <w:rFonts w:eastAsia="Times New Roman"/>
        </w:rPr>
        <w:t xml:space="preserve"> </w:t>
      </w:r>
      <w:r w:rsidR="00A4417D" w:rsidRPr="006D73A2">
        <w:rPr>
          <w:rFonts w:eastAsia="Times New Roman"/>
          <w:b/>
          <w:bCs/>
        </w:rPr>
        <w:t>29. 7.</w:t>
      </w:r>
      <w:r w:rsidR="00A4417D">
        <w:rPr>
          <w:rFonts w:eastAsia="Times New Roman"/>
        </w:rPr>
        <w:t xml:space="preserve"> </w:t>
      </w:r>
      <w:proofErr w:type="spellStart"/>
      <w:r w:rsidR="00A4417D" w:rsidRPr="00EC35A6">
        <w:rPr>
          <w:rFonts w:eastAsia="Times New Roman"/>
          <w:b/>
          <w:bCs/>
        </w:rPr>
        <w:t>Bernstein</w:t>
      </w:r>
      <w:proofErr w:type="spellEnd"/>
      <w:r w:rsidR="00A4417D" w:rsidRPr="00EC35A6">
        <w:rPr>
          <w:rFonts w:eastAsia="Times New Roman"/>
          <w:b/>
          <w:bCs/>
        </w:rPr>
        <w:t xml:space="preserve"> </w:t>
      </w:r>
      <w:proofErr w:type="spellStart"/>
      <w:r w:rsidR="00A4417D" w:rsidRPr="00EC35A6">
        <w:rPr>
          <w:rFonts w:eastAsia="Times New Roman"/>
          <w:b/>
          <w:bCs/>
        </w:rPr>
        <w:t>Meets</w:t>
      </w:r>
      <w:proofErr w:type="spellEnd"/>
      <w:r w:rsidR="00A4417D" w:rsidRPr="00EC35A6">
        <w:rPr>
          <w:rFonts w:eastAsia="Times New Roman"/>
          <w:b/>
          <w:bCs/>
        </w:rPr>
        <w:t xml:space="preserve"> </w:t>
      </w:r>
      <w:proofErr w:type="spellStart"/>
      <w:r w:rsidR="00A4417D" w:rsidRPr="00EC35A6">
        <w:rPr>
          <w:rFonts w:eastAsia="Times New Roman"/>
          <w:b/>
          <w:bCs/>
        </w:rPr>
        <w:t>Gershwin</w:t>
      </w:r>
      <w:proofErr w:type="spellEnd"/>
      <w:r w:rsidR="00A4417D">
        <w:rPr>
          <w:rFonts w:eastAsia="Times New Roman"/>
        </w:rPr>
        <w:t xml:space="preserve"> představí k</w:t>
      </w:r>
      <w:r w:rsidR="00A4417D" w:rsidRPr="00EC35A6">
        <w:rPr>
          <w:rFonts w:eastAsia="Times New Roman"/>
        </w:rPr>
        <w:t xml:space="preserve">lasická i muzikálová díla </w:t>
      </w:r>
      <w:r w:rsidR="00C165D0">
        <w:rPr>
          <w:rFonts w:eastAsia="Times New Roman"/>
        </w:rPr>
        <w:t xml:space="preserve">obou skladatelů </w:t>
      </w:r>
      <w:r w:rsidR="00A4417D">
        <w:rPr>
          <w:rFonts w:eastAsia="Times New Roman"/>
        </w:rPr>
        <w:t xml:space="preserve">vynikající </w:t>
      </w:r>
      <w:r w:rsidR="00A4417D" w:rsidRPr="00A228B0">
        <w:rPr>
          <w:rFonts w:eastAsia="Times New Roman"/>
          <w:b/>
          <w:bCs/>
        </w:rPr>
        <w:t>sólisté z newyorské Broadway</w:t>
      </w:r>
      <w:r w:rsidR="00A4417D">
        <w:rPr>
          <w:rFonts w:eastAsia="Times New Roman"/>
          <w:b/>
          <w:bCs/>
        </w:rPr>
        <w:t>e</w:t>
      </w:r>
      <w:r>
        <w:rPr>
          <w:rFonts w:eastAsia="Times New Roman"/>
        </w:rPr>
        <w:t xml:space="preserve"> </w:t>
      </w:r>
      <w:proofErr w:type="spellStart"/>
      <w:r w:rsidR="00BB1022" w:rsidRPr="00EC35A6">
        <w:rPr>
          <w:rFonts w:eastAsia="Times New Roman"/>
          <w:b/>
          <w:bCs/>
        </w:rPr>
        <w:t>Nikki</w:t>
      </w:r>
      <w:proofErr w:type="spellEnd"/>
      <w:r w:rsidR="00BB1022" w:rsidRPr="00EC35A6">
        <w:rPr>
          <w:rFonts w:eastAsia="Times New Roman"/>
          <w:b/>
          <w:bCs/>
        </w:rPr>
        <w:t xml:space="preserve"> Renée </w:t>
      </w:r>
      <w:proofErr w:type="spellStart"/>
      <w:r w:rsidR="00BB1022" w:rsidRPr="00EC35A6">
        <w:rPr>
          <w:rFonts w:eastAsia="Times New Roman"/>
          <w:b/>
          <w:bCs/>
        </w:rPr>
        <w:t>Daniels</w:t>
      </w:r>
      <w:proofErr w:type="spellEnd"/>
      <w:r w:rsidR="00BB1022" w:rsidRPr="00EC35A6">
        <w:rPr>
          <w:rFonts w:eastAsia="Times New Roman"/>
        </w:rPr>
        <w:t xml:space="preserve"> a </w:t>
      </w:r>
      <w:proofErr w:type="spellStart"/>
      <w:r w:rsidR="00BB1022" w:rsidRPr="00EC35A6">
        <w:rPr>
          <w:rFonts w:eastAsia="Times New Roman"/>
          <w:b/>
          <w:bCs/>
        </w:rPr>
        <w:t>Jeff</w:t>
      </w:r>
      <w:proofErr w:type="spellEnd"/>
      <w:r w:rsidR="00BB1022" w:rsidRPr="00EC35A6">
        <w:rPr>
          <w:rFonts w:eastAsia="Times New Roman"/>
          <w:b/>
          <w:bCs/>
        </w:rPr>
        <w:t xml:space="preserve"> </w:t>
      </w:r>
      <w:proofErr w:type="spellStart"/>
      <w:r w:rsidR="00BB1022" w:rsidRPr="00EC35A6">
        <w:rPr>
          <w:rFonts w:eastAsia="Times New Roman"/>
          <w:b/>
          <w:bCs/>
        </w:rPr>
        <w:t>Kready</w:t>
      </w:r>
      <w:proofErr w:type="spellEnd"/>
      <w:r w:rsidR="00BB1022" w:rsidRPr="00EC35A6">
        <w:rPr>
          <w:rFonts w:eastAsia="Times New Roman"/>
        </w:rPr>
        <w:t xml:space="preserve"> v doprovodu </w:t>
      </w:r>
      <w:r w:rsidR="00BB1022" w:rsidRPr="00EC35A6">
        <w:rPr>
          <w:rFonts w:eastAsia="Times New Roman"/>
          <w:b/>
          <w:bCs/>
        </w:rPr>
        <w:t>Severočeské filharmonie Teplice</w:t>
      </w:r>
      <w:r w:rsidR="00BB1022" w:rsidRPr="00EC35A6">
        <w:rPr>
          <w:rFonts w:eastAsia="Times New Roman"/>
        </w:rPr>
        <w:t xml:space="preserve"> s dirigentem </w:t>
      </w:r>
      <w:r w:rsidR="00BB1022" w:rsidRPr="00EC35A6">
        <w:rPr>
          <w:rFonts w:eastAsia="Times New Roman"/>
          <w:b/>
          <w:bCs/>
        </w:rPr>
        <w:t>Janem Kučerou</w:t>
      </w:r>
      <w:r w:rsidR="00C165D0">
        <w:rPr>
          <w:rFonts w:eastAsia="Times New Roman"/>
          <w:b/>
          <w:bCs/>
        </w:rPr>
        <w:t>.</w:t>
      </w:r>
    </w:p>
    <w:p w14:paraId="30740714" w14:textId="100E2B38" w:rsidR="00C165D0" w:rsidRDefault="004F096F" w:rsidP="00D3254B">
      <w:pPr>
        <w:spacing w:before="120" w:after="0" w:line="249" w:lineRule="auto"/>
        <w:ind w:left="-5" w:right="73" w:firstLine="737"/>
        <w:jc w:val="both"/>
        <w:rPr>
          <w:rFonts w:eastAsia="Times New Roman"/>
        </w:rPr>
      </w:pPr>
      <w:r>
        <w:rPr>
          <w:rFonts w:eastAsia="Times New Roman"/>
        </w:rPr>
        <w:t>Dveře do</w:t>
      </w:r>
      <w:r w:rsidR="00C165D0">
        <w:rPr>
          <w:rFonts w:eastAsia="Times New Roman"/>
        </w:rPr>
        <w:t xml:space="preserve"> světa klasické hudby </w:t>
      </w:r>
      <w:r>
        <w:rPr>
          <w:rFonts w:eastAsia="Times New Roman"/>
        </w:rPr>
        <w:t xml:space="preserve">otevře dětem i zdráhajícím se dospělým koncert </w:t>
      </w:r>
      <w:r w:rsidRPr="004F096F">
        <w:rPr>
          <w:rFonts w:eastAsia="Times New Roman"/>
          <w:b/>
          <w:bCs/>
        </w:rPr>
        <w:t>4. 8.</w:t>
      </w:r>
      <w:r>
        <w:rPr>
          <w:rFonts w:eastAsia="Times New Roman"/>
        </w:rPr>
        <w:t xml:space="preserve"> </w:t>
      </w:r>
      <w:proofErr w:type="spellStart"/>
      <w:r w:rsidR="00C165D0" w:rsidRPr="00EC35A6">
        <w:rPr>
          <w:rFonts w:eastAsia="Times New Roman"/>
          <w:b/>
          <w:bCs/>
        </w:rPr>
        <w:t>NEvážná</w:t>
      </w:r>
      <w:proofErr w:type="spellEnd"/>
      <w:r w:rsidR="00C165D0" w:rsidRPr="00EC35A6">
        <w:rPr>
          <w:rFonts w:eastAsia="Times New Roman"/>
          <w:b/>
          <w:bCs/>
        </w:rPr>
        <w:t xml:space="preserve"> klasika. </w:t>
      </w:r>
      <w:r w:rsidRPr="004F096F">
        <w:rPr>
          <w:rFonts w:eastAsia="Times New Roman"/>
        </w:rPr>
        <w:t>Ale</w:t>
      </w:r>
      <w:r w:rsidR="00D3254B">
        <w:rPr>
          <w:rFonts w:eastAsia="Times New Roman"/>
        </w:rPr>
        <w:t> </w:t>
      </w:r>
      <w:r w:rsidRPr="004F096F">
        <w:rPr>
          <w:rFonts w:eastAsia="Times New Roman"/>
        </w:rPr>
        <w:t xml:space="preserve">pozor, ať Vám je ten </w:t>
      </w:r>
      <w:r>
        <w:rPr>
          <w:rFonts w:eastAsia="Times New Roman"/>
        </w:rPr>
        <w:t>uličník</w:t>
      </w:r>
      <w:r w:rsidRPr="004F096F">
        <w:rPr>
          <w:rFonts w:eastAsia="Times New Roman"/>
        </w:rPr>
        <w:t xml:space="preserve"> nepřibouchne před nosem! Laškovný, nezbedný a skotačivý totiž bude celý večer.</w:t>
      </w:r>
      <w:r>
        <w:rPr>
          <w:rFonts w:eastAsia="Times New Roman"/>
          <w:b/>
          <w:bCs/>
        </w:rPr>
        <w:t xml:space="preserve">  </w:t>
      </w:r>
      <w:r w:rsidR="00C165D0" w:rsidRPr="00EC35A6">
        <w:rPr>
          <w:rFonts w:eastAsia="Times New Roman"/>
        </w:rPr>
        <w:t xml:space="preserve">Překvapivé sólové nástroje a předměty </w:t>
      </w:r>
      <w:r>
        <w:rPr>
          <w:rFonts w:eastAsia="Times New Roman"/>
        </w:rPr>
        <w:t>dokážou</w:t>
      </w:r>
      <w:r w:rsidR="00C165D0" w:rsidRPr="00EC35A6">
        <w:rPr>
          <w:rFonts w:eastAsia="Times New Roman"/>
        </w:rPr>
        <w:t>, že klasické hudbě rozhodně nechybí vtip a nadhled.</w:t>
      </w:r>
      <w:r w:rsidR="00C165D0" w:rsidRPr="00EC35A6">
        <w:rPr>
          <w:rFonts w:eastAsia="Times New Roman"/>
          <w:b/>
          <w:bCs/>
        </w:rPr>
        <w:t xml:space="preserve"> </w:t>
      </w:r>
      <w:r w:rsidR="00C165D0" w:rsidRPr="00EC35A6">
        <w:rPr>
          <w:rFonts w:eastAsia="Times New Roman"/>
        </w:rPr>
        <w:t xml:space="preserve">Laškovných sopránových sól se zhostí </w:t>
      </w:r>
      <w:r w:rsidR="00C165D0" w:rsidRPr="00EC35A6">
        <w:rPr>
          <w:rFonts w:eastAsia="Times New Roman"/>
          <w:b/>
          <w:bCs/>
        </w:rPr>
        <w:t>Patrici</w:t>
      </w:r>
      <w:r w:rsidR="00A26501">
        <w:rPr>
          <w:rFonts w:eastAsia="Times New Roman"/>
          <w:b/>
          <w:bCs/>
        </w:rPr>
        <w:t>a</w:t>
      </w:r>
      <w:r w:rsidR="00C165D0" w:rsidRPr="00EC35A6">
        <w:rPr>
          <w:rFonts w:eastAsia="Times New Roman"/>
          <w:b/>
          <w:bCs/>
        </w:rPr>
        <w:t xml:space="preserve"> Janečková</w:t>
      </w:r>
      <w:r w:rsidR="00C165D0" w:rsidRPr="00EC35A6">
        <w:rPr>
          <w:rFonts w:eastAsia="Times New Roman"/>
        </w:rPr>
        <w:t xml:space="preserve"> a</w:t>
      </w:r>
      <w:r>
        <w:rPr>
          <w:rFonts w:eastAsia="Times New Roman"/>
        </w:rPr>
        <w:t xml:space="preserve"> jako objevitel hudby i muzikant </w:t>
      </w:r>
      <w:r w:rsidR="00C165D0" w:rsidRPr="00EC35A6">
        <w:rPr>
          <w:rFonts w:eastAsia="Times New Roman"/>
        </w:rPr>
        <w:t xml:space="preserve">vystoupí </w:t>
      </w:r>
      <w:r w:rsidR="00C165D0" w:rsidRPr="00EC35A6">
        <w:rPr>
          <w:rFonts w:eastAsia="Times New Roman"/>
          <w:b/>
          <w:bCs/>
        </w:rPr>
        <w:t>Jan Budař</w:t>
      </w:r>
      <w:r w:rsidR="00C165D0" w:rsidRPr="00EC35A6">
        <w:rPr>
          <w:rFonts w:eastAsia="Times New Roman"/>
        </w:rPr>
        <w:t>.</w:t>
      </w:r>
    </w:p>
    <w:p w14:paraId="78AB81F9" w14:textId="78910C8E" w:rsidR="00FB7B92" w:rsidRPr="00127B04" w:rsidRDefault="00A4417D" w:rsidP="00D3254B">
      <w:pPr>
        <w:spacing w:before="120" w:after="0" w:line="249" w:lineRule="auto"/>
        <w:ind w:left="-5" w:right="73" w:firstLine="737"/>
        <w:jc w:val="both"/>
        <w:rPr>
          <w:rFonts w:eastAsia="Times New Roman"/>
        </w:rPr>
      </w:pPr>
      <w:r>
        <w:rPr>
          <w:rFonts w:eastAsia="Times New Roman"/>
        </w:rPr>
        <w:lastRenderedPageBreak/>
        <w:t>Festival</w:t>
      </w:r>
      <w:r w:rsidRPr="00EC35A6">
        <w:rPr>
          <w:rFonts w:eastAsia="Times New Roman"/>
        </w:rPr>
        <w:t xml:space="preserve"> </w:t>
      </w:r>
      <w:proofErr w:type="gramStart"/>
      <w:r w:rsidRPr="00EC35A6">
        <w:rPr>
          <w:rFonts w:eastAsia="Times New Roman"/>
        </w:rPr>
        <w:t>završí</w:t>
      </w:r>
      <w:proofErr w:type="gramEnd"/>
      <w:r w:rsidRPr="00EC35A6">
        <w:rPr>
          <w:rFonts w:eastAsia="Times New Roman"/>
        </w:rPr>
        <w:t xml:space="preserve"> </w:t>
      </w:r>
      <w:r w:rsidRPr="00A228B0">
        <w:rPr>
          <w:rFonts w:eastAsia="Times New Roman"/>
          <w:b/>
          <w:bCs/>
        </w:rPr>
        <w:t xml:space="preserve">5. 8. </w:t>
      </w:r>
      <w:r w:rsidRPr="00A228B0">
        <w:rPr>
          <w:rFonts w:eastAsia="Times New Roman"/>
        </w:rPr>
        <w:t xml:space="preserve">strhující </w:t>
      </w:r>
      <w:r w:rsidRPr="00A228B0">
        <w:rPr>
          <w:rFonts w:eastAsia="Times New Roman"/>
          <w:b/>
          <w:bCs/>
        </w:rPr>
        <w:t>Slavné</w:t>
      </w:r>
      <w:r w:rsidRPr="00EC35A6">
        <w:rPr>
          <w:rFonts w:eastAsia="Times New Roman"/>
          <w:b/>
          <w:bCs/>
        </w:rPr>
        <w:t xml:space="preserve"> operní sbory a</w:t>
      </w:r>
      <w:r>
        <w:rPr>
          <w:rFonts w:eastAsia="Times New Roman"/>
          <w:b/>
          <w:bCs/>
        </w:rPr>
        <w:t xml:space="preserve"> </w:t>
      </w:r>
      <w:proofErr w:type="spellStart"/>
      <w:r w:rsidRPr="00EC35A6">
        <w:rPr>
          <w:rFonts w:eastAsia="Times New Roman"/>
          <w:b/>
          <w:bCs/>
        </w:rPr>
        <w:t>Carmina</w:t>
      </w:r>
      <w:proofErr w:type="spellEnd"/>
      <w:r w:rsidRPr="00EC35A6">
        <w:rPr>
          <w:rFonts w:eastAsia="Times New Roman"/>
          <w:b/>
          <w:bCs/>
        </w:rPr>
        <w:t xml:space="preserve"> Burana</w:t>
      </w:r>
      <w:r w:rsidRPr="00EC35A6">
        <w:rPr>
          <w:rFonts w:eastAsia="Times New Roman"/>
        </w:rPr>
        <w:t xml:space="preserve">. </w:t>
      </w:r>
      <w:r w:rsidR="00F33C95" w:rsidRPr="00EC35A6">
        <w:rPr>
          <w:rFonts w:eastAsia="Times New Roman"/>
          <w:b/>
          <w:bCs/>
        </w:rPr>
        <w:t>Český filharmonický sbor Brno</w:t>
      </w:r>
      <w:r w:rsidR="00F33C95" w:rsidRPr="00EC35A6">
        <w:rPr>
          <w:rFonts w:eastAsia="Times New Roman"/>
        </w:rPr>
        <w:t xml:space="preserve"> </w:t>
      </w:r>
      <w:r w:rsidR="00C165D0">
        <w:rPr>
          <w:rFonts w:eastAsia="Times New Roman"/>
        </w:rPr>
        <w:t>a</w:t>
      </w:r>
      <w:r w:rsidR="00D3254B">
        <w:rPr>
          <w:rFonts w:eastAsia="Times New Roman"/>
        </w:rPr>
        <w:t> </w:t>
      </w:r>
      <w:r w:rsidR="00F33C95" w:rsidRPr="00EC35A6">
        <w:rPr>
          <w:rFonts w:eastAsia="Times New Roman"/>
          <w:b/>
          <w:bCs/>
        </w:rPr>
        <w:t>Filharmoni</w:t>
      </w:r>
      <w:r w:rsidR="00C165D0">
        <w:rPr>
          <w:rFonts w:eastAsia="Times New Roman"/>
          <w:b/>
          <w:bCs/>
        </w:rPr>
        <w:t>e</w:t>
      </w:r>
      <w:r w:rsidR="00F33C95" w:rsidRPr="00EC35A6">
        <w:rPr>
          <w:rFonts w:eastAsia="Times New Roman"/>
          <w:b/>
          <w:bCs/>
        </w:rPr>
        <w:t xml:space="preserve"> B</w:t>
      </w:r>
      <w:r w:rsidR="00C165D0">
        <w:rPr>
          <w:rFonts w:eastAsia="Times New Roman"/>
          <w:b/>
          <w:bCs/>
        </w:rPr>
        <w:t>ohuslava</w:t>
      </w:r>
      <w:r w:rsidR="00F33C95" w:rsidRPr="00EC35A6">
        <w:rPr>
          <w:rFonts w:eastAsia="Times New Roman"/>
          <w:b/>
          <w:bCs/>
        </w:rPr>
        <w:t> Martinů</w:t>
      </w:r>
      <w:r w:rsidR="00F33C95" w:rsidRPr="00EC35A6">
        <w:rPr>
          <w:rFonts w:eastAsia="Times New Roman"/>
        </w:rPr>
        <w:t xml:space="preserve"> veden</w:t>
      </w:r>
      <w:r w:rsidR="00C165D0">
        <w:rPr>
          <w:rFonts w:eastAsia="Times New Roman"/>
        </w:rPr>
        <w:t>á</w:t>
      </w:r>
      <w:r w:rsidR="00F33C95" w:rsidRPr="00EC35A6">
        <w:rPr>
          <w:rFonts w:eastAsia="Times New Roman"/>
        </w:rPr>
        <w:t xml:space="preserve"> </w:t>
      </w:r>
      <w:r w:rsidR="00F33C95" w:rsidRPr="00EC35A6">
        <w:rPr>
          <w:rFonts w:eastAsia="Times New Roman"/>
          <w:b/>
          <w:bCs/>
        </w:rPr>
        <w:t xml:space="preserve">Danielem </w:t>
      </w:r>
      <w:proofErr w:type="spellStart"/>
      <w:r w:rsidR="00F33C95" w:rsidRPr="00EC35A6">
        <w:rPr>
          <w:rFonts w:eastAsia="Times New Roman"/>
          <w:b/>
          <w:bCs/>
        </w:rPr>
        <w:t>Raiskinem</w:t>
      </w:r>
      <w:proofErr w:type="spellEnd"/>
      <w:r w:rsidR="00C165D0">
        <w:rPr>
          <w:rFonts w:eastAsia="Times New Roman"/>
        </w:rPr>
        <w:t xml:space="preserve"> si pro vyvrcholení 32. ročníku festivalu přizvali špičkové</w:t>
      </w:r>
      <w:r w:rsidR="00F33C95">
        <w:rPr>
          <w:rFonts w:eastAsia="Times New Roman"/>
        </w:rPr>
        <w:t xml:space="preserve"> z</w:t>
      </w:r>
      <w:r w:rsidR="00F33C95" w:rsidRPr="00EC35A6">
        <w:rPr>
          <w:rFonts w:eastAsia="Times New Roman"/>
        </w:rPr>
        <w:t xml:space="preserve">ahraničních sólisty </w:t>
      </w:r>
      <w:r w:rsidR="00F33C95" w:rsidRPr="00EC35A6">
        <w:rPr>
          <w:rFonts w:eastAsia="Times New Roman"/>
          <w:b/>
          <w:bCs/>
        </w:rPr>
        <w:t>Adrianu Kučerovou</w:t>
      </w:r>
      <w:r w:rsidR="00F33C95">
        <w:rPr>
          <w:rFonts w:eastAsia="Times New Roman"/>
        </w:rPr>
        <w:t xml:space="preserve"> </w:t>
      </w:r>
      <w:r w:rsidR="00F33C95" w:rsidRPr="00EC35A6">
        <w:rPr>
          <w:rFonts w:eastAsia="Times New Roman"/>
        </w:rPr>
        <w:t xml:space="preserve">a </w:t>
      </w:r>
      <w:r w:rsidR="00F33C95" w:rsidRPr="00EC35A6">
        <w:rPr>
          <w:rFonts w:eastAsia="Times New Roman"/>
          <w:b/>
          <w:bCs/>
        </w:rPr>
        <w:t xml:space="preserve">Anthonyho </w:t>
      </w:r>
      <w:proofErr w:type="spellStart"/>
      <w:r w:rsidR="00F33C95" w:rsidRPr="00EC35A6">
        <w:rPr>
          <w:rFonts w:eastAsia="Times New Roman"/>
          <w:b/>
          <w:bCs/>
        </w:rPr>
        <w:t>Gregoryho</w:t>
      </w:r>
      <w:proofErr w:type="spellEnd"/>
      <w:r w:rsidR="00F33C95">
        <w:rPr>
          <w:rFonts w:eastAsia="Times New Roman"/>
          <w:b/>
          <w:bCs/>
        </w:rPr>
        <w:t xml:space="preserve">. </w:t>
      </w:r>
      <w:r w:rsidR="00C165D0">
        <w:rPr>
          <w:rFonts w:eastAsia="Times New Roman"/>
        </w:rPr>
        <w:t xml:space="preserve">Na konec festivalu zaburácí Českým Krumlovem </w:t>
      </w:r>
      <w:proofErr w:type="spellStart"/>
      <w:r w:rsidR="00C165D0">
        <w:rPr>
          <w:rFonts w:eastAsia="Times New Roman"/>
        </w:rPr>
        <w:t>Carmina</w:t>
      </w:r>
      <w:proofErr w:type="spellEnd"/>
      <w:r w:rsidR="00C165D0">
        <w:rPr>
          <w:rFonts w:eastAsia="Times New Roman"/>
        </w:rPr>
        <w:t xml:space="preserve"> Burana.</w:t>
      </w:r>
      <w:r w:rsidR="00F33C95" w:rsidRPr="00EC35A6">
        <w:rPr>
          <w:rFonts w:eastAsia="Times New Roman"/>
        </w:rPr>
        <w:t xml:space="preserve"> </w:t>
      </w:r>
    </w:p>
    <w:p w14:paraId="7FE89364" w14:textId="6738B8EF" w:rsidR="004F096F" w:rsidRDefault="004F096F" w:rsidP="00D3254B">
      <w:pPr>
        <w:spacing w:before="120" w:after="0" w:line="249" w:lineRule="auto"/>
        <w:ind w:left="-5" w:right="73" w:firstLine="737"/>
        <w:jc w:val="both"/>
        <w:rPr>
          <w:rFonts w:eastAsia="Times New Roman"/>
        </w:rPr>
      </w:pPr>
      <w:r w:rsidRPr="00EC35A6">
        <w:rPr>
          <w:rFonts w:eastAsia="Times New Roman"/>
        </w:rPr>
        <w:t xml:space="preserve">Kromě </w:t>
      </w:r>
      <w:r>
        <w:rPr>
          <w:rFonts w:eastAsia="Times New Roman"/>
        </w:rPr>
        <w:t>velkých symfonických koncertů</w:t>
      </w:r>
      <w:r w:rsidRPr="00EC35A6">
        <w:rPr>
          <w:rFonts w:eastAsia="Times New Roman"/>
        </w:rPr>
        <w:t xml:space="preserve"> </w:t>
      </w:r>
      <w:r w:rsidR="00127B04">
        <w:rPr>
          <w:rFonts w:eastAsia="Times New Roman"/>
        </w:rPr>
        <w:t xml:space="preserve">chystá festival také mnoho menších, komorních koncertů. Diváci zavítají jak do krásných historických sálů, tak na nová, neobvyklá místa. </w:t>
      </w:r>
      <w:r>
        <w:rPr>
          <w:rFonts w:eastAsia="Times New Roman"/>
        </w:rPr>
        <w:t>V </w:t>
      </w:r>
      <w:r w:rsidR="00A26501">
        <w:rPr>
          <w:rFonts w:eastAsia="Times New Roman"/>
        </w:rPr>
        <w:t>M</w:t>
      </w:r>
      <w:r>
        <w:rPr>
          <w:rFonts w:eastAsia="Times New Roman"/>
        </w:rPr>
        <w:t>aškarním sále v</w:t>
      </w:r>
      <w:r w:rsidRPr="00EC35A6">
        <w:rPr>
          <w:rFonts w:eastAsia="Times New Roman"/>
        </w:rPr>
        <w:t xml:space="preserve">ystoupí </w:t>
      </w:r>
      <w:r w:rsidR="00127B04" w:rsidRPr="00A26501">
        <w:rPr>
          <w:rFonts w:eastAsia="Times New Roman"/>
          <w:b/>
          <w:bCs/>
        </w:rPr>
        <w:t>20</w:t>
      </w:r>
      <w:r w:rsidR="00A26501" w:rsidRPr="00A26501">
        <w:rPr>
          <w:rFonts w:eastAsia="Times New Roman"/>
          <w:b/>
          <w:bCs/>
        </w:rPr>
        <w:t>.</w:t>
      </w:r>
      <w:r w:rsidR="00A26501" w:rsidRPr="00A26501">
        <w:rPr>
          <w:b/>
          <w:bCs/>
        </w:rPr>
        <w:t> </w:t>
      </w:r>
      <w:r w:rsidR="00127B04" w:rsidRPr="00A26501">
        <w:rPr>
          <w:rFonts w:eastAsia="Times New Roman"/>
          <w:b/>
          <w:bCs/>
        </w:rPr>
        <w:t>7.</w:t>
      </w:r>
      <w:r w:rsidR="00127B04">
        <w:rPr>
          <w:rFonts w:eastAsia="Times New Roman"/>
        </w:rPr>
        <w:t xml:space="preserve"> </w:t>
      </w:r>
      <w:r w:rsidRPr="00EC35A6">
        <w:rPr>
          <w:rFonts w:eastAsia="Times New Roman"/>
        </w:rPr>
        <w:t xml:space="preserve">klavírista </w:t>
      </w:r>
      <w:r w:rsidRPr="00EC35A6">
        <w:rPr>
          <w:rFonts w:eastAsia="Times New Roman"/>
          <w:b/>
          <w:bCs/>
        </w:rPr>
        <w:t>David Kalhous a jeho hosté</w:t>
      </w:r>
      <w:r w:rsidR="00127B04">
        <w:rPr>
          <w:rFonts w:eastAsia="Times New Roman"/>
          <w:b/>
          <w:bCs/>
        </w:rPr>
        <w:t xml:space="preserve"> </w:t>
      </w:r>
      <w:r w:rsidR="00127B04" w:rsidRPr="00127B04">
        <w:rPr>
          <w:rFonts w:eastAsia="Times New Roman"/>
        </w:rPr>
        <w:t>a</w:t>
      </w:r>
      <w:r w:rsidR="00127B04">
        <w:rPr>
          <w:rFonts w:eastAsia="Times New Roman"/>
          <w:b/>
          <w:bCs/>
        </w:rPr>
        <w:t xml:space="preserve"> 27. 7. </w:t>
      </w:r>
      <w:r w:rsidR="00127B04" w:rsidRPr="00EC35A6">
        <w:rPr>
          <w:rFonts w:eastAsia="Times New Roman"/>
          <w:b/>
          <w:bCs/>
        </w:rPr>
        <w:t>Smetanovo trio</w:t>
      </w:r>
      <w:r w:rsidRPr="00EC35A6">
        <w:rPr>
          <w:rFonts w:eastAsia="Times New Roman"/>
        </w:rPr>
        <w:t xml:space="preserve">. </w:t>
      </w:r>
      <w:r>
        <w:rPr>
          <w:rFonts w:eastAsia="Times New Roman"/>
        </w:rPr>
        <w:t xml:space="preserve">Na dvou varhanních koncertech </w:t>
      </w:r>
      <w:r w:rsidR="00127B04" w:rsidRPr="00127B04">
        <w:rPr>
          <w:rFonts w:eastAsia="Times New Roman"/>
          <w:b/>
          <w:bCs/>
        </w:rPr>
        <w:t>23.</w:t>
      </w:r>
      <w:r w:rsidR="00127B04">
        <w:rPr>
          <w:rFonts w:eastAsia="Times New Roman"/>
        </w:rPr>
        <w:t xml:space="preserve"> a</w:t>
      </w:r>
      <w:r w:rsidR="00A26501">
        <w:rPr>
          <w:rFonts w:eastAsia="Times New Roman"/>
        </w:rPr>
        <w:t> </w:t>
      </w:r>
      <w:r w:rsidR="00127B04" w:rsidRPr="00127B04">
        <w:rPr>
          <w:rFonts w:eastAsia="Times New Roman"/>
          <w:b/>
          <w:bCs/>
        </w:rPr>
        <w:t>25. 7.</w:t>
      </w:r>
      <w:r w:rsidR="00127B04">
        <w:rPr>
          <w:rFonts w:eastAsia="Times New Roman"/>
        </w:rPr>
        <w:t xml:space="preserve"> </w:t>
      </w:r>
      <w:r>
        <w:rPr>
          <w:rFonts w:eastAsia="Times New Roman"/>
        </w:rPr>
        <w:t>v</w:t>
      </w:r>
      <w:r w:rsidRPr="00EC35A6">
        <w:rPr>
          <w:rFonts w:eastAsia="Times New Roman"/>
        </w:rPr>
        <w:t xml:space="preserve"> kostele </w:t>
      </w:r>
      <w:r w:rsidR="00127B04">
        <w:rPr>
          <w:rFonts w:eastAsia="Times New Roman"/>
        </w:rPr>
        <w:t>Božího těla</w:t>
      </w:r>
      <w:r w:rsidRPr="00EC35A6">
        <w:rPr>
          <w:rFonts w:eastAsia="Times New Roman"/>
        </w:rPr>
        <w:t xml:space="preserve"> a ve Zlaté Koruně zahrají </w:t>
      </w:r>
      <w:r>
        <w:rPr>
          <w:rFonts w:eastAsia="Times New Roman"/>
        </w:rPr>
        <w:t xml:space="preserve">účastníci i lektoři mistrovských kurzů Mekka varhaníků </w:t>
      </w:r>
      <w:r w:rsidRPr="00EC35A6">
        <w:rPr>
          <w:rFonts w:eastAsia="Times New Roman"/>
          <w:b/>
          <w:bCs/>
        </w:rPr>
        <w:t xml:space="preserve">Christophe </w:t>
      </w:r>
      <w:proofErr w:type="spellStart"/>
      <w:r w:rsidRPr="00EC35A6">
        <w:rPr>
          <w:rFonts w:eastAsia="Times New Roman"/>
          <w:b/>
          <w:bCs/>
        </w:rPr>
        <w:t>Mantoux</w:t>
      </w:r>
      <w:proofErr w:type="spellEnd"/>
      <w:r w:rsidRPr="00EC35A6">
        <w:rPr>
          <w:rFonts w:eastAsia="Times New Roman"/>
        </w:rPr>
        <w:t xml:space="preserve">, </w:t>
      </w:r>
      <w:r w:rsidRPr="00EC35A6">
        <w:rPr>
          <w:rFonts w:eastAsia="Times New Roman"/>
          <w:b/>
          <w:bCs/>
        </w:rPr>
        <w:t>Jaroslav Tůma</w:t>
      </w:r>
      <w:r w:rsidRPr="00EC35A6">
        <w:rPr>
          <w:rFonts w:eastAsia="Times New Roman"/>
        </w:rPr>
        <w:t xml:space="preserve"> a </w:t>
      </w:r>
      <w:r w:rsidRPr="00EC35A6">
        <w:rPr>
          <w:rFonts w:eastAsia="Times New Roman"/>
          <w:b/>
          <w:bCs/>
        </w:rPr>
        <w:t>Pavel Svoboda</w:t>
      </w:r>
      <w:r w:rsidRPr="00EC35A6">
        <w:rPr>
          <w:rFonts w:eastAsia="Times New Roman"/>
        </w:rPr>
        <w:t xml:space="preserve">. </w:t>
      </w:r>
      <w:r>
        <w:rPr>
          <w:rFonts w:eastAsia="Times New Roman"/>
        </w:rPr>
        <w:t>Na koncertu při svíčkách v</w:t>
      </w:r>
      <w:r w:rsidRPr="00EC35A6">
        <w:rPr>
          <w:rFonts w:eastAsia="Times New Roman"/>
        </w:rPr>
        <w:t xml:space="preserve"> kostele sv. Mikuláše vystoupí </w:t>
      </w:r>
      <w:r w:rsidR="00127B04">
        <w:rPr>
          <w:rFonts w:eastAsia="Times New Roman"/>
        </w:rPr>
        <w:t xml:space="preserve">3. 8. </w:t>
      </w:r>
      <w:r w:rsidRPr="00EC35A6">
        <w:rPr>
          <w:rFonts w:eastAsia="Times New Roman"/>
        </w:rPr>
        <w:t xml:space="preserve">vokální kvartet </w:t>
      </w:r>
      <w:r w:rsidRPr="00EC35A6">
        <w:rPr>
          <w:rFonts w:eastAsia="Times New Roman"/>
          <w:b/>
          <w:bCs/>
        </w:rPr>
        <w:t xml:space="preserve">Bohemia </w:t>
      </w:r>
      <w:proofErr w:type="spellStart"/>
      <w:r w:rsidRPr="00EC35A6">
        <w:rPr>
          <w:rFonts w:eastAsia="Times New Roman"/>
          <w:b/>
          <w:bCs/>
        </w:rPr>
        <w:t>Voice</w:t>
      </w:r>
      <w:proofErr w:type="spellEnd"/>
      <w:r w:rsidR="00127B04">
        <w:rPr>
          <w:rFonts w:eastAsia="Times New Roman"/>
        </w:rPr>
        <w:t>.</w:t>
      </w:r>
    </w:p>
    <w:p w14:paraId="31AF3ECC" w14:textId="6BFCF390" w:rsidR="00127B04" w:rsidRPr="00127B04" w:rsidRDefault="004F096F" w:rsidP="00D3254B">
      <w:pPr>
        <w:spacing w:before="120" w:after="0" w:line="249" w:lineRule="auto"/>
        <w:ind w:left="-5" w:right="73" w:firstLine="737"/>
        <w:jc w:val="both"/>
        <w:rPr>
          <w:rFonts w:eastAsia="Times New Roman"/>
        </w:rPr>
      </w:pPr>
      <w:r w:rsidRPr="00127B04">
        <w:rPr>
          <w:rFonts w:eastAsia="Times New Roman"/>
        </w:rPr>
        <w:t xml:space="preserve">Festival letos zařadil také čtyři nová, někdy až experimentální místa. </w:t>
      </w:r>
      <w:r w:rsidR="00127B04" w:rsidRPr="00127B04">
        <w:rPr>
          <w:rFonts w:eastAsia="Times New Roman"/>
        </w:rPr>
        <w:t>Kulturní centrum Prádelna hostí</w:t>
      </w:r>
      <w:r w:rsidR="00127B04">
        <w:rPr>
          <w:rFonts w:eastAsia="Times New Roman"/>
          <w:b/>
          <w:bCs/>
        </w:rPr>
        <w:t xml:space="preserve"> 19. 7. </w:t>
      </w:r>
      <w:proofErr w:type="spellStart"/>
      <w:r w:rsidR="00127B04" w:rsidRPr="00127B04">
        <w:rPr>
          <w:rFonts w:eastAsia="Times New Roman"/>
          <w:b/>
          <w:bCs/>
        </w:rPr>
        <w:t>MIMOřádné</w:t>
      </w:r>
      <w:proofErr w:type="spellEnd"/>
      <w:r w:rsidRPr="00127B04">
        <w:rPr>
          <w:rFonts w:eastAsia="Times New Roman"/>
          <w:b/>
          <w:bCs/>
        </w:rPr>
        <w:t xml:space="preserve"> spojení</w:t>
      </w:r>
      <w:r w:rsidRPr="00127B04">
        <w:rPr>
          <w:rFonts w:eastAsia="Times New Roman"/>
        </w:rPr>
        <w:t xml:space="preserve"> slovenského </w:t>
      </w:r>
      <w:r w:rsidRPr="00127B04">
        <w:rPr>
          <w:rFonts w:eastAsia="Times New Roman"/>
          <w:b/>
          <w:bCs/>
        </w:rPr>
        <w:t xml:space="preserve">Mucha </w:t>
      </w:r>
      <w:proofErr w:type="spellStart"/>
      <w:r w:rsidRPr="00127B04">
        <w:rPr>
          <w:rFonts w:eastAsia="Times New Roman"/>
          <w:b/>
          <w:bCs/>
        </w:rPr>
        <w:t>Quartetu</w:t>
      </w:r>
      <w:proofErr w:type="spellEnd"/>
      <w:r w:rsidRPr="00127B04">
        <w:rPr>
          <w:rFonts w:eastAsia="Times New Roman"/>
        </w:rPr>
        <w:t xml:space="preserve"> a mima</w:t>
      </w:r>
      <w:r w:rsidRPr="00127B04">
        <w:rPr>
          <w:rFonts w:eastAsia="Times New Roman"/>
          <w:b/>
          <w:bCs/>
        </w:rPr>
        <w:t xml:space="preserve"> Vladimíra Kulíška</w:t>
      </w:r>
      <w:r w:rsidRPr="00127B04">
        <w:rPr>
          <w:rFonts w:eastAsia="Times New Roman"/>
        </w:rPr>
        <w:t xml:space="preserve">, v krumlovské synagoze připomene památku krumlovské židovské obce </w:t>
      </w:r>
      <w:proofErr w:type="spellStart"/>
      <w:r w:rsidRPr="00127B04">
        <w:rPr>
          <w:rFonts w:eastAsia="Times New Roman"/>
          <w:b/>
          <w:bCs/>
        </w:rPr>
        <w:t>Alinde</w:t>
      </w:r>
      <w:proofErr w:type="spellEnd"/>
      <w:r w:rsidRPr="00127B04">
        <w:rPr>
          <w:rFonts w:eastAsia="Times New Roman"/>
          <w:b/>
          <w:bCs/>
        </w:rPr>
        <w:t xml:space="preserve"> </w:t>
      </w:r>
      <w:proofErr w:type="spellStart"/>
      <w:r w:rsidRPr="00127B04">
        <w:rPr>
          <w:rFonts w:eastAsia="Times New Roman"/>
          <w:b/>
          <w:bCs/>
        </w:rPr>
        <w:t>Quintet</w:t>
      </w:r>
      <w:proofErr w:type="spellEnd"/>
      <w:r w:rsidR="00127B04">
        <w:rPr>
          <w:rFonts w:eastAsia="Times New Roman"/>
          <w:b/>
          <w:bCs/>
        </w:rPr>
        <w:t xml:space="preserve"> </w:t>
      </w:r>
      <w:r w:rsidR="00127B04" w:rsidRPr="00127B04">
        <w:rPr>
          <w:rFonts w:eastAsia="Times New Roman"/>
        </w:rPr>
        <w:t>a Paměť národa Jižní Čechy</w:t>
      </w:r>
      <w:r w:rsidRPr="00127B04">
        <w:rPr>
          <w:rFonts w:eastAsia="Times New Roman"/>
        </w:rPr>
        <w:t xml:space="preserve">. </w:t>
      </w:r>
      <w:r w:rsidR="00127B04">
        <w:rPr>
          <w:rFonts w:eastAsia="Times New Roman"/>
        </w:rPr>
        <w:t>V</w:t>
      </w:r>
      <w:r w:rsidRPr="00127B04">
        <w:rPr>
          <w:rFonts w:eastAsia="Times New Roman"/>
        </w:rPr>
        <w:t>ěhlasná</w:t>
      </w:r>
      <w:r w:rsidR="00A26501">
        <w:rPr>
          <w:rFonts w:eastAsia="Times New Roman"/>
        </w:rPr>
        <w:t> </w:t>
      </w:r>
      <w:r w:rsidRPr="00127B04">
        <w:rPr>
          <w:rFonts w:eastAsia="Times New Roman"/>
        </w:rPr>
        <w:t xml:space="preserve">violoncellistka </w:t>
      </w:r>
      <w:proofErr w:type="spellStart"/>
      <w:r w:rsidRPr="00127B04">
        <w:rPr>
          <w:rFonts w:eastAsia="Times New Roman"/>
          <w:b/>
          <w:bCs/>
        </w:rPr>
        <w:t>Meehae</w:t>
      </w:r>
      <w:proofErr w:type="spellEnd"/>
      <w:r w:rsidRPr="00127B04">
        <w:rPr>
          <w:rFonts w:eastAsia="Times New Roman"/>
          <w:b/>
          <w:bCs/>
        </w:rPr>
        <w:t xml:space="preserve"> </w:t>
      </w:r>
      <w:proofErr w:type="spellStart"/>
      <w:r w:rsidRPr="00127B04">
        <w:rPr>
          <w:rFonts w:eastAsia="Times New Roman"/>
          <w:b/>
          <w:bCs/>
        </w:rPr>
        <w:t>Ryo</w:t>
      </w:r>
      <w:proofErr w:type="spellEnd"/>
      <w:r w:rsidRPr="00127B04">
        <w:rPr>
          <w:rFonts w:eastAsia="Times New Roman"/>
        </w:rPr>
        <w:t xml:space="preserve"> se smyčcovým kvartetem</w:t>
      </w:r>
      <w:r w:rsidR="00127B04">
        <w:rPr>
          <w:rFonts w:eastAsia="Times New Roman"/>
        </w:rPr>
        <w:t xml:space="preserve"> vzdá 30. 7. </w:t>
      </w:r>
      <w:r w:rsidR="00127B04" w:rsidRPr="00127B04">
        <w:rPr>
          <w:rFonts w:eastAsia="Times New Roman"/>
          <w:b/>
          <w:bCs/>
        </w:rPr>
        <w:t>Poctu Brahmsovi</w:t>
      </w:r>
      <w:r w:rsidR="00127B04">
        <w:rPr>
          <w:rFonts w:eastAsia="Times New Roman"/>
        </w:rPr>
        <w:t xml:space="preserve"> </w:t>
      </w:r>
      <w:r w:rsidR="00127B04" w:rsidRPr="00127B04">
        <w:rPr>
          <w:rFonts w:eastAsia="Times New Roman"/>
        </w:rPr>
        <w:t xml:space="preserve">v Egon </w:t>
      </w:r>
      <w:proofErr w:type="spellStart"/>
      <w:r w:rsidR="00127B04" w:rsidRPr="00127B04">
        <w:rPr>
          <w:rFonts w:eastAsia="Times New Roman"/>
        </w:rPr>
        <w:t>Schiele</w:t>
      </w:r>
      <w:proofErr w:type="spellEnd"/>
      <w:r w:rsidR="00127B04" w:rsidRPr="00127B04">
        <w:rPr>
          <w:rFonts w:eastAsia="Times New Roman"/>
        </w:rPr>
        <w:t xml:space="preserve"> Art Centru</w:t>
      </w:r>
      <w:r w:rsidRPr="00127B04">
        <w:rPr>
          <w:rFonts w:eastAsia="Times New Roman"/>
        </w:rPr>
        <w:t xml:space="preserve">. </w:t>
      </w:r>
      <w:r w:rsidRPr="00127B04">
        <w:rPr>
          <w:rFonts w:eastAsia="Times New Roman"/>
          <w:b/>
          <w:bCs/>
        </w:rPr>
        <w:t>Josef Špaček a Miroslav Sek</w:t>
      </w:r>
      <w:r w:rsidR="00A26501">
        <w:rPr>
          <w:rFonts w:eastAsia="Times New Roman"/>
          <w:b/>
          <w:bCs/>
        </w:rPr>
        <w:t>e</w:t>
      </w:r>
      <w:r w:rsidRPr="00127B04">
        <w:rPr>
          <w:rFonts w:eastAsia="Times New Roman"/>
          <w:b/>
          <w:bCs/>
        </w:rPr>
        <w:t xml:space="preserve">ra </w:t>
      </w:r>
      <w:r w:rsidRPr="00127B04">
        <w:rPr>
          <w:rFonts w:eastAsia="Times New Roman"/>
        </w:rPr>
        <w:t xml:space="preserve">zahrají </w:t>
      </w:r>
      <w:r w:rsidR="00127B04">
        <w:rPr>
          <w:rFonts w:eastAsia="Times New Roman"/>
        </w:rPr>
        <w:t xml:space="preserve">25. 7. </w:t>
      </w:r>
      <w:r w:rsidRPr="00127B04">
        <w:rPr>
          <w:rFonts w:eastAsia="Times New Roman"/>
        </w:rPr>
        <w:t>nejkrásnější dueta 20. století pro housle a klavír v </w:t>
      </w:r>
      <w:r w:rsidR="00127B04" w:rsidRPr="00127B04">
        <w:rPr>
          <w:rFonts w:eastAsia="Times New Roman"/>
        </w:rPr>
        <w:t>M</w:t>
      </w:r>
      <w:r w:rsidRPr="00127B04">
        <w:rPr>
          <w:rFonts w:eastAsia="Times New Roman"/>
        </w:rPr>
        <w:t>ěstském divadle</w:t>
      </w:r>
      <w:r w:rsidR="00127B04" w:rsidRPr="00127B04">
        <w:rPr>
          <w:rFonts w:eastAsia="Times New Roman"/>
        </w:rPr>
        <w:t xml:space="preserve"> Český Krumlov</w:t>
      </w:r>
    </w:p>
    <w:p w14:paraId="0C64D4A7" w14:textId="28FEF236" w:rsidR="000621A5" w:rsidRDefault="000621A5" w:rsidP="00D3254B">
      <w:pPr>
        <w:spacing w:before="120" w:after="0" w:line="249" w:lineRule="auto"/>
        <w:ind w:left="-5" w:right="73" w:firstLine="737"/>
        <w:jc w:val="both"/>
        <w:rPr>
          <w:rFonts w:eastAsia="Times New Roman"/>
        </w:rPr>
      </w:pPr>
      <w:r w:rsidRPr="00127B04">
        <w:rPr>
          <w:rFonts w:eastAsia="Times New Roman"/>
          <w:b/>
          <w:bCs/>
          <w:color w:val="538135" w:themeColor="accent6" w:themeShade="BF"/>
        </w:rPr>
        <w:t>Festivalová zóna</w:t>
      </w:r>
      <w:r>
        <w:rPr>
          <w:rFonts w:eastAsia="Times New Roman"/>
          <w:b/>
          <w:bCs/>
          <w:color w:val="auto"/>
        </w:rPr>
        <w:t xml:space="preserve"> </w:t>
      </w:r>
      <w:r w:rsidRPr="000621A5">
        <w:rPr>
          <w:rFonts w:eastAsia="Times New Roman"/>
          <w:color w:val="auto"/>
        </w:rPr>
        <w:t xml:space="preserve">je </w:t>
      </w:r>
      <w:r w:rsidRPr="000621A5">
        <w:rPr>
          <w:rFonts w:eastAsia="Times New Roman"/>
          <w:b/>
          <w:bCs/>
          <w:color w:val="auto"/>
        </w:rPr>
        <w:t>d</w:t>
      </w:r>
      <w:r w:rsidR="004F096F" w:rsidRPr="000621A5">
        <w:rPr>
          <w:rFonts w:eastAsia="Times New Roman"/>
          <w:b/>
          <w:bCs/>
          <w:color w:val="auto"/>
        </w:rPr>
        <w:t>o</w:t>
      </w:r>
      <w:r w:rsidR="004F096F" w:rsidRPr="000621A5">
        <w:rPr>
          <w:rFonts w:eastAsia="Times New Roman"/>
          <w:b/>
          <w:bCs/>
        </w:rPr>
        <w:t>provodný progra</w:t>
      </w:r>
      <w:r w:rsidR="00D3254B">
        <w:rPr>
          <w:rFonts w:eastAsia="Times New Roman"/>
          <w:b/>
          <w:bCs/>
        </w:rPr>
        <w:t>m</w:t>
      </w:r>
      <w:r w:rsidRPr="000621A5">
        <w:rPr>
          <w:rFonts w:eastAsia="Times New Roman"/>
        </w:rPr>
        <w:t>, který</w:t>
      </w:r>
      <w:r w:rsidR="00A26501">
        <w:rPr>
          <w:rFonts w:eastAsia="Times New Roman"/>
        </w:rPr>
        <w:t xml:space="preserve"> od</w:t>
      </w:r>
      <w:r>
        <w:rPr>
          <w:rFonts w:eastAsia="Times New Roman"/>
          <w:b/>
          <w:bCs/>
        </w:rPr>
        <w:t xml:space="preserve"> </w:t>
      </w:r>
      <w:r w:rsidR="00D3254B">
        <w:rPr>
          <w:rFonts w:eastAsia="Times New Roman"/>
          <w:b/>
          <w:bCs/>
        </w:rPr>
        <w:t xml:space="preserve">pátku do neděle </w:t>
      </w:r>
      <w:r>
        <w:rPr>
          <w:rFonts w:eastAsia="Times New Roman"/>
          <w:b/>
          <w:bCs/>
        </w:rPr>
        <w:t xml:space="preserve">zdarma </w:t>
      </w:r>
      <w:r w:rsidRPr="000621A5">
        <w:rPr>
          <w:rFonts w:eastAsia="Times New Roman"/>
        </w:rPr>
        <w:t>nab</w:t>
      </w:r>
      <w:r w:rsidR="00D3254B">
        <w:rPr>
          <w:rFonts w:eastAsia="Times New Roman"/>
        </w:rPr>
        <w:t>ídne</w:t>
      </w:r>
      <w:r w:rsidRPr="000621A5">
        <w:rPr>
          <w:rFonts w:eastAsia="Times New Roman"/>
        </w:rPr>
        <w:t xml:space="preserve"> </w:t>
      </w:r>
      <w:r w:rsidR="00127B04">
        <w:rPr>
          <w:rFonts w:eastAsia="Times New Roman"/>
        </w:rPr>
        <w:t xml:space="preserve">multižánrové koncerty, rozhovory s umělci, výtvarné, pohybové i vzdělávací aktivity a mnoho dalšího. </w:t>
      </w:r>
      <w:r>
        <w:rPr>
          <w:rFonts w:eastAsia="Times New Roman"/>
        </w:rPr>
        <w:t xml:space="preserve">Přijďte do </w:t>
      </w:r>
      <w:r w:rsidRPr="000621A5">
        <w:rPr>
          <w:rFonts w:eastAsia="Times New Roman"/>
          <w:b/>
          <w:bCs/>
        </w:rPr>
        <w:t>Klášterní zahrady</w:t>
      </w:r>
      <w:r>
        <w:rPr>
          <w:rFonts w:eastAsia="Times New Roman"/>
        </w:rPr>
        <w:t xml:space="preserve"> na </w:t>
      </w:r>
      <w:r w:rsidRPr="00127B04">
        <w:rPr>
          <w:rFonts w:eastAsia="Times New Roman"/>
        </w:rPr>
        <w:t xml:space="preserve">hudební </w:t>
      </w:r>
      <w:r w:rsidR="00D3254B" w:rsidRPr="00127B04">
        <w:rPr>
          <w:rFonts w:eastAsia="Times New Roman"/>
        </w:rPr>
        <w:t>piknik</w:t>
      </w:r>
      <w:r w:rsidR="00D3254B">
        <w:rPr>
          <w:rFonts w:eastAsia="Times New Roman"/>
        </w:rPr>
        <w:t xml:space="preserve"> – každou</w:t>
      </w:r>
      <w:r w:rsidR="00127B04">
        <w:rPr>
          <w:rFonts w:eastAsia="Times New Roman"/>
        </w:rPr>
        <w:t xml:space="preserve"> neděli od 11:00</w:t>
      </w:r>
      <w:r w:rsidR="004F096F" w:rsidRPr="00127B04">
        <w:rPr>
          <w:rFonts w:eastAsia="Times New Roman"/>
        </w:rPr>
        <w:t xml:space="preserve"> </w:t>
      </w:r>
      <w:r>
        <w:rPr>
          <w:rFonts w:eastAsia="Times New Roman"/>
        </w:rPr>
        <w:t xml:space="preserve">Vám ke snídani </w:t>
      </w:r>
      <w:r w:rsidR="00127B04">
        <w:rPr>
          <w:rFonts w:eastAsia="Times New Roman"/>
        </w:rPr>
        <w:t>zahraje</w:t>
      </w:r>
      <w:r w:rsidR="004F096F" w:rsidRPr="00127B04">
        <w:rPr>
          <w:rFonts w:eastAsia="Times New Roman"/>
        </w:rPr>
        <w:t> </w:t>
      </w:r>
      <w:proofErr w:type="spellStart"/>
      <w:r w:rsidR="004F096F" w:rsidRPr="00127B04">
        <w:rPr>
          <w:rFonts w:eastAsia="Times New Roman"/>
          <w:b/>
          <w:bCs/>
        </w:rPr>
        <w:t>Unique</w:t>
      </w:r>
      <w:proofErr w:type="spellEnd"/>
      <w:r w:rsidR="004F096F" w:rsidRPr="00127B04">
        <w:rPr>
          <w:rFonts w:eastAsia="Times New Roman"/>
          <w:b/>
          <w:bCs/>
        </w:rPr>
        <w:t xml:space="preserve"> </w:t>
      </w:r>
      <w:proofErr w:type="spellStart"/>
      <w:r w:rsidR="004F096F" w:rsidRPr="00127B04">
        <w:rPr>
          <w:rFonts w:eastAsia="Times New Roman"/>
          <w:b/>
          <w:bCs/>
        </w:rPr>
        <w:t>Quartet</w:t>
      </w:r>
      <w:proofErr w:type="spellEnd"/>
      <w:r w:rsidR="004F096F" w:rsidRPr="00127B04">
        <w:rPr>
          <w:rFonts w:eastAsia="Times New Roman"/>
        </w:rPr>
        <w:t xml:space="preserve">, </w:t>
      </w:r>
      <w:r w:rsidR="00127B04" w:rsidRPr="00127B04">
        <w:rPr>
          <w:rFonts w:eastAsia="Times New Roman"/>
          <w:b/>
          <w:bCs/>
        </w:rPr>
        <w:t>Du</w:t>
      </w:r>
      <w:r w:rsidR="00127B04">
        <w:rPr>
          <w:rFonts w:eastAsia="Times New Roman"/>
          <w:b/>
          <w:bCs/>
        </w:rPr>
        <w:t>o</w:t>
      </w:r>
      <w:r w:rsidR="00A26501">
        <w:rPr>
          <w:rFonts w:eastAsia="Times New Roman"/>
          <w:b/>
          <w:bCs/>
        </w:rPr>
        <w:t> </w:t>
      </w:r>
      <w:proofErr w:type="spellStart"/>
      <w:r w:rsidR="00127B04" w:rsidRPr="00127B04">
        <w:rPr>
          <w:rFonts w:eastAsia="Times New Roman"/>
          <w:b/>
          <w:bCs/>
        </w:rPr>
        <w:t>Budvicense</w:t>
      </w:r>
      <w:proofErr w:type="spellEnd"/>
      <w:r w:rsidR="00127B04">
        <w:rPr>
          <w:rFonts w:eastAsia="Times New Roman"/>
        </w:rPr>
        <w:t xml:space="preserve"> nebo </w:t>
      </w:r>
      <w:r w:rsidR="00127B04" w:rsidRPr="00127B04">
        <w:rPr>
          <w:rFonts w:eastAsia="Times New Roman"/>
          <w:b/>
          <w:bCs/>
        </w:rPr>
        <w:t>Tri</w:t>
      </w:r>
      <w:r w:rsidR="00127B04">
        <w:rPr>
          <w:rFonts w:eastAsia="Times New Roman"/>
          <w:b/>
          <w:bCs/>
        </w:rPr>
        <w:t>o</w:t>
      </w:r>
      <w:r w:rsidR="00127B04" w:rsidRPr="00127B04">
        <w:rPr>
          <w:rFonts w:eastAsia="Times New Roman"/>
          <w:b/>
          <w:bCs/>
        </w:rPr>
        <w:t xml:space="preserve"> </w:t>
      </w:r>
      <w:proofErr w:type="spellStart"/>
      <w:r w:rsidR="00127B04" w:rsidRPr="00127B04">
        <w:rPr>
          <w:rFonts w:eastAsia="Times New Roman"/>
          <w:b/>
          <w:bCs/>
        </w:rPr>
        <w:t>Karageorgiev</w:t>
      </w:r>
      <w:proofErr w:type="spellEnd"/>
      <w:r w:rsidR="00127B04">
        <w:rPr>
          <w:rFonts w:eastAsia="Times New Roman"/>
        </w:rPr>
        <w:t xml:space="preserve">. </w:t>
      </w:r>
      <w:r w:rsidR="00127B04" w:rsidRPr="000621A5">
        <w:rPr>
          <w:rFonts w:eastAsia="Times New Roman"/>
          <w:b/>
          <w:bCs/>
        </w:rPr>
        <w:t>Výtvarné dílny</w:t>
      </w:r>
      <w:r>
        <w:rPr>
          <w:rFonts w:eastAsia="Times New Roman"/>
        </w:rPr>
        <w:t>, ve kterých si děti i dospělí vyzkouší nejrůznější techniky i dřevořezbu</w:t>
      </w:r>
      <w:r w:rsidR="00127B04">
        <w:rPr>
          <w:rFonts w:eastAsia="Times New Roman"/>
        </w:rPr>
        <w:t xml:space="preserve"> </w:t>
      </w:r>
      <w:r>
        <w:rPr>
          <w:rFonts w:eastAsia="Times New Roman"/>
        </w:rPr>
        <w:t xml:space="preserve">připravila 3+galerie, Alšova jihočeská galerie a krumlovské Centrum pro pomoc dětem a mládeži. </w:t>
      </w:r>
      <w:r w:rsidR="00D3254B">
        <w:rPr>
          <w:rFonts w:eastAsia="Times New Roman"/>
        </w:rPr>
        <w:t>V</w:t>
      </w:r>
      <w:r>
        <w:rPr>
          <w:rFonts w:eastAsia="Times New Roman"/>
        </w:rPr>
        <w:t xml:space="preserve"> neděli </w:t>
      </w:r>
      <w:r w:rsidR="00D3254B">
        <w:rPr>
          <w:rFonts w:eastAsia="Times New Roman"/>
        </w:rPr>
        <w:t>nás od</w:t>
      </w:r>
      <w:r>
        <w:rPr>
          <w:rFonts w:eastAsia="Times New Roman"/>
        </w:rPr>
        <w:t xml:space="preserve"> 11:00 </w:t>
      </w:r>
      <w:r w:rsidR="00D3254B">
        <w:rPr>
          <w:rFonts w:eastAsia="Times New Roman"/>
        </w:rPr>
        <w:t>protáhne</w:t>
      </w:r>
      <w:r>
        <w:rPr>
          <w:rFonts w:eastAsia="Times New Roman"/>
        </w:rPr>
        <w:t xml:space="preserve"> </w:t>
      </w:r>
      <w:r w:rsidRPr="00D3254B">
        <w:rPr>
          <w:rFonts w:eastAsia="Times New Roman"/>
          <w:b/>
          <w:bCs/>
        </w:rPr>
        <w:t>jóga s živou</w:t>
      </w:r>
      <w:r>
        <w:rPr>
          <w:rFonts w:eastAsia="Times New Roman"/>
        </w:rPr>
        <w:t xml:space="preserve"> hudbou a od 14:00 se poklidná zahrada promění v bohémský </w:t>
      </w:r>
      <w:r w:rsidRPr="000621A5">
        <w:rPr>
          <w:rFonts w:eastAsia="Times New Roman"/>
          <w:b/>
          <w:bCs/>
        </w:rPr>
        <w:t xml:space="preserve">Krumlovský </w:t>
      </w:r>
      <w:proofErr w:type="spellStart"/>
      <w:r w:rsidRPr="000621A5">
        <w:rPr>
          <w:rFonts w:eastAsia="Times New Roman"/>
          <w:b/>
          <w:bCs/>
        </w:rPr>
        <w:t>Montmartre</w:t>
      </w:r>
      <w:proofErr w:type="spellEnd"/>
      <w:r w:rsidR="00D3254B">
        <w:rPr>
          <w:rFonts w:eastAsia="Times New Roman"/>
        </w:rPr>
        <w:t>.</w:t>
      </w:r>
      <w:r w:rsidR="00A26501">
        <w:rPr>
          <w:rFonts w:eastAsia="Times New Roman"/>
        </w:rPr>
        <w:t xml:space="preserve"> </w:t>
      </w:r>
      <w:r w:rsidR="00D3254B">
        <w:rPr>
          <w:rFonts w:eastAsia="Times New Roman"/>
        </w:rPr>
        <w:t>P</w:t>
      </w:r>
      <w:r>
        <w:rPr>
          <w:rFonts w:eastAsia="Times New Roman"/>
        </w:rPr>
        <w:t xml:space="preserve">od vedením zkušeného malíře </w:t>
      </w:r>
      <w:r w:rsidR="00D3254B">
        <w:rPr>
          <w:rFonts w:eastAsia="Times New Roman"/>
        </w:rPr>
        <w:t xml:space="preserve">si </w:t>
      </w:r>
      <w:r>
        <w:rPr>
          <w:rFonts w:eastAsia="Times New Roman"/>
        </w:rPr>
        <w:t xml:space="preserve">namalujete své oblíbené krumlovské zákoutí. </w:t>
      </w:r>
      <w:r w:rsidR="00D3254B">
        <w:rPr>
          <w:rFonts w:eastAsia="Times New Roman"/>
        </w:rPr>
        <w:t>V</w:t>
      </w:r>
      <w:r>
        <w:rPr>
          <w:rFonts w:eastAsia="Times New Roman"/>
        </w:rPr>
        <w:t xml:space="preserve">íkend </w:t>
      </w:r>
      <w:r w:rsidR="00D3254B">
        <w:rPr>
          <w:rFonts w:eastAsia="Times New Roman"/>
        </w:rPr>
        <w:t xml:space="preserve">ve Festivalové zóně </w:t>
      </w:r>
      <w:proofErr w:type="gramStart"/>
      <w:r>
        <w:rPr>
          <w:rFonts w:eastAsia="Times New Roman"/>
        </w:rPr>
        <w:t>zakončí</w:t>
      </w:r>
      <w:proofErr w:type="gramEnd"/>
      <w:r>
        <w:rPr>
          <w:rFonts w:eastAsia="Times New Roman"/>
        </w:rPr>
        <w:t xml:space="preserve"> v</w:t>
      </w:r>
      <w:r w:rsidR="00D3254B">
        <w:rPr>
          <w:rFonts w:eastAsia="Times New Roman"/>
        </w:rPr>
        <w:t>e 20:30 letní kino.</w:t>
      </w:r>
    </w:p>
    <w:p w14:paraId="4C40C0DE" w14:textId="77777777" w:rsidR="00434904" w:rsidRPr="00EC35A6" w:rsidRDefault="00434904" w:rsidP="000621A5">
      <w:pPr>
        <w:spacing w:before="120" w:after="0" w:line="268" w:lineRule="auto"/>
        <w:ind w:right="50"/>
        <w:jc w:val="both"/>
        <w:rPr>
          <w:rFonts w:eastAsia="Times New Roman"/>
        </w:rPr>
      </w:pPr>
    </w:p>
    <w:p w14:paraId="0B4D4305" w14:textId="0891D13B" w:rsidR="003D496B" w:rsidRPr="00EC35A6" w:rsidRDefault="003D496B" w:rsidP="00362EC3">
      <w:pPr>
        <w:spacing w:line="360" w:lineRule="auto"/>
        <w:jc w:val="center"/>
        <w:rPr>
          <w:rFonts w:eastAsia="Times New Roman"/>
          <w:b/>
          <w:bCs/>
          <w:sz w:val="28"/>
          <w:szCs w:val="28"/>
        </w:rPr>
      </w:pPr>
      <w:r w:rsidRPr="00EC35A6">
        <w:rPr>
          <w:rFonts w:eastAsia="Times New Roman"/>
          <w:b/>
          <w:bCs/>
          <w:sz w:val="28"/>
          <w:szCs w:val="28"/>
        </w:rPr>
        <w:t>Program 32. ročníku Festivalu</w:t>
      </w:r>
    </w:p>
    <w:p w14:paraId="122AC303" w14:textId="77777777" w:rsidR="00F37056" w:rsidRPr="00EC35A6" w:rsidRDefault="00F37056" w:rsidP="00362EC3">
      <w:pPr>
        <w:rPr>
          <w:color w:val="auto"/>
        </w:rPr>
        <w:sectPr w:rsidR="00F37056" w:rsidRPr="00EC35A6" w:rsidSect="00A26501">
          <w:pgSz w:w="11906" w:h="16838"/>
          <w:pgMar w:top="1440" w:right="1080" w:bottom="1440" w:left="1080" w:header="709" w:footer="709" w:gutter="0"/>
          <w:cols w:space="708"/>
          <w:docGrid w:linePitch="299"/>
        </w:sectPr>
      </w:pPr>
    </w:p>
    <w:p w14:paraId="5880F48A" w14:textId="1F311DA5" w:rsidR="003D496B" w:rsidRPr="00EC35A6" w:rsidRDefault="003D496B" w:rsidP="00362EC3">
      <w:pPr>
        <w:rPr>
          <w:color w:val="auto"/>
        </w:rPr>
      </w:pPr>
      <w:r w:rsidRPr="00EC35A6">
        <w:rPr>
          <w:color w:val="auto"/>
        </w:rPr>
        <w:t>14 / 7 - Pá / 21:00 - Letní jízdárna</w:t>
      </w:r>
      <w:r w:rsidR="00F37056" w:rsidRPr="00EC35A6">
        <w:rPr>
          <w:b/>
          <w:bCs/>
          <w:color w:val="auto"/>
        </w:rPr>
        <w:br/>
      </w:r>
      <w:r w:rsidRPr="00EC35A6">
        <w:rPr>
          <w:b/>
          <w:bCs/>
          <w:color w:val="auto"/>
        </w:rPr>
        <w:t>Francouzská noc</w:t>
      </w:r>
      <w:r w:rsidRPr="00EC35A6">
        <w:rPr>
          <w:color w:val="auto"/>
        </w:rPr>
        <w:t xml:space="preserve"> </w:t>
      </w:r>
    </w:p>
    <w:p w14:paraId="315CF822" w14:textId="30289035" w:rsidR="003D496B" w:rsidRPr="00EC35A6" w:rsidRDefault="003D496B" w:rsidP="00362EC3">
      <w:pPr>
        <w:rPr>
          <w:color w:val="auto"/>
        </w:rPr>
      </w:pPr>
      <w:r w:rsidRPr="00EC35A6">
        <w:rPr>
          <w:color w:val="auto"/>
        </w:rPr>
        <w:t>15 / 7 - So / 21:00 - Letní jízdárna</w:t>
      </w:r>
      <w:r w:rsidR="00F37056" w:rsidRPr="00EC35A6">
        <w:rPr>
          <w:color w:val="auto"/>
        </w:rPr>
        <w:br/>
      </w:r>
      <w:r w:rsidRPr="00EC35A6">
        <w:rPr>
          <w:b/>
          <w:bCs/>
          <w:color w:val="auto"/>
        </w:rPr>
        <w:t>Operní gala – Opera Gala</w:t>
      </w:r>
    </w:p>
    <w:p w14:paraId="14F85FDE" w14:textId="1B4E2D8C" w:rsidR="003D496B" w:rsidRPr="00EC35A6" w:rsidRDefault="00434904" w:rsidP="00362EC3">
      <w:pPr>
        <w:rPr>
          <w:i/>
          <w:iCs/>
          <w:color w:val="auto"/>
        </w:rPr>
      </w:pPr>
      <w:r w:rsidRPr="00EC35A6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13621C9" wp14:editId="6ABBDE43">
                <wp:simplePos x="0" y="0"/>
                <wp:positionH relativeFrom="column">
                  <wp:posOffset>10739</wp:posOffset>
                </wp:positionH>
                <wp:positionV relativeFrom="paragraph">
                  <wp:posOffset>414597</wp:posOffset>
                </wp:positionV>
                <wp:extent cx="2449170" cy="0"/>
                <wp:effectExtent l="0" t="0" r="15240" b="12700"/>
                <wp:wrapNone/>
                <wp:docPr id="1" name="Přímá spojnic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4917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4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line w14:anchorId="06AD7CE9" id="Přímá spojnice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85pt,32.65pt" to="193.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" strokecolor="#bf8f00 [2407]" strokeweight=".5pt">
                <v:stroke joinstyle="miter"/>
              </v:line>
            </w:pict>
          </mc:Fallback>
        </mc:AlternateContent>
      </w:r>
      <w:r w:rsidR="003D496B" w:rsidRPr="00EC35A6">
        <w:rPr>
          <w:color w:val="auto"/>
        </w:rPr>
        <w:t>16 / 7 - Ne / 11:00 - Klášterní zahrada</w:t>
      </w:r>
      <w:r w:rsidR="00F37056" w:rsidRPr="00EC35A6">
        <w:rPr>
          <w:color w:val="auto"/>
        </w:rPr>
        <w:br/>
      </w:r>
      <w:r w:rsidR="003D496B" w:rsidRPr="00EC35A6">
        <w:rPr>
          <w:b/>
          <w:bCs/>
          <w:color w:val="auto"/>
        </w:rPr>
        <w:t>Hudební piknik s </w:t>
      </w:r>
      <w:proofErr w:type="spellStart"/>
      <w:r w:rsidR="003D496B" w:rsidRPr="00EC35A6">
        <w:rPr>
          <w:b/>
          <w:bCs/>
          <w:color w:val="auto"/>
        </w:rPr>
        <w:t>Unique</w:t>
      </w:r>
      <w:proofErr w:type="spellEnd"/>
      <w:r w:rsidR="003D496B" w:rsidRPr="00EC35A6">
        <w:rPr>
          <w:b/>
          <w:bCs/>
          <w:color w:val="auto"/>
        </w:rPr>
        <w:t xml:space="preserve"> </w:t>
      </w:r>
      <w:proofErr w:type="spellStart"/>
      <w:r w:rsidR="003D496B" w:rsidRPr="00EC35A6">
        <w:rPr>
          <w:b/>
          <w:bCs/>
          <w:color w:val="auto"/>
        </w:rPr>
        <w:t>Quartet</w:t>
      </w:r>
      <w:proofErr w:type="spellEnd"/>
      <w:r w:rsidR="003D496B" w:rsidRPr="00EC35A6">
        <w:rPr>
          <w:color w:val="auto"/>
        </w:rPr>
        <w:t xml:space="preserve"> </w:t>
      </w:r>
    </w:p>
    <w:p w14:paraId="244C11F0" w14:textId="343829F7" w:rsidR="003D496B" w:rsidRPr="00EC35A6" w:rsidRDefault="003D496B" w:rsidP="00362EC3">
      <w:pPr>
        <w:rPr>
          <w:color w:val="auto"/>
        </w:rPr>
      </w:pPr>
      <w:r w:rsidRPr="00EC35A6">
        <w:rPr>
          <w:color w:val="auto"/>
        </w:rPr>
        <w:t>19 / 7 - St / 20:00 – Kulturní centrum Prádelna</w:t>
      </w:r>
      <w:r w:rsidR="00F37056" w:rsidRPr="00EC35A6">
        <w:rPr>
          <w:color w:val="auto"/>
        </w:rPr>
        <w:br/>
      </w:r>
      <w:proofErr w:type="spellStart"/>
      <w:r w:rsidRPr="00EC35A6">
        <w:rPr>
          <w:b/>
          <w:bCs/>
          <w:color w:val="auto"/>
        </w:rPr>
        <w:t>MIMOřádné</w:t>
      </w:r>
      <w:proofErr w:type="spellEnd"/>
      <w:r w:rsidRPr="00EC35A6">
        <w:rPr>
          <w:b/>
          <w:bCs/>
          <w:color w:val="auto"/>
        </w:rPr>
        <w:t xml:space="preserve"> spojení </w:t>
      </w:r>
    </w:p>
    <w:p w14:paraId="22BE0AEA" w14:textId="54AB21B9" w:rsidR="003D496B" w:rsidRPr="00EC35A6" w:rsidRDefault="003D496B" w:rsidP="00362EC3">
      <w:pPr>
        <w:rPr>
          <w:color w:val="auto"/>
        </w:rPr>
      </w:pPr>
      <w:r w:rsidRPr="00EC35A6">
        <w:rPr>
          <w:color w:val="auto"/>
        </w:rPr>
        <w:t xml:space="preserve">20 / 7 - Čt / 19:30 – </w:t>
      </w:r>
      <w:r w:rsidR="00F37056" w:rsidRPr="00EC35A6">
        <w:rPr>
          <w:color w:val="auto"/>
        </w:rPr>
        <w:t>Maškarní sál</w:t>
      </w:r>
      <w:r w:rsidR="00F37056" w:rsidRPr="00EC35A6">
        <w:rPr>
          <w:color w:val="auto"/>
        </w:rPr>
        <w:br/>
      </w:r>
      <w:r w:rsidRPr="00EC35A6">
        <w:rPr>
          <w:b/>
          <w:bCs/>
          <w:color w:val="auto"/>
        </w:rPr>
        <w:t xml:space="preserve">David Kalhous a jeho hosté </w:t>
      </w:r>
    </w:p>
    <w:p w14:paraId="2E4C71F0" w14:textId="6C68C5D5" w:rsidR="003D496B" w:rsidRPr="00EC35A6" w:rsidRDefault="003D496B" w:rsidP="00362EC3">
      <w:pPr>
        <w:rPr>
          <w:b/>
          <w:bCs/>
          <w:color w:val="auto"/>
        </w:rPr>
      </w:pPr>
      <w:r w:rsidRPr="00EC35A6">
        <w:rPr>
          <w:color w:val="auto"/>
        </w:rPr>
        <w:t>21 / 7 - Pá / 19:30 - Zámecká jízdárna</w:t>
      </w:r>
      <w:r w:rsidRPr="00EC35A6">
        <w:rPr>
          <w:b/>
          <w:bCs/>
          <w:color w:val="auto"/>
        </w:rPr>
        <w:t xml:space="preserve"> </w:t>
      </w:r>
      <w:r w:rsidR="00F37056" w:rsidRPr="00EC35A6">
        <w:rPr>
          <w:b/>
          <w:bCs/>
          <w:color w:val="auto"/>
        </w:rPr>
        <w:br/>
      </w:r>
      <w:proofErr w:type="spellStart"/>
      <w:r w:rsidRPr="00EC35A6">
        <w:rPr>
          <w:b/>
          <w:bCs/>
          <w:color w:val="auto"/>
        </w:rPr>
        <w:t>Il</w:t>
      </w:r>
      <w:proofErr w:type="spellEnd"/>
      <w:r w:rsidRPr="00EC35A6">
        <w:rPr>
          <w:b/>
          <w:bCs/>
          <w:color w:val="auto"/>
        </w:rPr>
        <w:t xml:space="preserve"> </w:t>
      </w:r>
      <w:proofErr w:type="spellStart"/>
      <w:r w:rsidRPr="00EC35A6">
        <w:rPr>
          <w:b/>
          <w:bCs/>
          <w:color w:val="auto"/>
        </w:rPr>
        <w:t>Boemo</w:t>
      </w:r>
      <w:proofErr w:type="spellEnd"/>
      <w:r w:rsidRPr="00EC35A6">
        <w:rPr>
          <w:b/>
          <w:bCs/>
          <w:color w:val="auto"/>
        </w:rPr>
        <w:t xml:space="preserve"> &amp; </w:t>
      </w:r>
      <w:proofErr w:type="spellStart"/>
      <w:r w:rsidRPr="00EC35A6">
        <w:rPr>
          <w:b/>
          <w:bCs/>
          <w:color w:val="auto"/>
        </w:rPr>
        <w:t>Wranitzky</w:t>
      </w:r>
      <w:proofErr w:type="spellEnd"/>
      <w:r w:rsidRPr="00EC35A6">
        <w:rPr>
          <w:b/>
          <w:bCs/>
          <w:color w:val="auto"/>
        </w:rPr>
        <w:t xml:space="preserve"> </w:t>
      </w:r>
    </w:p>
    <w:p w14:paraId="6AEDC47E" w14:textId="16AE619A" w:rsidR="003D496B" w:rsidRPr="00EC35A6" w:rsidRDefault="003D496B" w:rsidP="00362EC3">
      <w:pPr>
        <w:rPr>
          <w:b/>
          <w:bCs/>
          <w:color w:val="auto"/>
        </w:rPr>
      </w:pPr>
      <w:r w:rsidRPr="00EC35A6">
        <w:rPr>
          <w:color w:val="auto"/>
        </w:rPr>
        <w:t>22 / 7 - So / 20:30 - Pivovarská zahrada</w:t>
      </w:r>
      <w:r w:rsidRPr="00EC35A6">
        <w:rPr>
          <w:b/>
          <w:bCs/>
          <w:color w:val="auto"/>
        </w:rPr>
        <w:t xml:space="preserve"> </w:t>
      </w:r>
      <w:r w:rsidR="00F37056" w:rsidRPr="00EC35A6">
        <w:rPr>
          <w:b/>
          <w:bCs/>
          <w:color w:val="auto"/>
        </w:rPr>
        <w:br/>
      </w:r>
      <w:proofErr w:type="spellStart"/>
      <w:r w:rsidRPr="00EC35A6">
        <w:rPr>
          <w:b/>
          <w:bCs/>
          <w:color w:val="auto"/>
        </w:rPr>
        <w:t>Viva</w:t>
      </w:r>
      <w:proofErr w:type="spellEnd"/>
      <w:r w:rsidRPr="00EC35A6">
        <w:rPr>
          <w:b/>
          <w:bCs/>
          <w:color w:val="auto"/>
        </w:rPr>
        <w:t xml:space="preserve"> </w:t>
      </w:r>
      <w:proofErr w:type="spellStart"/>
      <w:r w:rsidRPr="00EC35A6">
        <w:rPr>
          <w:b/>
          <w:bCs/>
          <w:color w:val="auto"/>
        </w:rPr>
        <w:t>Espa</w:t>
      </w:r>
      <w:r w:rsidRPr="00EC35A6">
        <w:rPr>
          <w:b/>
          <w:bCs/>
          <w:color w:val="auto"/>
          <w:shd w:val="clear" w:color="auto" w:fill="F8F8F8"/>
        </w:rPr>
        <w:t>ñ</w:t>
      </w:r>
      <w:r w:rsidRPr="00EC35A6">
        <w:rPr>
          <w:b/>
          <w:bCs/>
          <w:color w:val="auto"/>
        </w:rPr>
        <w:t>a</w:t>
      </w:r>
      <w:proofErr w:type="spellEnd"/>
      <w:r w:rsidRPr="00EC35A6">
        <w:rPr>
          <w:b/>
          <w:bCs/>
          <w:color w:val="auto"/>
        </w:rPr>
        <w:t xml:space="preserve">! </w:t>
      </w:r>
    </w:p>
    <w:p w14:paraId="2EEFE0AE" w14:textId="3B37E1A4" w:rsidR="003D496B" w:rsidRPr="00EC35A6" w:rsidRDefault="00434904" w:rsidP="00362EC3">
      <w:pPr>
        <w:rPr>
          <w:color w:val="auto"/>
        </w:rPr>
      </w:pPr>
      <w:r w:rsidRPr="00EC35A6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7DD0718" wp14:editId="1BC8BDB1">
                <wp:simplePos x="0" y="0"/>
                <wp:positionH relativeFrom="column">
                  <wp:posOffset>0</wp:posOffset>
                </wp:positionH>
                <wp:positionV relativeFrom="paragraph">
                  <wp:posOffset>404439</wp:posOffset>
                </wp:positionV>
                <wp:extent cx="2448560" cy="0"/>
                <wp:effectExtent l="0" t="0" r="15240" b="12700"/>
                <wp:wrapNone/>
                <wp:docPr id="2" name="Přímá spojnic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4856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4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line w14:anchorId="70EF4949" id="Přímá spojnice 2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31.85pt" to="192.8pt,3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" strokecolor="#bf8f00 [2407]" strokeweight=".5pt">
                <v:stroke joinstyle="miter"/>
              </v:line>
            </w:pict>
          </mc:Fallback>
        </mc:AlternateContent>
      </w:r>
      <w:r w:rsidR="003D496B" w:rsidRPr="00EC35A6">
        <w:rPr>
          <w:color w:val="auto"/>
        </w:rPr>
        <w:t>23 / 7 - Ne / 11:00 - kostel Božího těla</w:t>
      </w:r>
      <w:r w:rsidR="00F37056" w:rsidRPr="00EC35A6">
        <w:rPr>
          <w:color w:val="auto"/>
        </w:rPr>
        <w:br/>
      </w:r>
      <w:r w:rsidR="003D496B" w:rsidRPr="00EC35A6">
        <w:rPr>
          <w:b/>
          <w:bCs/>
          <w:color w:val="auto"/>
        </w:rPr>
        <w:t xml:space="preserve">Varhanní matiné </w:t>
      </w:r>
    </w:p>
    <w:p w14:paraId="58304355" w14:textId="0BC2A799" w:rsidR="003D496B" w:rsidRPr="00EC35A6" w:rsidRDefault="003D496B" w:rsidP="00362EC3">
      <w:pPr>
        <w:rPr>
          <w:b/>
          <w:bCs/>
          <w:color w:val="auto"/>
        </w:rPr>
      </w:pPr>
      <w:r w:rsidRPr="00EC35A6">
        <w:rPr>
          <w:color w:val="auto"/>
        </w:rPr>
        <w:t>25 / 7 - Út / 19:30 – kostel Nanebevzetí Panny Marie</w:t>
      </w:r>
      <w:r w:rsidR="00362EC3" w:rsidRPr="00EC35A6">
        <w:rPr>
          <w:color w:val="auto"/>
        </w:rPr>
        <w:t xml:space="preserve">, </w:t>
      </w:r>
      <w:r w:rsidRPr="00EC35A6">
        <w:rPr>
          <w:color w:val="auto"/>
        </w:rPr>
        <w:t>Zla</w:t>
      </w:r>
      <w:r w:rsidR="00362EC3" w:rsidRPr="00EC35A6">
        <w:rPr>
          <w:color w:val="auto"/>
        </w:rPr>
        <w:t>tá</w:t>
      </w:r>
      <w:r w:rsidRPr="00EC35A6">
        <w:rPr>
          <w:color w:val="auto"/>
        </w:rPr>
        <w:t xml:space="preserve"> Korun</w:t>
      </w:r>
      <w:r w:rsidR="00362EC3" w:rsidRPr="00EC35A6">
        <w:rPr>
          <w:color w:val="auto"/>
        </w:rPr>
        <w:t>a</w:t>
      </w:r>
      <w:r w:rsidR="00F37056" w:rsidRPr="00EC35A6">
        <w:rPr>
          <w:color w:val="auto"/>
        </w:rPr>
        <w:br/>
      </w:r>
      <w:r w:rsidRPr="00EC35A6">
        <w:rPr>
          <w:b/>
          <w:bCs/>
          <w:color w:val="auto"/>
        </w:rPr>
        <w:t xml:space="preserve">Koncert duchovní varhanní hudby </w:t>
      </w:r>
    </w:p>
    <w:p w14:paraId="1B3BE738" w14:textId="57079059" w:rsidR="003D496B" w:rsidRPr="00EC35A6" w:rsidRDefault="003D496B" w:rsidP="00362EC3">
      <w:pPr>
        <w:rPr>
          <w:color w:val="auto"/>
        </w:rPr>
      </w:pPr>
      <w:r w:rsidRPr="00EC35A6">
        <w:rPr>
          <w:color w:val="auto"/>
        </w:rPr>
        <w:t>2</w:t>
      </w:r>
      <w:r w:rsidR="0070320B">
        <w:rPr>
          <w:color w:val="auto"/>
        </w:rPr>
        <w:t>5</w:t>
      </w:r>
      <w:r w:rsidRPr="00EC35A6">
        <w:rPr>
          <w:color w:val="auto"/>
        </w:rPr>
        <w:t xml:space="preserve"> / 7 - </w:t>
      </w:r>
      <w:r w:rsidR="00D3254B">
        <w:rPr>
          <w:color w:val="auto"/>
        </w:rPr>
        <w:t>Út</w:t>
      </w:r>
      <w:r w:rsidRPr="00EC35A6">
        <w:rPr>
          <w:color w:val="auto"/>
        </w:rPr>
        <w:t xml:space="preserve"> / 19:30 – </w:t>
      </w:r>
      <w:r w:rsidR="0070320B">
        <w:rPr>
          <w:color w:val="auto"/>
        </w:rPr>
        <w:t>Městské divadlo</w:t>
      </w:r>
      <w:r w:rsidR="00F37056" w:rsidRPr="00EC35A6">
        <w:rPr>
          <w:color w:val="auto"/>
        </w:rPr>
        <w:br/>
      </w:r>
      <w:r w:rsidRPr="00EC35A6">
        <w:rPr>
          <w:b/>
          <w:bCs/>
          <w:color w:val="auto"/>
        </w:rPr>
        <w:t xml:space="preserve">Josef Špaček a Miroslav Sekera </w:t>
      </w:r>
    </w:p>
    <w:p w14:paraId="2D9F513E" w14:textId="239BB676" w:rsidR="003D496B" w:rsidRPr="00EC35A6" w:rsidRDefault="003D496B" w:rsidP="00362EC3">
      <w:pPr>
        <w:rPr>
          <w:b/>
          <w:bCs/>
          <w:color w:val="auto"/>
        </w:rPr>
      </w:pPr>
      <w:r w:rsidRPr="00EC35A6">
        <w:rPr>
          <w:color w:val="auto"/>
        </w:rPr>
        <w:t xml:space="preserve">27/ 7 </w:t>
      </w:r>
      <w:r w:rsidR="00434904" w:rsidRPr="00EC35A6">
        <w:rPr>
          <w:color w:val="auto"/>
        </w:rPr>
        <w:t>–</w:t>
      </w:r>
      <w:r w:rsidRPr="00EC35A6">
        <w:rPr>
          <w:color w:val="auto"/>
        </w:rPr>
        <w:t xml:space="preserve"> </w:t>
      </w:r>
      <w:r w:rsidR="00434904" w:rsidRPr="00EC35A6">
        <w:rPr>
          <w:color w:val="auto"/>
        </w:rPr>
        <w:t>Č</w:t>
      </w:r>
      <w:r w:rsidRPr="00EC35A6">
        <w:rPr>
          <w:color w:val="auto"/>
        </w:rPr>
        <w:t>t / 19:30 - Maškarní sál</w:t>
      </w:r>
      <w:r w:rsidR="00F37056" w:rsidRPr="00EC35A6">
        <w:rPr>
          <w:color w:val="auto"/>
        </w:rPr>
        <w:br/>
      </w:r>
      <w:r w:rsidRPr="00EC35A6">
        <w:rPr>
          <w:b/>
          <w:bCs/>
          <w:color w:val="auto"/>
        </w:rPr>
        <w:t>Smetanovo trio – Smetana trio</w:t>
      </w:r>
    </w:p>
    <w:p w14:paraId="7367324E" w14:textId="3EBD5D6B" w:rsidR="003D496B" w:rsidRPr="00EC35A6" w:rsidRDefault="003D496B" w:rsidP="00362EC3">
      <w:pPr>
        <w:rPr>
          <w:b/>
          <w:bCs/>
          <w:color w:val="auto"/>
        </w:rPr>
      </w:pPr>
      <w:r w:rsidRPr="00EC35A6">
        <w:rPr>
          <w:color w:val="auto"/>
        </w:rPr>
        <w:t>28 / 7 - Pá / 20:00 - Zámecká jízdárna</w:t>
      </w:r>
      <w:r w:rsidR="00F37056" w:rsidRPr="00EC35A6">
        <w:rPr>
          <w:b/>
          <w:bCs/>
          <w:color w:val="auto"/>
        </w:rPr>
        <w:br/>
      </w:r>
      <w:r w:rsidRPr="00EC35A6">
        <w:rPr>
          <w:b/>
          <w:bCs/>
          <w:color w:val="auto"/>
        </w:rPr>
        <w:t xml:space="preserve">Vadim </w:t>
      </w:r>
      <w:proofErr w:type="spellStart"/>
      <w:r w:rsidRPr="00EC35A6">
        <w:rPr>
          <w:b/>
          <w:bCs/>
          <w:color w:val="auto"/>
        </w:rPr>
        <w:t>Gluzman</w:t>
      </w:r>
      <w:proofErr w:type="spellEnd"/>
      <w:r w:rsidRPr="00EC35A6">
        <w:rPr>
          <w:b/>
          <w:bCs/>
          <w:color w:val="auto"/>
        </w:rPr>
        <w:t xml:space="preserve"> a mladí talenti </w:t>
      </w:r>
    </w:p>
    <w:p w14:paraId="10BEC80E" w14:textId="62950B69" w:rsidR="00F37056" w:rsidRPr="00EC35A6" w:rsidRDefault="003D496B" w:rsidP="00362EC3">
      <w:pPr>
        <w:rPr>
          <w:color w:val="auto"/>
        </w:rPr>
      </w:pPr>
      <w:r w:rsidRPr="00EC35A6">
        <w:rPr>
          <w:color w:val="auto"/>
        </w:rPr>
        <w:t>29 / 7 - So / 20:30 – Pivovarská zahrada</w:t>
      </w:r>
      <w:r w:rsidR="00F37056" w:rsidRPr="00EC35A6">
        <w:rPr>
          <w:color w:val="auto"/>
        </w:rPr>
        <w:br/>
      </w:r>
      <w:proofErr w:type="spellStart"/>
      <w:r w:rsidRPr="00EC35A6">
        <w:rPr>
          <w:b/>
          <w:bCs/>
          <w:color w:val="auto"/>
        </w:rPr>
        <w:t>Bernstein</w:t>
      </w:r>
      <w:proofErr w:type="spellEnd"/>
      <w:r w:rsidRPr="00EC35A6">
        <w:rPr>
          <w:b/>
          <w:bCs/>
          <w:color w:val="auto"/>
        </w:rPr>
        <w:t xml:space="preserve"> </w:t>
      </w:r>
      <w:proofErr w:type="spellStart"/>
      <w:r w:rsidRPr="00EC35A6">
        <w:rPr>
          <w:b/>
          <w:bCs/>
          <w:color w:val="auto"/>
        </w:rPr>
        <w:t>Meets</w:t>
      </w:r>
      <w:proofErr w:type="spellEnd"/>
      <w:r w:rsidRPr="00EC35A6">
        <w:rPr>
          <w:b/>
          <w:bCs/>
          <w:color w:val="auto"/>
        </w:rPr>
        <w:t xml:space="preserve"> </w:t>
      </w:r>
      <w:proofErr w:type="spellStart"/>
      <w:r w:rsidRPr="00EC35A6">
        <w:rPr>
          <w:b/>
          <w:bCs/>
          <w:color w:val="auto"/>
        </w:rPr>
        <w:t>Gershwin</w:t>
      </w:r>
      <w:proofErr w:type="spellEnd"/>
      <w:r w:rsidRPr="00EC35A6">
        <w:rPr>
          <w:b/>
          <w:bCs/>
          <w:color w:val="auto"/>
        </w:rPr>
        <w:t xml:space="preserve"> </w:t>
      </w:r>
    </w:p>
    <w:p w14:paraId="6E17D567" w14:textId="4614A408" w:rsidR="003D496B" w:rsidRPr="00EC35A6" w:rsidRDefault="00434904" w:rsidP="00362EC3">
      <w:pPr>
        <w:rPr>
          <w:color w:val="auto"/>
        </w:rPr>
      </w:pPr>
      <w:r w:rsidRPr="00EC35A6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CC8DCBB" wp14:editId="7F930B92">
                <wp:simplePos x="0" y="0"/>
                <wp:positionH relativeFrom="column">
                  <wp:posOffset>0</wp:posOffset>
                </wp:positionH>
                <wp:positionV relativeFrom="paragraph">
                  <wp:posOffset>424759</wp:posOffset>
                </wp:positionV>
                <wp:extent cx="2448560" cy="0"/>
                <wp:effectExtent l="0" t="0" r="15240" b="12700"/>
                <wp:wrapNone/>
                <wp:docPr id="3" name="Přímá spojnic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4856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4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line w14:anchorId="6345FFC1" id="Přímá spojnice 3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33.45pt" to="192.8pt,3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" strokecolor="#bf8f00 [2407]" strokeweight=".5pt">
                <v:stroke joinstyle="miter"/>
              </v:line>
            </w:pict>
          </mc:Fallback>
        </mc:AlternateContent>
      </w:r>
      <w:r w:rsidR="003D496B" w:rsidRPr="00EC35A6">
        <w:rPr>
          <w:color w:val="auto"/>
        </w:rPr>
        <w:t xml:space="preserve">30 / 7 - Ne / 11:00 - Egon </w:t>
      </w:r>
      <w:proofErr w:type="spellStart"/>
      <w:r w:rsidR="003D496B" w:rsidRPr="00EC35A6">
        <w:rPr>
          <w:color w:val="auto"/>
        </w:rPr>
        <w:t>Schiele</w:t>
      </w:r>
      <w:proofErr w:type="spellEnd"/>
      <w:r w:rsidR="003D496B" w:rsidRPr="00EC35A6">
        <w:rPr>
          <w:color w:val="auto"/>
        </w:rPr>
        <w:t xml:space="preserve"> Art Centrum</w:t>
      </w:r>
      <w:r w:rsidR="00F37056" w:rsidRPr="00EC35A6">
        <w:rPr>
          <w:color w:val="auto"/>
        </w:rPr>
        <w:br/>
      </w:r>
      <w:r w:rsidR="003D496B" w:rsidRPr="00EC35A6">
        <w:rPr>
          <w:b/>
          <w:bCs/>
          <w:color w:val="auto"/>
        </w:rPr>
        <w:t>Pocta Brahmsovi</w:t>
      </w:r>
      <w:r w:rsidR="003D496B" w:rsidRPr="00EC35A6">
        <w:rPr>
          <w:color w:val="auto"/>
        </w:rPr>
        <w:t xml:space="preserve"> </w:t>
      </w:r>
    </w:p>
    <w:p w14:paraId="0468BFC0" w14:textId="77777777" w:rsidR="00F37056" w:rsidRPr="00EC35A6" w:rsidRDefault="003D496B" w:rsidP="00362EC3">
      <w:pPr>
        <w:rPr>
          <w:b/>
          <w:bCs/>
          <w:color w:val="auto"/>
        </w:rPr>
      </w:pPr>
      <w:r w:rsidRPr="00EC35A6">
        <w:rPr>
          <w:color w:val="auto"/>
        </w:rPr>
        <w:t>2 / 8 - St / 19:30 – Synagoga Český Krumlov</w:t>
      </w:r>
      <w:r w:rsidR="00F37056" w:rsidRPr="00EC35A6">
        <w:rPr>
          <w:color w:val="auto"/>
        </w:rPr>
        <w:br/>
      </w:r>
      <w:proofErr w:type="spellStart"/>
      <w:r w:rsidRPr="00EC35A6">
        <w:rPr>
          <w:b/>
          <w:bCs/>
          <w:color w:val="auto"/>
        </w:rPr>
        <w:t>Alinde</w:t>
      </w:r>
      <w:proofErr w:type="spellEnd"/>
      <w:r w:rsidRPr="00EC35A6">
        <w:rPr>
          <w:b/>
          <w:bCs/>
          <w:color w:val="auto"/>
        </w:rPr>
        <w:t xml:space="preserve"> </w:t>
      </w:r>
      <w:proofErr w:type="spellStart"/>
      <w:r w:rsidRPr="00EC35A6">
        <w:rPr>
          <w:b/>
          <w:bCs/>
          <w:color w:val="auto"/>
        </w:rPr>
        <w:t>Quintet</w:t>
      </w:r>
      <w:proofErr w:type="spellEnd"/>
    </w:p>
    <w:p w14:paraId="1EC908A3" w14:textId="2EFC2DAD" w:rsidR="003D496B" w:rsidRPr="00EC35A6" w:rsidRDefault="003D496B" w:rsidP="00362EC3">
      <w:pPr>
        <w:rPr>
          <w:color w:val="auto"/>
        </w:rPr>
      </w:pPr>
      <w:r w:rsidRPr="00EC35A6">
        <w:rPr>
          <w:color w:val="auto"/>
        </w:rPr>
        <w:lastRenderedPageBreak/>
        <w:t>3 / 8 - Čt / 20:</w:t>
      </w:r>
      <w:r w:rsidR="00362EC3" w:rsidRPr="00EC35A6">
        <w:rPr>
          <w:color w:val="auto"/>
        </w:rPr>
        <w:t>3</w:t>
      </w:r>
      <w:r w:rsidRPr="00EC35A6">
        <w:rPr>
          <w:color w:val="auto"/>
        </w:rPr>
        <w:t>0 – kostel sv. Mikuláše</w:t>
      </w:r>
      <w:r w:rsidR="00362EC3" w:rsidRPr="00EC35A6">
        <w:rPr>
          <w:color w:val="auto"/>
        </w:rPr>
        <w:t xml:space="preserve">, </w:t>
      </w:r>
      <w:r w:rsidRPr="00EC35A6">
        <w:rPr>
          <w:color w:val="auto"/>
        </w:rPr>
        <w:t>Boletic</w:t>
      </w:r>
      <w:r w:rsidR="00362EC3" w:rsidRPr="00EC35A6">
        <w:rPr>
          <w:color w:val="auto"/>
        </w:rPr>
        <w:t>e</w:t>
      </w:r>
      <w:r w:rsidR="00F37056" w:rsidRPr="00EC35A6">
        <w:rPr>
          <w:color w:val="auto"/>
        </w:rPr>
        <w:br/>
      </w:r>
      <w:r w:rsidRPr="00EC35A6">
        <w:rPr>
          <w:b/>
          <w:bCs/>
          <w:color w:val="auto"/>
        </w:rPr>
        <w:t xml:space="preserve">Bohemia </w:t>
      </w:r>
      <w:proofErr w:type="spellStart"/>
      <w:r w:rsidRPr="00EC35A6">
        <w:rPr>
          <w:b/>
          <w:bCs/>
          <w:color w:val="auto"/>
        </w:rPr>
        <w:t>Voice</w:t>
      </w:r>
      <w:proofErr w:type="spellEnd"/>
      <w:r w:rsidRPr="00EC35A6">
        <w:rPr>
          <w:b/>
          <w:bCs/>
          <w:color w:val="auto"/>
        </w:rPr>
        <w:t xml:space="preserve"> </w:t>
      </w:r>
    </w:p>
    <w:p w14:paraId="0C4436AC" w14:textId="70FB27FC" w:rsidR="003D496B" w:rsidRPr="00EC35A6" w:rsidRDefault="003D496B" w:rsidP="00362EC3">
      <w:pPr>
        <w:rPr>
          <w:i/>
          <w:iCs/>
          <w:color w:val="auto"/>
        </w:rPr>
      </w:pPr>
      <w:r w:rsidRPr="00EC35A6">
        <w:rPr>
          <w:color w:val="auto"/>
        </w:rPr>
        <w:t>4 / 8 - Pá / 19:30 - Zámecká jízdárna</w:t>
      </w:r>
      <w:r w:rsidR="00F37056" w:rsidRPr="00EC35A6">
        <w:rPr>
          <w:color w:val="auto"/>
        </w:rPr>
        <w:br/>
      </w:r>
      <w:proofErr w:type="spellStart"/>
      <w:r w:rsidRPr="00EC35A6">
        <w:rPr>
          <w:b/>
          <w:bCs/>
          <w:color w:val="auto"/>
        </w:rPr>
        <w:t>NEvážná</w:t>
      </w:r>
      <w:proofErr w:type="spellEnd"/>
      <w:r w:rsidRPr="00EC35A6">
        <w:rPr>
          <w:b/>
          <w:bCs/>
          <w:color w:val="auto"/>
        </w:rPr>
        <w:t xml:space="preserve"> klasika </w:t>
      </w:r>
    </w:p>
    <w:p w14:paraId="55596A2B" w14:textId="7F21EB2A" w:rsidR="00F37056" w:rsidRPr="00EC35A6" w:rsidRDefault="003D496B" w:rsidP="00362EC3">
      <w:pPr>
        <w:rPr>
          <w:b/>
          <w:bCs/>
          <w:color w:val="auto"/>
        </w:rPr>
      </w:pPr>
      <w:r w:rsidRPr="00EC35A6">
        <w:rPr>
          <w:color w:val="auto"/>
        </w:rPr>
        <w:t>5 / 8 – So / 20:30 - Pivovarská zahrada</w:t>
      </w:r>
      <w:r w:rsidR="00F37056" w:rsidRPr="00EC35A6">
        <w:rPr>
          <w:color w:val="auto"/>
        </w:rPr>
        <w:br/>
      </w:r>
      <w:r w:rsidRPr="00EC35A6">
        <w:rPr>
          <w:b/>
          <w:bCs/>
          <w:color w:val="auto"/>
        </w:rPr>
        <w:t xml:space="preserve">Slavné operní sbory a </w:t>
      </w:r>
      <w:proofErr w:type="spellStart"/>
      <w:r w:rsidRPr="00EC35A6">
        <w:rPr>
          <w:b/>
          <w:bCs/>
          <w:color w:val="auto"/>
        </w:rPr>
        <w:t>Carmina</w:t>
      </w:r>
      <w:proofErr w:type="spellEnd"/>
      <w:r w:rsidRPr="00EC35A6">
        <w:rPr>
          <w:b/>
          <w:bCs/>
          <w:color w:val="auto"/>
        </w:rPr>
        <w:t xml:space="preserve"> Buran</w:t>
      </w:r>
      <w:r w:rsidR="00434904" w:rsidRPr="00EC35A6">
        <w:rPr>
          <w:b/>
          <w:bCs/>
          <w:color w:val="auto"/>
        </w:rPr>
        <w:t>a</w:t>
      </w:r>
    </w:p>
    <w:p w14:paraId="0D87FE65" w14:textId="35E60BA4" w:rsidR="00434904" w:rsidRPr="00EC35A6" w:rsidRDefault="00434904" w:rsidP="00362EC3">
      <w:pPr>
        <w:rPr>
          <w:color w:val="auto"/>
        </w:rPr>
        <w:sectPr w:rsidR="00434904" w:rsidRPr="00EC35A6" w:rsidSect="00F37056">
          <w:type w:val="continuous"/>
          <w:pgSz w:w="11906" w:h="16838"/>
          <w:pgMar w:top="1247" w:right="1349" w:bottom="1247" w:left="1418" w:header="709" w:footer="709" w:gutter="0"/>
          <w:cols w:num="2" w:space="708"/>
        </w:sectPr>
      </w:pPr>
    </w:p>
    <w:p w14:paraId="6B6EB36D" w14:textId="28214C0A" w:rsidR="00D3254B" w:rsidRDefault="00D3254B" w:rsidP="00D3254B">
      <w:pPr>
        <w:pStyle w:val="Heading1"/>
        <w:spacing w:before="12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___________________________________________</w:t>
      </w:r>
    </w:p>
    <w:p w14:paraId="10E64E6B" w14:textId="77777777" w:rsidR="00D3254B" w:rsidRDefault="00D3254B" w:rsidP="00D3254B">
      <w:pPr>
        <w:spacing w:after="0" w:line="240" w:lineRule="auto"/>
        <w:jc w:val="both"/>
        <w:rPr>
          <w:i/>
          <w:iCs/>
          <w:sz w:val="20"/>
          <w:szCs w:val="20"/>
        </w:rPr>
      </w:pPr>
      <w:r>
        <w:rPr>
          <w:b/>
          <w:bCs/>
          <w:sz w:val="20"/>
          <w:szCs w:val="20"/>
        </w:rPr>
        <w:t>Festival Krumlov</w:t>
      </w:r>
      <w:r>
        <w:rPr>
          <w:sz w:val="20"/>
          <w:szCs w:val="20"/>
        </w:rPr>
        <w:t xml:space="preserve"> (dříve MHF Český Krumlov) </w:t>
      </w:r>
      <w:r>
        <w:rPr>
          <w:i/>
          <w:iCs/>
          <w:sz w:val="20"/>
          <w:szCs w:val="20"/>
        </w:rPr>
        <w:t>je jedním z nejvýznamnějších českých festivalů klasické hudby. Tradičně se koná ve městě Český Krumlov již od jeho zápisu na Seznam světového dědictví UNESCO v roce 1992. Svými koncerty propojuje interiéry a exteriéry tohoto města a další historicky a kulturně zajímavé lokality jižních Čech. Festival se dosud konal na více než 40 místech a i letošní 32. ročník oživí hudbou několik netradičních lokací. Kromě variability koncertních míst je pro festival stěžejní podpora mladých umělců a propojení hudby s dalšími uměleckými formami. Komorní, symfonická a sborová díla často uvádí v kombinaci s tancem, herectvím a originální scénografií. Dramaturgie akcentuje také díla vokální, opery či operní galakoncerty. Na programu festivalu se vyjímají jména špičkových českých a zahraničních sólistů společně s nejvýraznějšími interprety mladé generace.</w:t>
      </w:r>
    </w:p>
    <w:p w14:paraId="53D60EFB" w14:textId="77777777" w:rsidR="00F364DA" w:rsidRPr="001103B0" w:rsidRDefault="00F364DA" w:rsidP="00D3254B">
      <w:pPr>
        <w:spacing w:after="0" w:line="240" w:lineRule="auto"/>
        <w:jc w:val="both"/>
        <w:rPr>
          <w:sz w:val="20"/>
          <w:szCs w:val="20"/>
        </w:rPr>
      </w:pPr>
    </w:p>
    <w:sectPr w:rsidR="00F364DA" w:rsidRPr="001103B0" w:rsidSect="00F37056">
      <w:type w:val="continuous"/>
      <w:pgSz w:w="11906" w:h="16838"/>
      <w:pgMar w:top="1247" w:right="1349" w:bottom="1247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2895D3" w14:textId="77777777" w:rsidR="00493241" w:rsidRDefault="00493241" w:rsidP="00F37056">
      <w:pPr>
        <w:spacing w:after="0" w:line="240" w:lineRule="auto"/>
      </w:pPr>
      <w:r>
        <w:separator/>
      </w:r>
    </w:p>
  </w:endnote>
  <w:endnote w:type="continuationSeparator" w:id="0">
    <w:p w14:paraId="39FB0830" w14:textId="77777777" w:rsidR="00493241" w:rsidRDefault="00493241" w:rsidP="00F370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9A585B" w14:textId="77777777" w:rsidR="00493241" w:rsidRDefault="00493241" w:rsidP="00F37056">
      <w:pPr>
        <w:spacing w:after="0" w:line="240" w:lineRule="auto"/>
      </w:pPr>
      <w:r>
        <w:separator/>
      </w:r>
    </w:p>
  </w:footnote>
  <w:footnote w:type="continuationSeparator" w:id="0">
    <w:p w14:paraId="11B4005F" w14:textId="77777777" w:rsidR="00493241" w:rsidRDefault="00493241" w:rsidP="00F3705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5B3033"/>
    <w:multiLevelType w:val="hybridMultilevel"/>
    <w:tmpl w:val="308266F4"/>
    <w:lvl w:ilvl="0" w:tplc="7CE254F2">
      <w:start w:val="1"/>
      <w:numFmt w:val="decimal"/>
      <w:lvlText w:val="%1."/>
      <w:lvlJc w:val="left"/>
      <w:pPr>
        <w:ind w:left="653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373" w:hanging="360"/>
      </w:pPr>
    </w:lvl>
    <w:lvl w:ilvl="2" w:tplc="0405001B" w:tentative="1">
      <w:start w:val="1"/>
      <w:numFmt w:val="lowerRoman"/>
      <w:lvlText w:val="%3."/>
      <w:lvlJc w:val="right"/>
      <w:pPr>
        <w:ind w:left="2093" w:hanging="180"/>
      </w:pPr>
    </w:lvl>
    <w:lvl w:ilvl="3" w:tplc="0405000F" w:tentative="1">
      <w:start w:val="1"/>
      <w:numFmt w:val="decimal"/>
      <w:lvlText w:val="%4."/>
      <w:lvlJc w:val="left"/>
      <w:pPr>
        <w:ind w:left="2813" w:hanging="360"/>
      </w:pPr>
    </w:lvl>
    <w:lvl w:ilvl="4" w:tplc="04050019" w:tentative="1">
      <w:start w:val="1"/>
      <w:numFmt w:val="lowerLetter"/>
      <w:lvlText w:val="%5."/>
      <w:lvlJc w:val="left"/>
      <w:pPr>
        <w:ind w:left="3533" w:hanging="360"/>
      </w:pPr>
    </w:lvl>
    <w:lvl w:ilvl="5" w:tplc="0405001B" w:tentative="1">
      <w:start w:val="1"/>
      <w:numFmt w:val="lowerRoman"/>
      <w:lvlText w:val="%6."/>
      <w:lvlJc w:val="right"/>
      <w:pPr>
        <w:ind w:left="4253" w:hanging="180"/>
      </w:pPr>
    </w:lvl>
    <w:lvl w:ilvl="6" w:tplc="0405000F" w:tentative="1">
      <w:start w:val="1"/>
      <w:numFmt w:val="decimal"/>
      <w:lvlText w:val="%7."/>
      <w:lvlJc w:val="left"/>
      <w:pPr>
        <w:ind w:left="4973" w:hanging="360"/>
      </w:pPr>
    </w:lvl>
    <w:lvl w:ilvl="7" w:tplc="04050019" w:tentative="1">
      <w:start w:val="1"/>
      <w:numFmt w:val="lowerLetter"/>
      <w:lvlText w:val="%8."/>
      <w:lvlJc w:val="left"/>
      <w:pPr>
        <w:ind w:left="5693" w:hanging="360"/>
      </w:pPr>
    </w:lvl>
    <w:lvl w:ilvl="8" w:tplc="0405001B" w:tentative="1">
      <w:start w:val="1"/>
      <w:numFmt w:val="lowerRoman"/>
      <w:lvlText w:val="%9."/>
      <w:lvlJc w:val="right"/>
      <w:pPr>
        <w:ind w:left="6413" w:hanging="180"/>
      </w:pPr>
    </w:lvl>
  </w:abstractNum>
  <w:abstractNum w:abstractNumId="1" w15:restartNumberingAfterBreak="0">
    <w:nsid w:val="32342BDB"/>
    <w:multiLevelType w:val="hybridMultilevel"/>
    <w:tmpl w:val="155CC094"/>
    <w:lvl w:ilvl="0" w:tplc="0405000F">
      <w:start w:val="1"/>
      <w:numFmt w:val="decimal"/>
      <w:lvlText w:val="%1."/>
      <w:lvlJc w:val="left"/>
      <w:pPr>
        <w:ind w:left="340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1D1C31DC">
      <w:start w:val="1"/>
      <w:numFmt w:val="lowerLetter"/>
      <w:lvlText w:val="%2"/>
      <w:lvlJc w:val="left"/>
      <w:pPr>
        <w:ind w:left="407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323A6CAA">
      <w:start w:val="1"/>
      <w:numFmt w:val="lowerRoman"/>
      <w:lvlText w:val="%3"/>
      <w:lvlJc w:val="left"/>
      <w:pPr>
        <w:ind w:left="479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58EEF77A">
      <w:start w:val="1"/>
      <w:numFmt w:val="decimal"/>
      <w:lvlText w:val="%4"/>
      <w:lvlJc w:val="left"/>
      <w:pPr>
        <w:ind w:left="551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C342341A">
      <w:start w:val="1"/>
      <w:numFmt w:val="lowerLetter"/>
      <w:lvlText w:val="%5"/>
      <w:lvlJc w:val="left"/>
      <w:pPr>
        <w:ind w:left="623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2F1CC660">
      <w:start w:val="1"/>
      <w:numFmt w:val="lowerRoman"/>
      <w:lvlText w:val="%6"/>
      <w:lvlJc w:val="left"/>
      <w:pPr>
        <w:ind w:left="695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F55A315E">
      <w:start w:val="1"/>
      <w:numFmt w:val="decimal"/>
      <w:lvlText w:val="%7"/>
      <w:lvlJc w:val="left"/>
      <w:pPr>
        <w:ind w:left="767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69E4DC54">
      <w:start w:val="1"/>
      <w:numFmt w:val="lowerLetter"/>
      <w:lvlText w:val="%8"/>
      <w:lvlJc w:val="left"/>
      <w:pPr>
        <w:ind w:left="839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3AB20A34">
      <w:start w:val="1"/>
      <w:numFmt w:val="lowerRoman"/>
      <w:lvlText w:val="%9"/>
      <w:lvlJc w:val="left"/>
      <w:pPr>
        <w:ind w:left="911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3E0576E7"/>
    <w:multiLevelType w:val="hybridMultilevel"/>
    <w:tmpl w:val="A080EFF0"/>
    <w:lvl w:ilvl="0" w:tplc="FFFFFFFF">
      <w:start w:val="3"/>
      <w:numFmt w:val="decimal"/>
      <w:lvlText w:val="%1."/>
      <w:lvlJc w:val="left"/>
      <w:pPr>
        <w:ind w:left="3762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4482" w:hanging="360"/>
      </w:pPr>
    </w:lvl>
    <w:lvl w:ilvl="2" w:tplc="FFFFFFFF" w:tentative="1">
      <w:start w:val="1"/>
      <w:numFmt w:val="lowerRoman"/>
      <w:lvlText w:val="%3."/>
      <w:lvlJc w:val="right"/>
      <w:pPr>
        <w:ind w:left="5202" w:hanging="180"/>
      </w:pPr>
    </w:lvl>
    <w:lvl w:ilvl="3" w:tplc="FFFFFFFF" w:tentative="1">
      <w:start w:val="1"/>
      <w:numFmt w:val="decimal"/>
      <w:lvlText w:val="%4."/>
      <w:lvlJc w:val="left"/>
      <w:pPr>
        <w:ind w:left="5922" w:hanging="360"/>
      </w:pPr>
    </w:lvl>
    <w:lvl w:ilvl="4" w:tplc="FFFFFFFF" w:tentative="1">
      <w:start w:val="1"/>
      <w:numFmt w:val="lowerLetter"/>
      <w:lvlText w:val="%5."/>
      <w:lvlJc w:val="left"/>
      <w:pPr>
        <w:ind w:left="6642" w:hanging="360"/>
      </w:pPr>
    </w:lvl>
    <w:lvl w:ilvl="5" w:tplc="FFFFFFFF" w:tentative="1">
      <w:start w:val="1"/>
      <w:numFmt w:val="lowerRoman"/>
      <w:lvlText w:val="%6."/>
      <w:lvlJc w:val="right"/>
      <w:pPr>
        <w:ind w:left="7362" w:hanging="180"/>
      </w:pPr>
    </w:lvl>
    <w:lvl w:ilvl="6" w:tplc="FFFFFFFF" w:tentative="1">
      <w:start w:val="1"/>
      <w:numFmt w:val="decimal"/>
      <w:lvlText w:val="%7."/>
      <w:lvlJc w:val="left"/>
      <w:pPr>
        <w:ind w:left="8082" w:hanging="360"/>
      </w:pPr>
    </w:lvl>
    <w:lvl w:ilvl="7" w:tplc="FFFFFFFF" w:tentative="1">
      <w:start w:val="1"/>
      <w:numFmt w:val="lowerLetter"/>
      <w:lvlText w:val="%8."/>
      <w:lvlJc w:val="left"/>
      <w:pPr>
        <w:ind w:left="8802" w:hanging="360"/>
      </w:pPr>
    </w:lvl>
    <w:lvl w:ilvl="8" w:tplc="FFFFFFFF" w:tentative="1">
      <w:start w:val="1"/>
      <w:numFmt w:val="lowerRoman"/>
      <w:lvlText w:val="%9."/>
      <w:lvlJc w:val="right"/>
      <w:pPr>
        <w:ind w:left="9522" w:hanging="180"/>
      </w:pPr>
    </w:lvl>
  </w:abstractNum>
  <w:abstractNum w:abstractNumId="3" w15:restartNumberingAfterBreak="0">
    <w:nsid w:val="6F317602"/>
    <w:multiLevelType w:val="hybridMultilevel"/>
    <w:tmpl w:val="72EAEBF8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E00C15"/>
    <w:multiLevelType w:val="hybridMultilevel"/>
    <w:tmpl w:val="A080EFF0"/>
    <w:lvl w:ilvl="0" w:tplc="8444B92E">
      <w:start w:val="3"/>
      <w:numFmt w:val="decimal"/>
      <w:lvlText w:val="%1."/>
      <w:lvlJc w:val="left"/>
      <w:pPr>
        <w:ind w:left="376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4482" w:hanging="360"/>
      </w:pPr>
    </w:lvl>
    <w:lvl w:ilvl="2" w:tplc="0405001B" w:tentative="1">
      <w:start w:val="1"/>
      <w:numFmt w:val="lowerRoman"/>
      <w:lvlText w:val="%3."/>
      <w:lvlJc w:val="right"/>
      <w:pPr>
        <w:ind w:left="5202" w:hanging="180"/>
      </w:pPr>
    </w:lvl>
    <w:lvl w:ilvl="3" w:tplc="0405000F" w:tentative="1">
      <w:start w:val="1"/>
      <w:numFmt w:val="decimal"/>
      <w:lvlText w:val="%4."/>
      <w:lvlJc w:val="left"/>
      <w:pPr>
        <w:ind w:left="5922" w:hanging="360"/>
      </w:pPr>
    </w:lvl>
    <w:lvl w:ilvl="4" w:tplc="04050019" w:tentative="1">
      <w:start w:val="1"/>
      <w:numFmt w:val="lowerLetter"/>
      <w:lvlText w:val="%5."/>
      <w:lvlJc w:val="left"/>
      <w:pPr>
        <w:ind w:left="6642" w:hanging="360"/>
      </w:pPr>
    </w:lvl>
    <w:lvl w:ilvl="5" w:tplc="0405001B" w:tentative="1">
      <w:start w:val="1"/>
      <w:numFmt w:val="lowerRoman"/>
      <w:lvlText w:val="%6."/>
      <w:lvlJc w:val="right"/>
      <w:pPr>
        <w:ind w:left="7362" w:hanging="180"/>
      </w:pPr>
    </w:lvl>
    <w:lvl w:ilvl="6" w:tplc="0405000F" w:tentative="1">
      <w:start w:val="1"/>
      <w:numFmt w:val="decimal"/>
      <w:lvlText w:val="%7."/>
      <w:lvlJc w:val="left"/>
      <w:pPr>
        <w:ind w:left="8082" w:hanging="360"/>
      </w:pPr>
    </w:lvl>
    <w:lvl w:ilvl="7" w:tplc="04050019" w:tentative="1">
      <w:start w:val="1"/>
      <w:numFmt w:val="lowerLetter"/>
      <w:lvlText w:val="%8."/>
      <w:lvlJc w:val="left"/>
      <w:pPr>
        <w:ind w:left="8802" w:hanging="360"/>
      </w:pPr>
    </w:lvl>
    <w:lvl w:ilvl="8" w:tplc="0405001B" w:tentative="1">
      <w:start w:val="1"/>
      <w:numFmt w:val="lowerRoman"/>
      <w:lvlText w:val="%9."/>
      <w:lvlJc w:val="right"/>
      <w:pPr>
        <w:ind w:left="9522" w:hanging="180"/>
      </w:pPr>
    </w:lvl>
  </w:abstractNum>
  <w:num w:numId="1" w16cid:durableId="1701082695">
    <w:abstractNumId w:val="1"/>
  </w:num>
  <w:num w:numId="2" w16cid:durableId="1890412726">
    <w:abstractNumId w:val="1"/>
    <w:lvlOverride w:ilvl="0">
      <w:startOverride w:val="1"/>
    </w:lvlOverride>
  </w:num>
  <w:num w:numId="3" w16cid:durableId="997079083">
    <w:abstractNumId w:val="1"/>
    <w:lvlOverride w:ilvl="0">
      <w:startOverride w:val="1"/>
    </w:lvlOverride>
  </w:num>
  <w:num w:numId="4" w16cid:durableId="1122923333">
    <w:abstractNumId w:val="3"/>
  </w:num>
  <w:num w:numId="5" w16cid:durableId="178087965">
    <w:abstractNumId w:val="1"/>
    <w:lvlOverride w:ilvl="0">
      <w:startOverride w:val="1"/>
    </w:lvlOverride>
  </w:num>
  <w:num w:numId="6" w16cid:durableId="1820733283">
    <w:abstractNumId w:val="1"/>
    <w:lvlOverride w:ilvl="0">
      <w:startOverride w:val="1"/>
    </w:lvlOverride>
  </w:num>
  <w:num w:numId="7" w16cid:durableId="1310016167">
    <w:abstractNumId w:val="4"/>
  </w:num>
  <w:num w:numId="8" w16cid:durableId="1164055218">
    <w:abstractNumId w:val="2"/>
  </w:num>
  <w:num w:numId="9" w16cid:durableId="5222098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NTAzNrO0NAfyLJV0lIJTi4sz8/NACgxNawE9HqvqLQAAAA=="/>
  </w:docVars>
  <w:rsids>
    <w:rsidRoot w:val="00150F76"/>
    <w:rsid w:val="000045A7"/>
    <w:rsid w:val="0000516D"/>
    <w:rsid w:val="000073EA"/>
    <w:rsid w:val="000214DC"/>
    <w:rsid w:val="00021BBE"/>
    <w:rsid w:val="00021FBC"/>
    <w:rsid w:val="000276CC"/>
    <w:rsid w:val="00030CE3"/>
    <w:rsid w:val="000355E4"/>
    <w:rsid w:val="00037BAA"/>
    <w:rsid w:val="00042E0A"/>
    <w:rsid w:val="00044918"/>
    <w:rsid w:val="00057738"/>
    <w:rsid w:val="000621A5"/>
    <w:rsid w:val="0006555B"/>
    <w:rsid w:val="00066EAD"/>
    <w:rsid w:val="00082CB8"/>
    <w:rsid w:val="00091415"/>
    <w:rsid w:val="000A08FA"/>
    <w:rsid w:val="000A5D1D"/>
    <w:rsid w:val="000A71A1"/>
    <w:rsid w:val="000B10F5"/>
    <w:rsid w:val="000B1368"/>
    <w:rsid w:val="000B16C9"/>
    <w:rsid w:val="000C108C"/>
    <w:rsid w:val="000D0F9A"/>
    <w:rsid w:val="000D3E54"/>
    <w:rsid w:val="000D4E8D"/>
    <w:rsid w:val="000E2959"/>
    <w:rsid w:val="000E368E"/>
    <w:rsid w:val="000E4A67"/>
    <w:rsid w:val="000F175D"/>
    <w:rsid w:val="000F1AD5"/>
    <w:rsid w:val="000F630A"/>
    <w:rsid w:val="00110898"/>
    <w:rsid w:val="00112D2B"/>
    <w:rsid w:val="00113DC4"/>
    <w:rsid w:val="00124B07"/>
    <w:rsid w:val="00127B04"/>
    <w:rsid w:val="00137808"/>
    <w:rsid w:val="00145B49"/>
    <w:rsid w:val="00146276"/>
    <w:rsid w:val="00150546"/>
    <w:rsid w:val="00150F76"/>
    <w:rsid w:val="001510B2"/>
    <w:rsid w:val="0019248B"/>
    <w:rsid w:val="001A1A55"/>
    <w:rsid w:val="001A32E0"/>
    <w:rsid w:val="001A3913"/>
    <w:rsid w:val="001A3CFC"/>
    <w:rsid w:val="001A5222"/>
    <w:rsid w:val="001A6E22"/>
    <w:rsid w:val="001A7AF2"/>
    <w:rsid w:val="001B111C"/>
    <w:rsid w:val="001B197E"/>
    <w:rsid w:val="001B2475"/>
    <w:rsid w:val="001B33DD"/>
    <w:rsid w:val="001B5D89"/>
    <w:rsid w:val="001B699B"/>
    <w:rsid w:val="001C0B00"/>
    <w:rsid w:val="001C7EE7"/>
    <w:rsid w:val="001D255B"/>
    <w:rsid w:val="001D3AAB"/>
    <w:rsid w:val="001D3B5D"/>
    <w:rsid w:val="001E50E3"/>
    <w:rsid w:val="001E65D3"/>
    <w:rsid w:val="001F1A69"/>
    <w:rsid w:val="001F496B"/>
    <w:rsid w:val="002047E1"/>
    <w:rsid w:val="0020505A"/>
    <w:rsid w:val="002067F6"/>
    <w:rsid w:val="00212383"/>
    <w:rsid w:val="002151EE"/>
    <w:rsid w:val="002259F8"/>
    <w:rsid w:val="00230E0D"/>
    <w:rsid w:val="00232A18"/>
    <w:rsid w:val="002335E5"/>
    <w:rsid w:val="00245D29"/>
    <w:rsid w:val="00246BF2"/>
    <w:rsid w:val="002539B6"/>
    <w:rsid w:val="002669FE"/>
    <w:rsid w:val="002674AA"/>
    <w:rsid w:val="002701E3"/>
    <w:rsid w:val="00272753"/>
    <w:rsid w:val="002735D5"/>
    <w:rsid w:val="0027717C"/>
    <w:rsid w:val="00281C4B"/>
    <w:rsid w:val="00283D84"/>
    <w:rsid w:val="00286F41"/>
    <w:rsid w:val="0029147E"/>
    <w:rsid w:val="002933BE"/>
    <w:rsid w:val="002935DC"/>
    <w:rsid w:val="002A018A"/>
    <w:rsid w:val="002A093B"/>
    <w:rsid w:val="002A501C"/>
    <w:rsid w:val="002B017E"/>
    <w:rsid w:val="002B0704"/>
    <w:rsid w:val="002B4E61"/>
    <w:rsid w:val="002B537F"/>
    <w:rsid w:val="002B580A"/>
    <w:rsid w:val="002B64A7"/>
    <w:rsid w:val="002B6B4F"/>
    <w:rsid w:val="002B708B"/>
    <w:rsid w:val="002C14B3"/>
    <w:rsid w:val="002C2D58"/>
    <w:rsid w:val="002D66FF"/>
    <w:rsid w:val="002D796B"/>
    <w:rsid w:val="002E0168"/>
    <w:rsid w:val="002E16D7"/>
    <w:rsid w:val="002E3CD8"/>
    <w:rsid w:val="002F12FB"/>
    <w:rsid w:val="002F16E4"/>
    <w:rsid w:val="002F1B5B"/>
    <w:rsid w:val="002F2AA2"/>
    <w:rsid w:val="002F6D25"/>
    <w:rsid w:val="00302573"/>
    <w:rsid w:val="00303202"/>
    <w:rsid w:val="00303967"/>
    <w:rsid w:val="00306293"/>
    <w:rsid w:val="003134E9"/>
    <w:rsid w:val="00313B1E"/>
    <w:rsid w:val="003162DE"/>
    <w:rsid w:val="0032493B"/>
    <w:rsid w:val="00330D65"/>
    <w:rsid w:val="003340BC"/>
    <w:rsid w:val="003374BB"/>
    <w:rsid w:val="00337742"/>
    <w:rsid w:val="003418C5"/>
    <w:rsid w:val="0035084F"/>
    <w:rsid w:val="00351F5C"/>
    <w:rsid w:val="00352666"/>
    <w:rsid w:val="003567F4"/>
    <w:rsid w:val="00362EC3"/>
    <w:rsid w:val="00365C8B"/>
    <w:rsid w:val="003767C0"/>
    <w:rsid w:val="0037692C"/>
    <w:rsid w:val="00376A5E"/>
    <w:rsid w:val="003778B4"/>
    <w:rsid w:val="00383377"/>
    <w:rsid w:val="00390059"/>
    <w:rsid w:val="003902E3"/>
    <w:rsid w:val="00391D17"/>
    <w:rsid w:val="00392813"/>
    <w:rsid w:val="003970FE"/>
    <w:rsid w:val="003A27B7"/>
    <w:rsid w:val="003B270C"/>
    <w:rsid w:val="003B7FEC"/>
    <w:rsid w:val="003C132E"/>
    <w:rsid w:val="003C2D38"/>
    <w:rsid w:val="003C4BE1"/>
    <w:rsid w:val="003C691E"/>
    <w:rsid w:val="003C6CE4"/>
    <w:rsid w:val="003D3741"/>
    <w:rsid w:val="003D496B"/>
    <w:rsid w:val="003D5D26"/>
    <w:rsid w:val="003E705C"/>
    <w:rsid w:val="003E793E"/>
    <w:rsid w:val="003E7D73"/>
    <w:rsid w:val="003F18EC"/>
    <w:rsid w:val="003F2986"/>
    <w:rsid w:val="004071E9"/>
    <w:rsid w:val="004311C2"/>
    <w:rsid w:val="0043168D"/>
    <w:rsid w:val="00434183"/>
    <w:rsid w:val="00434904"/>
    <w:rsid w:val="004370A8"/>
    <w:rsid w:val="00442B27"/>
    <w:rsid w:val="00443C49"/>
    <w:rsid w:val="00444E6A"/>
    <w:rsid w:val="00445889"/>
    <w:rsid w:val="0044620D"/>
    <w:rsid w:val="004504A7"/>
    <w:rsid w:val="00451935"/>
    <w:rsid w:val="004545C0"/>
    <w:rsid w:val="00454773"/>
    <w:rsid w:val="00455FD7"/>
    <w:rsid w:val="00457E9B"/>
    <w:rsid w:val="00466CAD"/>
    <w:rsid w:val="004714C3"/>
    <w:rsid w:val="00480584"/>
    <w:rsid w:val="00480D5B"/>
    <w:rsid w:val="00481BE9"/>
    <w:rsid w:val="00483A72"/>
    <w:rsid w:val="00493241"/>
    <w:rsid w:val="004938AF"/>
    <w:rsid w:val="00494C13"/>
    <w:rsid w:val="00495174"/>
    <w:rsid w:val="004A0C7D"/>
    <w:rsid w:val="004B1E42"/>
    <w:rsid w:val="004B7A34"/>
    <w:rsid w:val="004C1BA1"/>
    <w:rsid w:val="004C1E0D"/>
    <w:rsid w:val="004C59BF"/>
    <w:rsid w:val="004C5AB9"/>
    <w:rsid w:val="004D057B"/>
    <w:rsid w:val="004D0678"/>
    <w:rsid w:val="004D5233"/>
    <w:rsid w:val="004E4A64"/>
    <w:rsid w:val="004E666A"/>
    <w:rsid w:val="004E6863"/>
    <w:rsid w:val="004F096F"/>
    <w:rsid w:val="004F69AC"/>
    <w:rsid w:val="004F7196"/>
    <w:rsid w:val="004F7277"/>
    <w:rsid w:val="00502B16"/>
    <w:rsid w:val="00510929"/>
    <w:rsid w:val="0051319D"/>
    <w:rsid w:val="005159C9"/>
    <w:rsid w:val="00515E57"/>
    <w:rsid w:val="00516234"/>
    <w:rsid w:val="00523703"/>
    <w:rsid w:val="0052404D"/>
    <w:rsid w:val="005246CB"/>
    <w:rsid w:val="00527153"/>
    <w:rsid w:val="005277A8"/>
    <w:rsid w:val="00527AD9"/>
    <w:rsid w:val="00535674"/>
    <w:rsid w:val="0053595E"/>
    <w:rsid w:val="00553B37"/>
    <w:rsid w:val="005638F3"/>
    <w:rsid w:val="00565BF1"/>
    <w:rsid w:val="00566C96"/>
    <w:rsid w:val="00567D19"/>
    <w:rsid w:val="00574E13"/>
    <w:rsid w:val="00580E91"/>
    <w:rsid w:val="005835F9"/>
    <w:rsid w:val="00585BFA"/>
    <w:rsid w:val="00585C19"/>
    <w:rsid w:val="00587A5B"/>
    <w:rsid w:val="005A1B1A"/>
    <w:rsid w:val="005B1415"/>
    <w:rsid w:val="005B15EA"/>
    <w:rsid w:val="005B35EE"/>
    <w:rsid w:val="005B5AB8"/>
    <w:rsid w:val="005C5A21"/>
    <w:rsid w:val="005C5CAE"/>
    <w:rsid w:val="005D6AC4"/>
    <w:rsid w:val="005D7E57"/>
    <w:rsid w:val="005E2686"/>
    <w:rsid w:val="005F675E"/>
    <w:rsid w:val="005F7984"/>
    <w:rsid w:val="006042E0"/>
    <w:rsid w:val="006101B2"/>
    <w:rsid w:val="006205F2"/>
    <w:rsid w:val="0062585D"/>
    <w:rsid w:val="00627AB3"/>
    <w:rsid w:val="00642CD5"/>
    <w:rsid w:val="0065325E"/>
    <w:rsid w:val="00657E22"/>
    <w:rsid w:val="006609C9"/>
    <w:rsid w:val="00661080"/>
    <w:rsid w:val="006724E5"/>
    <w:rsid w:val="00673E09"/>
    <w:rsid w:val="00674215"/>
    <w:rsid w:val="0067550B"/>
    <w:rsid w:val="00675C8C"/>
    <w:rsid w:val="00675FD5"/>
    <w:rsid w:val="0067637E"/>
    <w:rsid w:val="0068469C"/>
    <w:rsid w:val="00687B05"/>
    <w:rsid w:val="00690FEC"/>
    <w:rsid w:val="00691CC7"/>
    <w:rsid w:val="006B0F49"/>
    <w:rsid w:val="006B12BF"/>
    <w:rsid w:val="006B3D0F"/>
    <w:rsid w:val="006B669E"/>
    <w:rsid w:val="006C2B36"/>
    <w:rsid w:val="006C7F15"/>
    <w:rsid w:val="006D5656"/>
    <w:rsid w:val="006D751D"/>
    <w:rsid w:val="006E0117"/>
    <w:rsid w:val="006E064D"/>
    <w:rsid w:val="006E1768"/>
    <w:rsid w:val="006E6049"/>
    <w:rsid w:val="006E668E"/>
    <w:rsid w:val="006F4EBA"/>
    <w:rsid w:val="006F5FE2"/>
    <w:rsid w:val="006F669C"/>
    <w:rsid w:val="006F74E3"/>
    <w:rsid w:val="00702D46"/>
    <w:rsid w:val="0070320B"/>
    <w:rsid w:val="00715935"/>
    <w:rsid w:val="007200C7"/>
    <w:rsid w:val="00722ECA"/>
    <w:rsid w:val="00731C58"/>
    <w:rsid w:val="00732C8C"/>
    <w:rsid w:val="0074006B"/>
    <w:rsid w:val="007439B9"/>
    <w:rsid w:val="0074594A"/>
    <w:rsid w:val="0074743D"/>
    <w:rsid w:val="0075069C"/>
    <w:rsid w:val="0075794C"/>
    <w:rsid w:val="00761F85"/>
    <w:rsid w:val="00763044"/>
    <w:rsid w:val="00766AFD"/>
    <w:rsid w:val="007672EC"/>
    <w:rsid w:val="00780741"/>
    <w:rsid w:val="007813DC"/>
    <w:rsid w:val="007864D0"/>
    <w:rsid w:val="00790B11"/>
    <w:rsid w:val="007916D9"/>
    <w:rsid w:val="00794BD4"/>
    <w:rsid w:val="00794FE9"/>
    <w:rsid w:val="007A26DA"/>
    <w:rsid w:val="007A3AEF"/>
    <w:rsid w:val="007A5846"/>
    <w:rsid w:val="007A6A86"/>
    <w:rsid w:val="007B24FA"/>
    <w:rsid w:val="007B678A"/>
    <w:rsid w:val="007B70CC"/>
    <w:rsid w:val="007B73AA"/>
    <w:rsid w:val="007C3C88"/>
    <w:rsid w:val="007C568D"/>
    <w:rsid w:val="007C5D37"/>
    <w:rsid w:val="007C70A4"/>
    <w:rsid w:val="007D31A8"/>
    <w:rsid w:val="007D3FEC"/>
    <w:rsid w:val="007D60CD"/>
    <w:rsid w:val="007E140B"/>
    <w:rsid w:val="007E43A4"/>
    <w:rsid w:val="007E4935"/>
    <w:rsid w:val="007E5582"/>
    <w:rsid w:val="007E66E3"/>
    <w:rsid w:val="007F3D58"/>
    <w:rsid w:val="007F4BE5"/>
    <w:rsid w:val="00812C19"/>
    <w:rsid w:val="0082065E"/>
    <w:rsid w:val="00823FFB"/>
    <w:rsid w:val="008241CA"/>
    <w:rsid w:val="0083110B"/>
    <w:rsid w:val="0083143A"/>
    <w:rsid w:val="00835C74"/>
    <w:rsid w:val="00851819"/>
    <w:rsid w:val="008547AA"/>
    <w:rsid w:val="00855AB3"/>
    <w:rsid w:val="008560CB"/>
    <w:rsid w:val="00856F3B"/>
    <w:rsid w:val="00886C2E"/>
    <w:rsid w:val="00893F42"/>
    <w:rsid w:val="00894336"/>
    <w:rsid w:val="008A05AF"/>
    <w:rsid w:val="008A1EC2"/>
    <w:rsid w:val="008B6906"/>
    <w:rsid w:val="008B743B"/>
    <w:rsid w:val="008C013B"/>
    <w:rsid w:val="008C02A7"/>
    <w:rsid w:val="008C59BE"/>
    <w:rsid w:val="008C600D"/>
    <w:rsid w:val="008D3A85"/>
    <w:rsid w:val="008D50DE"/>
    <w:rsid w:val="008E08C9"/>
    <w:rsid w:val="008E558B"/>
    <w:rsid w:val="008E5596"/>
    <w:rsid w:val="00902837"/>
    <w:rsid w:val="00903BD1"/>
    <w:rsid w:val="00904FE7"/>
    <w:rsid w:val="009051F0"/>
    <w:rsid w:val="009056E2"/>
    <w:rsid w:val="00906F76"/>
    <w:rsid w:val="0091671F"/>
    <w:rsid w:val="00917107"/>
    <w:rsid w:val="00917896"/>
    <w:rsid w:val="009214FE"/>
    <w:rsid w:val="0092253C"/>
    <w:rsid w:val="00925305"/>
    <w:rsid w:val="009264DB"/>
    <w:rsid w:val="00930260"/>
    <w:rsid w:val="00931BFC"/>
    <w:rsid w:val="0093355A"/>
    <w:rsid w:val="00933D9D"/>
    <w:rsid w:val="00935AC5"/>
    <w:rsid w:val="00937516"/>
    <w:rsid w:val="009576BB"/>
    <w:rsid w:val="00957C94"/>
    <w:rsid w:val="00965F74"/>
    <w:rsid w:val="0097744F"/>
    <w:rsid w:val="0098278E"/>
    <w:rsid w:val="009850CE"/>
    <w:rsid w:val="00991CA8"/>
    <w:rsid w:val="0099491C"/>
    <w:rsid w:val="00994929"/>
    <w:rsid w:val="009951CE"/>
    <w:rsid w:val="0099760B"/>
    <w:rsid w:val="009A34E6"/>
    <w:rsid w:val="009A6F4A"/>
    <w:rsid w:val="009B009D"/>
    <w:rsid w:val="009B1D68"/>
    <w:rsid w:val="009B4859"/>
    <w:rsid w:val="009B4D8A"/>
    <w:rsid w:val="009C0EE9"/>
    <w:rsid w:val="009C3E9E"/>
    <w:rsid w:val="009C451C"/>
    <w:rsid w:val="009D04E8"/>
    <w:rsid w:val="009D2448"/>
    <w:rsid w:val="009D3426"/>
    <w:rsid w:val="009D3756"/>
    <w:rsid w:val="009E2E75"/>
    <w:rsid w:val="009E437E"/>
    <w:rsid w:val="009F1603"/>
    <w:rsid w:val="009F2235"/>
    <w:rsid w:val="009F776F"/>
    <w:rsid w:val="00A00E7B"/>
    <w:rsid w:val="00A06ED0"/>
    <w:rsid w:val="00A11BB2"/>
    <w:rsid w:val="00A2217D"/>
    <w:rsid w:val="00A2329A"/>
    <w:rsid w:val="00A26501"/>
    <w:rsid w:val="00A2701A"/>
    <w:rsid w:val="00A35073"/>
    <w:rsid w:val="00A43FBA"/>
    <w:rsid w:val="00A4417D"/>
    <w:rsid w:val="00A44662"/>
    <w:rsid w:val="00A4744E"/>
    <w:rsid w:val="00A47AA1"/>
    <w:rsid w:val="00A51A93"/>
    <w:rsid w:val="00A51BE4"/>
    <w:rsid w:val="00A52710"/>
    <w:rsid w:val="00A609CB"/>
    <w:rsid w:val="00A6156F"/>
    <w:rsid w:val="00A70543"/>
    <w:rsid w:val="00A70D01"/>
    <w:rsid w:val="00A730A5"/>
    <w:rsid w:val="00A73D21"/>
    <w:rsid w:val="00A80B84"/>
    <w:rsid w:val="00A90752"/>
    <w:rsid w:val="00AA168E"/>
    <w:rsid w:val="00AA38A5"/>
    <w:rsid w:val="00AB06DD"/>
    <w:rsid w:val="00AB6F4A"/>
    <w:rsid w:val="00AC19F8"/>
    <w:rsid w:val="00AC226D"/>
    <w:rsid w:val="00AC28E2"/>
    <w:rsid w:val="00AD55C1"/>
    <w:rsid w:val="00AE066F"/>
    <w:rsid w:val="00AE6F5C"/>
    <w:rsid w:val="00AE716F"/>
    <w:rsid w:val="00AE7AA2"/>
    <w:rsid w:val="00AF0432"/>
    <w:rsid w:val="00AF2C0F"/>
    <w:rsid w:val="00AF4E1C"/>
    <w:rsid w:val="00AF5C94"/>
    <w:rsid w:val="00AF6CB0"/>
    <w:rsid w:val="00B068B1"/>
    <w:rsid w:val="00B12DB5"/>
    <w:rsid w:val="00B14E4E"/>
    <w:rsid w:val="00B21DF8"/>
    <w:rsid w:val="00B23878"/>
    <w:rsid w:val="00B30804"/>
    <w:rsid w:val="00B33D5C"/>
    <w:rsid w:val="00B42A42"/>
    <w:rsid w:val="00B46362"/>
    <w:rsid w:val="00B50B70"/>
    <w:rsid w:val="00B53FA0"/>
    <w:rsid w:val="00B742B2"/>
    <w:rsid w:val="00B74C17"/>
    <w:rsid w:val="00B8452F"/>
    <w:rsid w:val="00B85E3E"/>
    <w:rsid w:val="00B8728A"/>
    <w:rsid w:val="00B87412"/>
    <w:rsid w:val="00B93FD6"/>
    <w:rsid w:val="00B94949"/>
    <w:rsid w:val="00B977F5"/>
    <w:rsid w:val="00BA1D96"/>
    <w:rsid w:val="00BA334F"/>
    <w:rsid w:val="00BA7B2B"/>
    <w:rsid w:val="00BB1022"/>
    <w:rsid w:val="00BB2F49"/>
    <w:rsid w:val="00BB53EB"/>
    <w:rsid w:val="00BB5F16"/>
    <w:rsid w:val="00BB6ED4"/>
    <w:rsid w:val="00BB7231"/>
    <w:rsid w:val="00BC1FDC"/>
    <w:rsid w:val="00BC3417"/>
    <w:rsid w:val="00BC6936"/>
    <w:rsid w:val="00BD3E74"/>
    <w:rsid w:val="00BD4C36"/>
    <w:rsid w:val="00BD6BC1"/>
    <w:rsid w:val="00BE10FF"/>
    <w:rsid w:val="00BE2A5C"/>
    <w:rsid w:val="00BF02F5"/>
    <w:rsid w:val="00BF1DE3"/>
    <w:rsid w:val="00BF2A8C"/>
    <w:rsid w:val="00BF2AA6"/>
    <w:rsid w:val="00BF4B68"/>
    <w:rsid w:val="00BF5CD2"/>
    <w:rsid w:val="00BF695D"/>
    <w:rsid w:val="00C01504"/>
    <w:rsid w:val="00C01ED3"/>
    <w:rsid w:val="00C05E10"/>
    <w:rsid w:val="00C06DE8"/>
    <w:rsid w:val="00C15B0A"/>
    <w:rsid w:val="00C165D0"/>
    <w:rsid w:val="00C23187"/>
    <w:rsid w:val="00C23D83"/>
    <w:rsid w:val="00C25235"/>
    <w:rsid w:val="00C34E1B"/>
    <w:rsid w:val="00C375B9"/>
    <w:rsid w:val="00C400FC"/>
    <w:rsid w:val="00C40C36"/>
    <w:rsid w:val="00C428E6"/>
    <w:rsid w:val="00C43E42"/>
    <w:rsid w:val="00C44A43"/>
    <w:rsid w:val="00C465D6"/>
    <w:rsid w:val="00C54499"/>
    <w:rsid w:val="00C56318"/>
    <w:rsid w:val="00C5651A"/>
    <w:rsid w:val="00C6025C"/>
    <w:rsid w:val="00C62BAF"/>
    <w:rsid w:val="00C632FB"/>
    <w:rsid w:val="00C633CF"/>
    <w:rsid w:val="00C643AC"/>
    <w:rsid w:val="00C64CAD"/>
    <w:rsid w:val="00C725CE"/>
    <w:rsid w:val="00C756B1"/>
    <w:rsid w:val="00C85337"/>
    <w:rsid w:val="00C855EE"/>
    <w:rsid w:val="00C93813"/>
    <w:rsid w:val="00CA0A92"/>
    <w:rsid w:val="00CA0B1B"/>
    <w:rsid w:val="00CA36D8"/>
    <w:rsid w:val="00CA4CFC"/>
    <w:rsid w:val="00CA7F25"/>
    <w:rsid w:val="00CB3F48"/>
    <w:rsid w:val="00CB627B"/>
    <w:rsid w:val="00CC04A5"/>
    <w:rsid w:val="00CC31EA"/>
    <w:rsid w:val="00CC50C6"/>
    <w:rsid w:val="00CD1648"/>
    <w:rsid w:val="00CD3440"/>
    <w:rsid w:val="00CF4D26"/>
    <w:rsid w:val="00D00341"/>
    <w:rsid w:val="00D03058"/>
    <w:rsid w:val="00D115E7"/>
    <w:rsid w:val="00D1241E"/>
    <w:rsid w:val="00D13779"/>
    <w:rsid w:val="00D15261"/>
    <w:rsid w:val="00D1555A"/>
    <w:rsid w:val="00D16CB7"/>
    <w:rsid w:val="00D2290C"/>
    <w:rsid w:val="00D22B0B"/>
    <w:rsid w:val="00D2323E"/>
    <w:rsid w:val="00D254C8"/>
    <w:rsid w:val="00D26686"/>
    <w:rsid w:val="00D3185A"/>
    <w:rsid w:val="00D31D04"/>
    <w:rsid w:val="00D3254B"/>
    <w:rsid w:val="00D36C44"/>
    <w:rsid w:val="00D45CAF"/>
    <w:rsid w:val="00D5148F"/>
    <w:rsid w:val="00D54912"/>
    <w:rsid w:val="00D57EA1"/>
    <w:rsid w:val="00D65A23"/>
    <w:rsid w:val="00D67A92"/>
    <w:rsid w:val="00D704D5"/>
    <w:rsid w:val="00D71399"/>
    <w:rsid w:val="00D72242"/>
    <w:rsid w:val="00D73AF7"/>
    <w:rsid w:val="00D771F8"/>
    <w:rsid w:val="00D77B21"/>
    <w:rsid w:val="00D85132"/>
    <w:rsid w:val="00D8799B"/>
    <w:rsid w:val="00D93C52"/>
    <w:rsid w:val="00DA3BDB"/>
    <w:rsid w:val="00DA6FF7"/>
    <w:rsid w:val="00DB1934"/>
    <w:rsid w:val="00DB2776"/>
    <w:rsid w:val="00DB5256"/>
    <w:rsid w:val="00DB53B7"/>
    <w:rsid w:val="00DB6D56"/>
    <w:rsid w:val="00DC0155"/>
    <w:rsid w:val="00DC2F22"/>
    <w:rsid w:val="00DC714C"/>
    <w:rsid w:val="00DD591D"/>
    <w:rsid w:val="00DE437B"/>
    <w:rsid w:val="00DE4C06"/>
    <w:rsid w:val="00DE6841"/>
    <w:rsid w:val="00DF1146"/>
    <w:rsid w:val="00DF1EC9"/>
    <w:rsid w:val="00DF257D"/>
    <w:rsid w:val="00DF41B5"/>
    <w:rsid w:val="00DF6635"/>
    <w:rsid w:val="00E02C64"/>
    <w:rsid w:val="00E05BE0"/>
    <w:rsid w:val="00E06ED1"/>
    <w:rsid w:val="00E10841"/>
    <w:rsid w:val="00E11DFA"/>
    <w:rsid w:val="00E11E13"/>
    <w:rsid w:val="00E1321A"/>
    <w:rsid w:val="00E1605F"/>
    <w:rsid w:val="00E16A5E"/>
    <w:rsid w:val="00E213BE"/>
    <w:rsid w:val="00E2191C"/>
    <w:rsid w:val="00E25816"/>
    <w:rsid w:val="00E27D23"/>
    <w:rsid w:val="00E35CE4"/>
    <w:rsid w:val="00E35E33"/>
    <w:rsid w:val="00E40CC0"/>
    <w:rsid w:val="00E4171A"/>
    <w:rsid w:val="00E44027"/>
    <w:rsid w:val="00E45F39"/>
    <w:rsid w:val="00E55FAC"/>
    <w:rsid w:val="00E560A3"/>
    <w:rsid w:val="00E57D61"/>
    <w:rsid w:val="00E7038F"/>
    <w:rsid w:val="00E762B1"/>
    <w:rsid w:val="00E9463F"/>
    <w:rsid w:val="00EA2109"/>
    <w:rsid w:val="00EA2C96"/>
    <w:rsid w:val="00EB264C"/>
    <w:rsid w:val="00EC35A6"/>
    <w:rsid w:val="00EC513D"/>
    <w:rsid w:val="00ED036C"/>
    <w:rsid w:val="00ED1931"/>
    <w:rsid w:val="00ED72C2"/>
    <w:rsid w:val="00EE0E9B"/>
    <w:rsid w:val="00EE11EF"/>
    <w:rsid w:val="00EE78FC"/>
    <w:rsid w:val="00EF51E1"/>
    <w:rsid w:val="00EF7231"/>
    <w:rsid w:val="00EF7908"/>
    <w:rsid w:val="00F00CC1"/>
    <w:rsid w:val="00F0414C"/>
    <w:rsid w:val="00F049F0"/>
    <w:rsid w:val="00F279F0"/>
    <w:rsid w:val="00F31840"/>
    <w:rsid w:val="00F33C95"/>
    <w:rsid w:val="00F364DA"/>
    <w:rsid w:val="00F37056"/>
    <w:rsid w:val="00F42C59"/>
    <w:rsid w:val="00F5178B"/>
    <w:rsid w:val="00F51940"/>
    <w:rsid w:val="00F52CE4"/>
    <w:rsid w:val="00F56275"/>
    <w:rsid w:val="00F57BD3"/>
    <w:rsid w:val="00F659CA"/>
    <w:rsid w:val="00F7414C"/>
    <w:rsid w:val="00F7592B"/>
    <w:rsid w:val="00F7642C"/>
    <w:rsid w:val="00F77D41"/>
    <w:rsid w:val="00F8388A"/>
    <w:rsid w:val="00F859B3"/>
    <w:rsid w:val="00F85D85"/>
    <w:rsid w:val="00F9039F"/>
    <w:rsid w:val="00F908A6"/>
    <w:rsid w:val="00FA1782"/>
    <w:rsid w:val="00FA63C2"/>
    <w:rsid w:val="00FA693A"/>
    <w:rsid w:val="00FB0D36"/>
    <w:rsid w:val="00FB1FDB"/>
    <w:rsid w:val="00FB3B3D"/>
    <w:rsid w:val="00FB6170"/>
    <w:rsid w:val="00FB7B92"/>
    <w:rsid w:val="00FB7C75"/>
    <w:rsid w:val="00FC3848"/>
    <w:rsid w:val="00FC43C7"/>
    <w:rsid w:val="00FC7DD3"/>
    <w:rsid w:val="00FD6500"/>
    <w:rsid w:val="00FE14DB"/>
    <w:rsid w:val="00FE366C"/>
    <w:rsid w:val="00FE7385"/>
    <w:rsid w:val="00FF1C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B34A9E7"/>
  <w15:docId w15:val="{3454B23E-931B-4788-B331-299056F18D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5" w:line="267" w:lineRule="auto"/>
      <w:ind w:right="31"/>
      <w:jc w:val="center"/>
      <w:outlineLvl w:val="0"/>
    </w:pPr>
    <w:rPr>
      <w:rFonts w:ascii="Times New Roman" w:eastAsia="Times New Roman" w:hAnsi="Times New Roman" w:cs="Times New Roman"/>
      <w:b/>
      <w:color w:val="000000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after="14" w:line="269" w:lineRule="auto"/>
      <w:ind w:left="10" w:right="6163" w:hanging="10"/>
      <w:outlineLvl w:val="1"/>
    </w:pPr>
    <w:rPr>
      <w:rFonts w:ascii="Times New Roman" w:eastAsia="Times New Roman" w:hAnsi="Times New Roman" w:cs="Times New Roman"/>
      <w:b/>
      <w:color w:val="000000"/>
      <w:sz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000000"/>
      <w:sz w:val="24"/>
      <w:u w:val="single" w:color="000000"/>
    </w:rPr>
  </w:style>
  <w:style w:type="character" w:customStyle="1" w:styleId="Heading1Char">
    <w:name w:val="Heading 1 Char"/>
    <w:link w:val="Heading1"/>
    <w:uiPriority w:val="9"/>
    <w:rPr>
      <w:rFonts w:ascii="Times New Roman" w:eastAsia="Times New Roman" w:hAnsi="Times New Roman" w:cs="Times New Roman"/>
      <w:b/>
      <w:color w:val="000000"/>
      <w:sz w:val="28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1A7AF2"/>
    <w:pPr>
      <w:spacing w:after="0" w:line="240" w:lineRule="auto"/>
    </w:pPr>
    <w:rPr>
      <w:rFonts w:eastAsiaTheme="minorHAnsi"/>
      <w:lang w:eastAsia="en-US"/>
    </w:rPr>
  </w:style>
  <w:style w:type="character" w:styleId="Hyperlink">
    <w:name w:val="Hyperlink"/>
    <w:basedOn w:val="DefaultParagraphFont"/>
    <w:uiPriority w:val="99"/>
    <w:unhideWhenUsed/>
    <w:rsid w:val="006B669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C28E2"/>
    <w:pPr>
      <w:ind w:left="720"/>
      <w:contextualSpacing/>
    </w:pPr>
  </w:style>
  <w:style w:type="character" w:customStyle="1" w:styleId="mw-page-title-main">
    <w:name w:val="mw-page-title-main"/>
    <w:basedOn w:val="DefaultParagraphFont"/>
    <w:rsid w:val="00DB6D56"/>
  </w:style>
  <w:style w:type="character" w:styleId="Strong">
    <w:name w:val="Strong"/>
    <w:basedOn w:val="DefaultParagraphFont"/>
    <w:uiPriority w:val="22"/>
    <w:qFormat/>
    <w:rsid w:val="007200C7"/>
    <w:rPr>
      <w:b/>
      <w:bCs/>
    </w:rPr>
  </w:style>
  <w:style w:type="character" w:styleId="Emphasis">
    <w:name w:val="Emphasis"/>
    <w:basedOn w:val="DefaultParagraphFont"/>
    <w:uiPriority w:val="20"/>
    <w:qFormat/>
    <w:rsid w:val="007200C7"/>
    <w:rPr>
      <w:i/>
      <w:iCs/>
    </w:rPr>
  </w:style>
  <w:style w:type="paragraph" w:styleId="PlainText">
    <w:name w:val="Plain Text"/>
    <w:basedOn w:val="Normal"/>
    <w:link w:val="PlainTextChar"/>
    <w:uiPriority w:val="99"/>
    <w:unhideWhenUsed/>
    <w:rsid w:val="003A27B7"/>
    <w:pPr>
      <w:spacing w:after="0" w:line="240" w:lineRule="auto"/>
    </w:pPr>
    <w:rPr>
      <w:rFonts w:eastAsiaTheme="minorHAnsi" w:cstheme="minorBidi"/>
      <w:color w:val="auto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3A27B7"/>
    <w:rPr>
      <w:rFonts w:ascii="Calibri" w:eastAsiaTheme="minorHAnsi" w:hAnsi="Calibri"/>
      <w:szCs w:val="21"/>
      <w:lang w:eastAsia="en-US"/>
    </w:rPr>
  </w:style>
  <w:style w:type="paragraph" w:styleId="Revision">
    <w:name w:val="Revision"/>
    <w:hidden/>
    <w:uiPriority w:val="99"/>
    <w:semiHidden/>
    <w:rsid w:val="009D04E8"/>
    <w:pPr>
      <w:spacing w:after="0" w:line="240" w:lineRule="auto"/>
    </w:pPr>
    <w:rPr>
      <w:rFonts w:ascii="Calibri" w:eastAsia="Calibri" w:hAnsi="Calibri" w:cs="Calibri"/>
      <w:color w:val="000000"/>
    </w:rPr>
  </w:style>
  <w:style w:type="character" w:styleId="CommentReference">
    <w:name w:val="annotation reference"/>
    <w:basedOn w:val="DefaultParagraphFont"/>
    <w:uiPriority w:val="99"/>
    <w:semiHidden/>
    <w:unhideWhenUsed/>
    <w:rsid w:val="009D04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04E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04E8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04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04E8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NormalWeb">
    <w:name w:val="Normal (Web)"/>
    <w:basedOn w:val="Normal"/>
    <w:uiPriority w:val="99"/>
    <w:unhideWhenUsed/>
    <w:rsid w:val="00F741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gmail-p1">
    <w:name w:val="gmail-p1"/>
    <w:basedOn w:val="Normal"/>
    <w:rsid w:val="008C02A7"/>
    <w:pPr>
      <w:spacing w:before="100" w:beforeAutospacing="1" w:after="100" w:afterAutospacing="1" w:line="240" w:lineRule="auto"/>
    </w:pPr>
    <w:rPr>
      <w:rFonts w:eastAsiaTheme="minorHAnsi"/>
      <w:color w:val="auto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370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7056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F370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7056"/>
    <w:rPr>
      <w:rFonts w:ascii="Calibri" w:eastAsia="Calibri" w:hAnsi="Calibri" w:cs="Calibri"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9375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74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2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6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6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72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63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9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3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1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2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2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61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7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8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9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6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8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0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3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9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1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festivalkrumlov.cz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marie@festivalkrumlov.cz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festivalkrumlov.cz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6E20CE5-DCAA-CE41-9B2B-FB9F4BDCE2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5</TotalTime>
  <Pages>3</Pages>
  <Words>1174</Words>
  <Characters>6588</Characters>
  <Application>Microsoft Office Word</Application>
  <DocSecurity>0</DocSecurity>
  <Lines>119</Lines>
  <Paragraphs>4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 Rydlova</dc:creator>
  <cp:keywords/>
  <cp:lastModifiedBy>Mája Rydlová</cp:lastModifiedBy>
  <cp:revision>11</cp:revision>
  <cp:lastPrinted>2023-06-14T09:27:00Z</cp:lastPrinted>
  <dcterms:created xsi:type="dcterms:W3CDTF">2023-06-14T10:10:00Z</dcterms:created>
  <dcterms:modified xsi:type="dcterms:W3CDTF">2023-07-13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96099727be2dc304a7d516ebe1c1908d97d9d3df29abbbeee7a9f9bd59fa6a7</vt:lpwstr>
  </property>
</Properties>
</file>